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EDA294" w14:textId="3D579ECF" w:rsidR="00742410" w:rsidRDefault="006E04EA" w:rsidP="009472B5">
      <w:pPr>
        <w:pStyle w:val="Heading1"/>
        <w:jc w:val="center"/>
        <w:rPr>
          <w:rFonts w:ascii="Times New Roman" w:eastAsia="Times New Roman" w:hAnsi="Times New Roman" w:cs="Times New Roman"/>
          <w:b/>
          <w:color w:val="auto"/>
          <w:sz w:val="24"/>
          <w:szCs w:val="24"/>
          <w:lang w:val="sv-SE"/>
        </w:rPr>
      </w:pPr>
      <w:r w:rsidRPr="009472B5">
        <w:rPr>
          <w:rFonts w:ascii="Times New Roman" w:eastAsia="Times New Roman" w:hAnsi="Times New Roman" w:cs="Times New Roman"/>
          <w:b/>
          <w:color w:val="auto"/>
          <w:sz w:val="24"/>
          <w:szCs w:val="24"/>
          <w:lang w:val="sv-SE"/>
        </w:rPr>
        <w:t>ABSTRAK</w:t>
      </w:r>
    </w:p>
    <w:p w14:paraId="3286F39D" w14:textId="77777777" w:rsidR="009472B5" w:rsidRPr="009472B5" w:rsidRDefault="009472B5" w:rsidP="009472B5">
      <w:pPr>
        <w:rPr>
          <w:lang w:val="sv-SE"/>
        </w:rPr>
      </w:pPr>
    </w:p>
    <w:p w14:paraId="2282E8A6" w14:textId="77777777" w:rsidR="00742410" w:rsidRDefault="006E04EA">
      <w:pPr>
        <w:tabs>
          <w:tab w:val="left" w:pos="7797"/>
        </w:tabs>
        <w:spacing w:after="200" w:line="360" w:lineRule="auto"/>
        <w:ind w:left="851" w:hanging="851"/>
        <w:jc w:val="both"/>
        <w:rPr>
          <w:rFonts w:ascii="Times New Roman" w:eastAsia="Times New Roman" w:hAnsi="Times New Roman" w:cs="Times New Roman"/>
          <w:sz w:val="24"/>
          <w:szCs w:val="24"/>
          <w:lang w:val="sv-SE"/>
        </w:rPr>
      </w:pPr>
      <w:r w:rsidRPr="00317B6C">
        <w:rPr>
          <w:rFonts w:ascii="Times New Roman" w:eastAsia="Times New Roman" w:hAnsi="Times New Roman" w:cs="Times New Roman"/>
          <w:sz w:val="24"/>
          <w:szCs w:val="24"/>
          <w:lang w:val="sv-SE"/>
        </w:rPr>
        <w:t xml:space="preserve">I Made Surya Dharma Yasa, 2020, </w:t>
      </w:r>
      <w:r w:rsidRPr="00317B6C">
        <w:rPr>
          <w:rFonts w:ascii="Times New Roman" w:eastAsia="Times New Roman" w:hAnsi="Times New Roman" w:cs="Times New Roman"/>
          <w:b/>
          <w:sz w:val="24"/>
          <w:szCs w:val="24"/>
          <w:lang w:val="sv-SE"/>
        </w:rPr>
        <w:t>Perancangan Buku Foto “Serangga Di Sekitar Kita”</w:t>
      </w:r>
      <w:r w:rsidRPr="00317B6C">
        <w:rPr>
          <w:rFonts w:ascii="Times New Roman" w:eastAsia="Times New Roman" w:hAnsi="Times New Roman" w:cs="Times New Roman"/>
          <w:sz w:val="24"/>
          <w:szCs w:val="24"/>
          <w:lang w:val="sv-SE"/>
        </w:rPr>
        <w:t xml:space="preserve">, Tugas Akhir, Prodi Studi Desain Komunikasi Visual (DKV), STIKI-MALANG, Pembimbing: Gunawan </w:t>
      </w:r>
      <w:r w:rsidR="00F05C23" w:rsidRPr="00317B6C">
        <w:rPr>
          <w:rFonts w:ascii="Times New Roman" w:eastAsia="Times New Roman" w:hAnsi="Times New Roman" w:cs="Times New Roman"/>
          <w:sz w:val="24"/>
          <w:szCs w:val="24"/>
          <w:lang w:val="sv-SE"/>
        </w:rPr>
        <w:t>Susilo, S.Sn</w:t>
      </w:r>
      <w:r w:rsidRPr="00317B6C">
        <w:rPr>
          <w:rFonts w:ascii="Times New Roman" w:eastAsia="Times New Roman" w:hAnsi="Times New Roman" w:cs="Times New Roman"/>
          <w:sz w:val="24"/>
          <w:szCs w:val="24"/>
          <w:lang w:val="sv-SE"/>
        </w:rPr>
        <w:t>.</w:t>
      </w:r>
      <w:r w:rsidR="00F05C23" w:rsidRPr="00317B6C">
        <w:rPr>
          <w:rFonts w:ascii="Times New Roman" w:eastAsia="Times New Roman" w:hAnsi="Times New Roman" w:cs="Times New Roman"/>
          <w:sz w:val="24"/>
          <w:szCs w:val="24"/>
          <w:lang w:val="sv-SE"/>
        </w:rPr>
        <w:t>,</w:t>
      </w:r>
      <w:r w:rsidRPr="00317B6C">
        <w:rPr>
          <w:rFonts w:ascii="Times New Roman" w:eastAsia="Times New Roman" w:hAnsi="Times New Roman" w:cs="Times New Roman"/>
          <w:sz w:val="24"/>
          <w:szCs w:val="24"/>
          <w:lang w:val="sv-SE"/>
        </w:rPr>
        <w:t xml:space="preserve"> M. Sn, Co. Pembimbing Ahmad Zakiy Ramadhan, S.Sn., M. Sn.</w:t>
      </w:r>
    </w:p>
    <w:p w14:paraId="7C059D17" w14:textId="77777777" w:rsidR="00AC2BFE" w:rsidRPr="00317B6C" w:rsidRDefault="00AC2BFE">
      <w:pPr>
        <w:tabs>
          <w:tab w:val="left" w:pos="7797"/>
        </w:tabs>
        <w:spacing w:after="200" w:line="360" w:lineRule="auto"/>
        <w:ind w:left="851" w:hanging="851"/>
        <w:jc w:val="both"/>
        <w:rPr>
          <w:rFonts w:ascii="Times New Roman" w:eastAsia="Times New Roman" w:hAnsi="Times New Roman" w:cs="Times New Roman"/>
          <w:sz w:val="24"/>
          <w:szCs w:val="24"/>
          <w:lang w:val="sv-SE"/>
        </w:rPr>
      </w:pPr>
    </w:p>
    <w:p w14:paraId="66A7004B" w14:textId="473AC1DE" w:rsidR="00742410" w:rsidRPr="00317B6C" w:rsidRDefault="00DC2999" w:rsidP="00446101">
      <w:pPr>
        <w:tabs>
          <w:tab w:val="left" w:pos="7797"/>
        </w:tabs>
        <w:spacing w:after="0" w:line="360" w:lineRule="auto"/>
        <w:ind w:left="1276" w:hanging="1276"/>
        <w:jc w:val="both"/>
        <w:rPr>
          <w:rFonts w:ascii="Times New Roman" w:eastAsia="Times New Roman" w:hAnsi="Times New Roman" w:cs="Times New Roman"/>
          <w:sz w:val="24"/>
          <w:szCs w:val="24"/>
          <w:lang w:val="sv-SE"/>
        </w:rPr>
      </w:pPr>
      <w:r>
        <w:rPr>
          <w:rFonts w:ascii="Times New Roman" w:eastAsia="Times New Roman" w:hAnsi="Times New Roman" w:cs="Times New Roman"/>
          <w:sz w:val="24"/>
          <w:szCs w:val="24"/>
          <w:lang w:val="sv-SE"/>
        </w:rPr>
        <w:t xml:space="preserve">Kata Kunci: </w:t>
      </w:r>
      <w:r w:rsidR="006E04EA" w:rsidRPr="00317B6C">
        <w:rPr>
          <w:rFonts w:ascii="Times New Roman" w:eastAsia="Times New Roman" w:hAnsi="Times New Roman" w:cs="Times New Roman"/>
          <w:sz w:val="24"/>
          <w:szCs w:val="24"/>
          <w:lang w:val="sv-SE"/>
        </w:rPr>
        <w:t>Buku Foto, Serangga Di Sekitar Kit</w:t>
      </w:r>
      <w:r w:rsidR="008053EE" w:rsidRPr="00317B6C">
        <w:rPr>
          <w:rFonts w:ascii="Times New Roman" w:eastAsia="Times New Roman" w:hAnsi="Times New Roman" w:cs="Times New Roman"/>
          <w:sz w:val="24"/>
          <w:szCs w:val="24"/>
          <w:lang w:val="sv-SE"/>
        </w:rPr>
        <w:t>a, Anak</w:t>
      </w:r>
      <w:r w:rsidR="00446101">
        <w:rPr>
          <w:rFonts w:ascii="Times New Roman" w:eastAsia="Times New Roman" w:hAnsi="Times New Roman" w:cs="Times New Roman"/>
          <w:sz w:val="24"/>
          <w:szCs w:val="24"/>
          <w:lang w:val="sv-SE"/>
        </w:rPr>
        <w:t xml:space="preserve"> umur 6-12 tahun</w:t>
      </w:r>
      <w:r w:rsidR="006E04EA" w:rsidRPr="00317B6C">
        <w:rPr>
          <w:rFonts w:ascii="Times New Roman" w:eastAsia="Times New Roman" w:hAnsi="Times New Roman" w:cs="Times New Roman"/>
          <w:sz w:val="24"/>
          <w:szCs w:val="24"/>
          <w:lang w:val="sv-SE"/>
        </w:rPr>
        <w:t>.</w:t>
      </w:r>
    </w:p>
    <w:p w14:paraId="5E479E82" w14:textId="77777777" w:rsidR="00612DA6" w:rsidRPr="00317B6C" w:rsidRDefault="00612DA6" w:rsidP="00612DA6">
      <w:pPr>
        <w:tabs>
          <w:tab w:val="left" w:pos="7797"/>
        </w:tabs>
        <w:spacing w:after="0" w:line="360" w:lineRule="auto"/>
        <w:ind w:left="851" w:hanging="851"/>
        <w:jc w:val="both"/>
        <w:rPr>
          <w:rFonts w:ascii="Times New Roman" w:eastAsia="Times New Roman" w:hAnsi="Times New Roman" w:cs="Times New Roman"/>
          <w:sz w:val="24"/>
          <w:szCs w:val="24"/>
          <w:lang w:val="sv-SE"/>
        </w:rPr>
      </w:pPr>
    </w:p>
    <w:p w14:paraId="3ED2104C" w14:textId="64570AD8" w:rsidR="002C448A" w:rsidRPr="00317B6C" w:rsidRDefault="006E04EA" w:rsidP="002C448A">
      <w:pPr>
        <w:tabs>
          <w:tab w:val="left" w:pos="7797"/>
        </w:tabs>
        <w:spacing w:after="0" w:line="360" w:lineRule="auto"/>
        <w:ind w:firstLine="851"/>
        <w:jc w:val="both"/>
        <w:rPr>
          <w:rFonts w:ascii="Times New Roman" w:eastAsia="Times New Roman" w:hAnsi="Times New Roman" w:cs="Times New Roman"/>
          <w:sz w:val="24"/>
          <w:szCs w:val="24"/>
          <w:lang w:val="sv-SE"/>
        </w:rPr>
      </w:pPr>
      <w:r w:rsidRPr="00317B6C">
        <w:rPr>
          <w:rFonts w:ascii="Times New Roman" w:eastAsia="Times New Roman" w:hAnsi="Times New Roman" w:cs="Times New Roman"/>
          <w:sz w:val="24"/>
          <w:szCs w:val="24"/>
          <w:lang w:val="sv-SE"/>
        </w:rPr>
        <w:t xml:space="preserve">Serangga merupakan hewan yang paling mendominasi di bumi. Serangga memiliki bentuk dan rupa yang berbeda, ada yang jinak, juga ada yang indah. Jenis-jenis serangga ada yang berbahaya dan tidak berbahaya. Serangga juga bisa ditemukan di sekitar kita baik secara sadar maupun tidak sadar, serangga mungkin sudah bagian dari kehidupan kita. Permasalahan yang terjadi mengenai serangga pada anak-anak ialah terdapat banyak anak-anak yang belum mengetahui jenis jenis serangga yang berbahaya dan tidak berbahaya. Sebagai upaya mengatasi permasalahan tersebut adalah dengan membuat sebuah perancangan buku foto. Perancangan ini bertujuan sebagai pengenalan serangga di sekitar kita. </w:t>
      </w:r>
    </w:p>
    <w:p w14:paraId="1BC80AE7" w14:textId="7A47F2E2" w:rsidR="002C448A" w:rsidRPr="00317B6C" w:rsidRDefault="006E04EA" w:rsidP="002C448A">
      <w:pPr>
        <w:tabs>
          <w:tab w:val="left" w:pos="7797"/>
        </w:tabs>
        <w:spacing w:after="0" w:line="360" w:lineRule="auto"/>
        <w:ind w:firstLine="851"/>
        <w:jc w:val="both"/>
        <w:rPr>
          <w:rFonts w:ascii="Times New Roman" w:eastAsia="Times New Roman" w:hAnsi="Times New Roman" w:cs="Times New Roman"/>
          <w:sz w:val="24"/>
          <w:szCs w:val="24"/>
          <w:lang w:val="sv-SE"/>
        </w:rPr>
      </w:pPr>
      <w:r w:rsidRPr="00317B6C">
        <w:rPr>
          <w:rFonts w:ascii="Times New Roman" w:eastAsia="Times New Roman" w:hAnsi="Times New Roman" w:cs="Times New Roman"/>
          <w:sz w:val="24"/>
          <w:szCs w:val="24"/>
          <w:lang w:val="sv-SE"/>
        </w:rPr>
        <w:t xml:space="preserve">Perancangan ini menggunakan metode dari </w:t>
      </w:r>
      <w:r w:rsidRPr="00317B6C">
        <w:rPr>
          <w:rFonts w:ascii="Times New Roman" w:eastAsia="Times New Roman" w:hAnsi="Times New Roman" w:cs="Times New Roman"/>
          <w:i/>
          <w:sz w:val="24"/>
          <w:szCs w:val="24"/>
          <w:lang w:val="sv-SE"/>
        </w:rPr>
        <w:t>Platter Design Thinking</w:t>
      </w:r>
      <w:r w:rsidRPr="00317B6C">
        <w:rPr>
          <w:rFonts w:ascii="Times New Roman" w:eastAsia="Times New Roman" w:hAnsi="Times New Roman" w:cs="Times New Roman"/>
          <w:sz w:val="24"/>
          <w:szCs w:val="24"/>
          <w:lang w:val="sv-SE"/>
        </w:rPr>
        <w:t xml:space="preserve"> (2012) sebagai acuan perancangan yang terdiri dari a) </w:t>
      </w:r>
      <w:r w:rsidRPr="00317B6C">
        <w:rPr>
          <w:rFonts w:ascii="Times New Roman" w:eastAsia="Times New Roman" w:hAnsi="Times New Roman" w:cs="Times New Roman"/>
          <w:i/>
          <w:sz w:val="24"/>
          <w:szCs w:val="24"/>
          <w:lang w:val="sv-SE"/>
        </w:rPr>
        <w:t>empathize</w:t>
      </w:r>
      <w:r w:rsidRPr="00317B6C">
        <w:rPr>
          <w:rFonts w:ascii="Times New Roman" w:eastAsia="Times New Roman" w:hAnsi="Times New Roman" w:cs="Times New Roman"/>
          <w:sz w:val="24"/>
          <w:szCs w:val="24"/>
          <w:lang w:val="sv-SE"/>
        </w:rPr>
        <w:t xml:space="preserve">, b) </w:t>
      </w:r>
      <w:r w:rsidRPr="00317B6C">
        <w:rPr>
          <w:rFonts w:ascii="Times New Roman" w:eastAsia="Times New Roman" w:hAnsi="Times New Roman" w:cs="Times New Roman"/>
          <w:i/>
          <w:sz w:val="24"/>
          <w:szCs w:val="24"/>
          <w:lang w:val="sv-SE"/>
        </w:rPr>
        <w:t>define</w:t>
      </w:r>
      <w:r w:rsidRPr="00317B6C">
        <w:rPr>
          <w:rFonts w:ascii="Times New Roman" w:eastAsia="Times New Roman" w:hAnsi="Times New Roman" w:cs="Times New Roman"/>
          <w:sz w:val="24"/>
          <w:szCs w:val="24"/>
          <w:lang w:val="sv-SE"/>
        </w:rPr>
        <w:t xml:space="preserve">, c) </w:t>
      </w:r>
      <w:r w:rsidRPr="00317B6C">
        <w:rPr>
          <w:rFonts w:ascii="Times New Roman" w:eastAsia="Times New Roman" w:hAnsi="Times New Roman" w:cs="Times New Roman"/>
          <w:i/>
          <w:sz w:val="24"/>
          <w:szCs w:val="24"/>
          <w:lang w:val="sv-SE"/>
        </w:rPr>
        <w:t>ideate</w:t>
      </w:r>
      <w:r w:rsidRPr="00317B6C">
        <w:rPr>
          <w:rFonts w:ascii="Times New Roman" w:eastAsia="Times New Roman" w:hAnsi="Times New Roman" w:cs="Times New Roman"/>
          <w:sz w:val="24"/>
          <w:szCs w:val="24"/>
          <w:lang w:val="sv-SE"/>
        </w:rPr>
        <w:t xml:space="preserve">, d) </w:t>
      </w:r>
      <w:r w:rsidRPr="00317B6C">
        <w:rPr>
          <w:rFonts w:ascii="Times New Roman" w:eastAsia="Times New Roman" w:hAnsi="Times New Roman" w:cs="Times New Roman"/>
          <w:i/>
          <w:sz w:val="24"/>
          <w:szCs w:val="24"/>
          <w:lang w:val="sv-SE"/>
        </w:rPr>
        <w:t>prototype</w:t>
      </w:r>
      <w:r w:rsidRPr="00317B6C">
        <w:rPr>
          <w:rFonts w:ascii="Times New Roman" w:eastAsia="Times New Roman" w:hAnsi="Times New Roman" w:cs="Times New Roman"/>
          <w:sz w:val="24"/>
          <w:szCs w:val="24"/>
          <w:lang w:val="sv-SE"/>
        </w:rPr>
        <w:t xml:space="preserve">, dan e) </w:t>
      </w:r>
      <w:r w:rsidRPr="00317B6C">
        <w:rPr>
          <w:rFonts w:ascii="Times New Roman" w:eastAsia="Times New Roman" w:hAnsi="Times New Roman" w:cs="Times New Roman"/>
          <w:i/>
          <w:sz w:val="24"/>
          <w:szCs w:val="24"/>
          <w:lang w:val="sv-SE"/>
        </w:rPr>
        <w:t>test</w:t>
      </w:r>
      <w:r w:rsidRPr="00317B6C">
        <w:rPr>
          <w:rFonts w:ascii="Times New Roman" w:eastAsia="Times New Roman" w:hAnsi="Times New Roman" w:cs="Times New Roman"/>
          <w:sz w:val="24"/>
          <w:szCs w:val="24"/>
          <w:lang w:val="sv-SE"/>
        </w:rPr>
        <w:t>. Metode tersebut disesuaikan dengan kebutuhan dari perancangan buku foto “serangga di sekitar kita”.</w:t>
      </w:r>
    </w:p>
    <w:p w14:paraId="361B36B5" w14:textId="77777777" w:rsidR="00742410" w:rsidRPr="00317B6C" w:rsidRDefault="006E04EA">
      <w:pPr>
        <w:tabs>
          <w:tab w:val="left" w:pos="7797"/>
        </w:tabs>
        <w:spacing w:after="200" w:line="360" w:lineRule="auto"/>
        <w:ind w:firstLine="851"/>
        <w:jc w:val="both"/>
        <w:rPr>
          <w:rFonts w:ascii="Times New Roman" w:eastAsia="Times New Roman" w:hAnsi="Times New Roman" w:cs="Times New Roman"/>
          <w:sz w:val="24"/>
          <w:szCs w:val="24"/>
          <w:lang w:val="sv-SE"/>
        </w:rPr>
      </w:pPr>
      <w:r w:rsidRPr="00317B6C">
        <w:rPr>
          <w:rFonts w:ascii="Times New Roman" w:eastAsia="Times New Roman" w:hAnsi="Times New Roman" w:cs="Times New Roman"/>
          <w:sz w:val="24"/>
          <w:szCs w:val="24"/>
          <w:lang w:val="sv-SE"/>
        </w:rPr>
        <w:t xml:space="preserve">Hasil dari perancangan ini berupa buku foto yang ditunjukan kepada anak berumur 6-12 tahun.  Buku foto ini bertujuan untuk pengenalan serangga di sekitar kita. Jenis serangga yang ditampilkan serangga berbahaya maupun tidak berbahaya serta terdapat informasi seperti habitat dan makanan. </w:t>
      </w:r>
    </w:p>
    <w:p w14:paraId="194B5A12" w14:textId="77777777" w:rsidR="00134A43" w:rsidRDefault="00134A43">
      <w:pPr>
        <w:tabs>
          <w:tab w:val="left" w:pos="7797"/>
        </w:tabs>
        <w:spacing w:after="200" w:line="360" w:lineRule="auto"/>
        <w:jc w:val="both"/>
        <w:rPr>
          <w:rFonts w:ascii="Times New Roman" w:eastAsia="Times New Roman" w:hAnsi="Times New Roman" w:cs="Times New Roman"/>
          <w:sz w:val="24"/>
          <w:szCs w:val="24"/>
          <w:lang w:val="sv-SE"/>
        </w:rPr>
      </w:pPr>
    </w:p>
    <w:p w14:paraId="2A03FDFE" w14:textId="77777777" w:rsidR="00134A43" w:rsidRPr="00317B6C" w:rsidRDefault="00134A43">
      <w:pPr>
        <w:tabs>
          <w:tab w:val="left" w:pos="7797"/>
        </w:tabs>
        <w:spacing w:after="200" w:line="360" w:lineRule="auto"/>
        <w:jc w:val="both"/>
        <w:rPr>
          <w:rFonts w:ascii="Times New Roman" w:eastAsia="Times New Roman" w:hAnsi="Times New Roman" w:cs="Times New Roman"/>
          <w:sz w:val="24"/>
          <w:szCs w:val="24"/>
          <w:lang w:val="sv-SE"/>
        </w:rPr>
      </w:pPr>
    </w:p>
    <w:p w14:paraId="665AA2FC" w14:textId="77777777" w:rsidR="00742410" w:rsidRDefault="006E04EA" w:rsidP="009472B5">
      <w:pPr>
        <w:pStyle w:val="Heading1"/>
        <w:jc w:val="center"/>
        <w:rPr>
          <w:rFonts w:ascii="Times New Roman" w:eastAsia="Times New Roman" w:hAnsi="Times New Roman" w:cs="Times New Roman"/>
          <w:b/>
          <w:i/>
          <w:color w:val="auto"/>
          <w:sz w:val="24"/>
          <w:szCs w:val="24"/>
        </w:rPr>
      </w:pPr>
      <w:r w:rsidRPr="009472B5">
        <w:rPr>
          <w:rFonts w:ascii="Times New Roman" w:eastAsia="Times New Roman" w:hAnsi="Times New Roman" w:cs="Times New Roman"/>
          <w:b/>
          <w:i/>
          <w:color w:val="auto"/>
          <w:sz w:val="24"/>
          <w:szCs w:val="24"/>
        </w:rPr>
        <w:lastRenderedPageBreak/>
        <w:t>ABSTRACT</w:t>
      </w:r>
    </w:p>
    <w:p w14:paraId="7B1D6A61" w14:textId="77777777" w:rsidR="009472B5" w:rsidRPr="009472B5" w:rsidRDefault="009472B5" w:rsidP="009472B5"/>
    <w:p w14:paraId="3E2B9B94" w14:textId="31F36C69" w:rsidR="00742410" w:rsidRDefault="006E04EA">
      <w:pPr>
        <w:tabs>
          <w:tab w:val="left" w:pos="7797"/>
        </w:tabs>
        <w:spacing w:after="200" w:line="360" w:lineRule="auto"/>
        <w:ind w:left="709" w:hanging="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Made Surya Dharma Yasa, 2020, </w:t>
      </w:r>
      <w:r w:rsidRPr="000D3922">
        <w:rPr>
          <w:rFonts w:ascii="Times New Roman" w:eastAsia="Times New Roman" w:hAnsi="Times New Roman" w:cs="Times New Roman"/>
          <w:b/>
          <w:i/>
          <w:sz w:val="24"/>
          <w:szCs w:val="24"/>
        </w:rPr>
        <w:t>Designing "Insects Around Us" Photo Book</w:t>
      </w:r>
      <w:r w:rsidRPr="000D3922">
        <w:rPr>
          <w:rFonts w:ascii="Times New Roman" w:eastAsia="Times New Roman" w:hAnsi="Times New Roman" w:cs="Times New Roman"/>
          <w:i/>
          <w:sz w:val="24"/>
          <w:szCs w:val="24"/>
        </w:rPr>
        <w:t>,</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Final Project</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Visual Communication Design (DKV) Study Program</w:t>
      </w:r>
      <w:r>
        <w:rPr>
          <w:rFonts w:ascii="Times New Roman" w:eastAsia="Times New Roman" w:hAnsi="Times New Roman" w:cs="Times New Roman"/>
          <w:sz w:val="24"/>
          <w:szCs w:val="24"/>
        </w:rPr>
        <w:t xml:space="preserve">, STIKI-MALANG, </w:t>
      </w:r>
      <w:r>
        <w:rPr>
          <w:rFonts w:ascii="Times New Roman" w:eastAsia="Times New Roman" w:hAnsi="Times New Roman" w:cs="Times New Roman"/>
          <w:i/>
          <w:sz w:val="24"/>
          <w:szCs w:val="24"/>
        </w:rPr>
        <w:t>Advisor</w:t>
      </w:r>
      <w:r>
        <w:rPr>
          <w:rFonts w:ascii="Times New Roman" w:eastAsia="Times New Roman" w:hAnsi="Times New Roman" w:cs="Times New Roman"/>
          <w:sz w:val="24"/>
          <w:szCs w:val="24"/>
        </w:rPr>
        <w:t xml:space="preserve">: Gunawan Susilo, S.Sn, M.Sn, </w:t>
      </w:r>
      <w:r>
        <w:rPr>
          <w:rFonts w:ascii="Times New Roman" w:eastAsia="Times New Roman" w:hAnsi="Times New Roman" w:cs="Times New Roman"/>
          <w:i/>
          <w:sz w:val="24"/>
          <w:szCs w:val="24"/>
        </w:rPr>
        <w:t>Co. Advisor</w:t>
      </w:r>
      <w:r w:rsidR="0028011B">
        <w:rPr>
          <w:rFonts w:ascii="Times New Roman" w:eastAsia="Times New Roman" w:hAnsi="Times New Roman" w:cs="Times New Roman"/>
          <w:sz w:val="24"/>
          <w:szCs w:val="24"/>
        </w:rPr>
        <w:t xml:space="preserve"> Ahmad Zakiy Ra</w:t>
      </w:r>
      <w:r w:rsidR="002A0338">
        <w:rPr>
          <w:rFonts w:ascii="Times New Roman" w:eastAsia="Times New Roman" w:hAnsi="Times New Roman" w:cs="Times New Roman"/>
          <w:sz w:val="24"/>
          <w:szCs w:val="24"/>
        </w:rPr>
        <w:t>madhan, S.Sn.,</w:t>
      </w:r>
      <w:r>
        <w:rPr>
          <w:rFonts w:ascii="Times New Roman" w:eastAsia="Times New Roman" w:hAnsi="Times New Roman" w:cs="Times New Roman"/>
          <w:sz w:val="24"/>
          <w:szCs w:val="24"/>
        </w:rPr>
        <w:t xml:space="preserve"> M.Sn.</w:t>
      </w:r>
    </w:p>
    <w:p w14:paraId="78F8CE0C" w14:textId="77777777" w:rsidR="00AC2BFE" w:rsidRDefault="00AC2BFE">
      <w:pPr>
        <w:tabs>
          <w:tab w:val="left" w:pos="7797"/>
        </w:tabs>
        <w:spacing w:after="200" w:line="360" w:lineRule="auto"/>
        <w:ind w:left="709" w:hanging="709"/>
        <w:jc w:val="both"/>
        <w:rPr>
          <w:rFonts w:ascii="Times New Roman" w:eastAsia="Times New Roman" w:hAnsi="Times New Roman" w:cs="Times New Roman"/>
          <w:sz w:val="24"/>
          <w:szCs w:val="24"/>
        </w:rPr>
      </w:pPr>
    </w:p>
    <w:p w14:paraId="29FC442D" w14:textId="7347B48E" w:rsidR="00742410" w:rsidRPr="00032C11" w:rsidRDefault="00DC2999">
      <w:pPr>
        <w:tabs>
          <w:tab w:val="left" w:pos="7797"/>
        </w:tabs>
        <w:spacing w:after="200"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Keywords: </w:t>
      </w:r>
      <w:r w:rsidR="006E04EA" w:rsidRPr="00032C11">
        <w:rPr>
          <w:rFonts w:ascii="Times New Roman" w:eastAsia="Times New Roman" w:hAnsi="Times New Roman" w:cs="Times New Roman"/>
          <w:i/>
          <w:sz w:val="24"/>
          <w:szCs w:val="24"/>
        </w:rPr>
        <w:t>Photo Book, Insects Around Us, Children</w:t>
      </w:r>
      <w:r w:rsidR="00446101">
        <w:rPr>
          <w:rFonts w:ascii="Times New Roman" w:eastAsia="Times New Roman" w:hAnsi="Times New Roman" w:cs="Times New Roman"/>
          <w:i/>
          <w:sz w:val="24"/>
          <w:szCs w:val="24"/>
        </w:rPr>
        <w:t xml:space="preserve"> aged 6-12 years</w:t>
      </w:r>
      <w:r w:rsidR="006E04EA" w:rsidRPr="00032C11">
        <w:rPr>
          <w:rFonts w:ascii="Times New Roman" w:eastAsia="Times New Roman" w:hAnsi="Times New Roman" w:cs="Times New Roman"/>
          <w:i/>
          <w:sz w:val="24"/>
          <w:szCs w:val="24"/>
        </w:rPr>
        <w:t>.</w:t>
      </w:r>
    </w:p>
    <w:p w14:paraId="4DD029CB" w14:textId="77777777" w:rsidR="00742410" w:rsidRPr="00032C11" w:rsidRDefault="006E04EA" w:rsidP="002C448A">
      <w:pPr>
        <w:tabs>
          <w:tab w:val="left" w:pos="7797"/>
        </w:tabs>
        <w:spacing w:after="0" w:line="360" w:lineRule="auto"/>
        <w:ind w:firstLine="567"/>
        <w:jc w:val="both"/>
        <w:rPr>
          <w:rFonts w:ascii="Times New Roman" w:eastAsia="Times New Roman" w:hAnsi="Times New Roman" w:cs="Times New Roman"/>
          <w:i/>
          <w:sz w:val="24"/>
          <w:szCs w:val="24"/>
        </w:rPr>
      </w:pPr>
      <w:r w:rsidRPr="00032C11">
        <w:rPr>
          <w:rFonts w:ascii="Times New Roman" w:eastAsia="Times New Roman" w:hAnsi="Times New Roman" w:cs="Times New Roman"/>
          <w:i/>
          <w:sz w:val="24"/>
          <w:szCs w:val="24"/>
        </w:rPr>
        <w:t xml:space="preserve">Insects are the most dominant animal on earth. Insects have different shapes and forms, some are tame, some are beautiful. There are types of insects that are dangerous and harmless. Insects can also be found around us both consciously and unconsciously, insects may already be a part of our lives. The problem that occurs regarding insects in children is that there are many children who do not know the types of insects that are dangerous and not dangerous. An effort to overcome this problem is to make a photo book design. This design aims as an introduction to insects around us. </w:t>
      </w:r>
    </w:p>
    <w:p w14:paraId="45E03A78" w14:textId="77777777" w:rsidR="00742410" w:rsidRPr="00032C11" w:rsidRDefault="006E04EA" w:rsidP="002C448A">
      <w:pPr>
        <w:tabs>
          <w:tab w:val="left" w:pos="7797"/>
        </w:tabs>
        <w:spacing w:after="0" w:line="360" w:lineRule="auto"/>
        <w:ind w:firstLine="567"/>
        <w:jc w:val="both"/>
        <w:rPr>
          <w:rFonts w:ascii="Times New Roman" w:eastAsia="Times New Roman" w:hAnsi="Times New Roman" w:cs="Times New Roman"/>
          <w:i/>
          <w:sz w:val="24"/>
          <w:szCs w:val="24"/>
        </w:rPr>
      </w:pPr>
      <w:r w:rsidRPr="00032C11">
        <w:rPr>
          <w:rFonts w:ascii="Times New Roman" w:eastAsia="Times New Roman" w:hAnsi="Times New Roman" w:cs="Times New Roman"/>
          <w:i/>
          <w:sz w:val="24"/>
          <w:szCs w:val="24"/>
        </w:rPr>
        <w:t>This design uses the method from Platter Design Thinking (2012) as a design reference consisting of a) empathize, b) define, c) ideate, d) prototype, and e) test. The method is adapted to the needs of the “insects around us” photo book design.</w:t>
      </w:r>
    </w:p>
    <w:p w14:paraId="462FF2BF" w14:textId="77777777" w:rsidR="00742410" w:rsidRPr="00032C11" w:rsidRDefault="006E04EA" w:rsidP="002C448A">
      <w:pPr>
        <w:tabs>
          <w:tab w:val="left" w:pos="7797"/>
        </w:tabs>
        <w:spacing w:after="0" w:line="360" w:lineRule="auto"/>
        <w:ind w:firstLine="567"/>
        <w:jc w:val="both"/>
        <w:rPr>
          <w:rFonts w:ascii="Times New Roman" w:eastAsia="Times New Roman" w:hAnsi="Times New Roman" w:cs="Times New Roman"/>
          <w:b/>
          <w:i/>
          <w:sz w:val="24"/>
          <w:szCs w:val="24"/>
        </w:rPr>
      </w:pPr>
      <w:r w:rsidRPr="00032C11">
        <w:rPr>
          <w:rFonts w:ascii="Times New Roman" w:eastAsia="Times New Roman" w:hAnsi="Times New Roman" w:cs="Times New Roman"/>
          <w:i/>
          <w:sz w:val="24"/>
          <w:szCs w:val="24"/>
        </w:rPr>
        <w:t>The results of this design are in the form of a photo book which will be shown to children aged 6-12 years. This photo book aims to introduce insects around us. The types of insects displayed are dangerous and harmless insects and contain information such as habitat and food.</w:t>
      </w:r>
    </w:p>
    <w:p w14:paraId="38806B78" w14:textId="77777777" w:rsidR="00742410" w:rsidRPr="00032C11" w:rsidRDefault="00742410">
      <w:pPr>
        <w:tabs>
          <w:tab w:val="left" w:pos="7797"/>
        </w:tabs>
        <w:spacing w:after="200" w:line="360" w:lineRule="auto"/>
        <w:jc w:val="both"/>
        <w:rPr>
          <w:rFonts w:ascii="Times New Roman" w:eastAsia="Times New Roman" w:hAnsi="Times New Roman" w:cs="Times New Roman"/>
          <w:b/>
          <w:i/>
          <w:sz w:val="24"/>
          <w:szCs w:val="24"/>
        </w:rPr>
      </w:pPr>
    </w:p>
    <w:p w14:paraId="31A7AB84" w14:textId="77777777" w:rsidR="00742410" w:rsidRDefault="00742410">
      <w:pPr>
        <w:tabs>
          <w:tab w:val="left" w:pos="7797"/>
        </w:tabs>
        <w:spacing w:after="200" w:line="360" w:lineRule="auto"/>
        <w:jc w:val="both"/>
        <w:rPr>
          <w:rFonts w:ascii="Times New Roman" w:eastAsia="Times New Roman" w:hAnsi="Times New Roman" w:cs="Times New Roman"/>
          <w:b/>
          <w:sz w:val="24"/>
          <w:szCs w:val="24"/>
        </w:rPr>
      </w:pPr>
    </w:p>
    <w:p w14:paraId="753FE446" w14:textId="77777777" w:rsidR="00577810" w:rsidRDefault="00577810">
      <w:pPr>
        <w:tabs>
          <w:tab w:val="left" w:pos="7797"/>
        </w:tabs>
        <w:spacing w:after="200" w:line="360" w:lineRule="auto"/>
        <w:jc w:val="both"/>
        <w:rPr>
          <w:rFonts w:ascii="Times New Roman" w:eastAsia="Times New Roman" w:hAnsi="Times New Roman" w:cs="Times New Roman"/>
          <w:b/>
          <w:sz w:val="24"/>
          <w:szCs w:val="24"/>
        </w:rPr>
      </w:pPr>
    </w:p>
    <w:p w14:paraId="7633CF23" w14:textId="77777777" w:rsidR="00134A43" w:rsidRDefault="00134A43">
      <w:pPr>
        <w:tabs>
          <w:tab w:val="left" w:pos="7797"/>
        </w:tabs>
        <w:spacing w:after="200" w:line="360" w:lineRule="auto"/>
        <w:jc w:val="both"/>
        <w:rPr>
          <w:rFonts w:ascii="Times New Roman" w:eastAsia="Times New Roman" w:hAnsi="Times New Roman" w:cs="Times New Roman"/>
          <w:b/>
          <w:sz w:val="24"/>
          <w:szCs w:val="24"/>
        </w:rPr>
      </w:pPr>
    </w:p>
    <w:p w14:paraId="58F37E3F" w14:textId="77777777" w:rsidR="00713BD5" w:rsidRDefault="00713BD5">
      <w:pPr>
        <w:pBdr>
          <w:top w:val="nil"/>
          <w:left w:val="nil"/>
          <w:bottom w:val="nil"/>
          <w:right w:val="nil"/>
          <w:between w:val="nil"/>
        </w:pBdr>
        <w:tabs>
          <w:tab w:val="left" w:pos="1701"/>
        </w:tabs>
        <w:spacing w:line="360" w:lineRule="auto"/>
        <w:jc w:val="both"/>
        <w:rPr>
          <w:rFonts w:ascii="Times New Roman" w:eastAsia="Times New Roman" w:hAnsi="Times New Roman" w:cs="Times New Roman"/>
          <w:color w:val="000000"/>
          <w:sz w:val="20"/>
          <w:szCs w:val="20"/>
        </w:rPr>
      </w:pPr>
      <w:bookmarkStart w:id="0" w:name="_GoBack"/>
      <w:bookmarkEnd w:id="0"/>
    </w:p>
    <w:sectPr w:rsidR="00713BD5" w:rsidSect="00713BD5">
      <w:headerReference w:type="default" r:id="rId9"/>
      <w:footerReference w:type="default" r:id="rId10"/>
      <w:pgSz w:w="11906" w:h="16838"/>
      <w:pgMar w:top="1701" w:right="1701" w:bottom="2268" w:left="2268" w:header="709" w:footer="709"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E0EEA2" w14:textId="77777777" w:rsidR="00F0252C" w:rsidRDefault="00F0252C">
      <w:pPr>
        <w:spacing w:after="0" w:line="240" w:lineRule="auto"/>
      </w:pPr>
      <w:r>
        <w:separator/>
      </w:r>
    </w:p>
  </w:endnote>
  <w:endnote w:type="continuationSeparator" w:id="0">
    <w:p w14:paraId="369899CC" w14:textId="77777777" w:rsidR="00F0252C" w:rsidRDefault="00F025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B45E93" w14:textId="77777777" w:rsidR="00BA0250" w:rsidRDefault="00BA0250">
    <w:pPr>
      <w:pBdr>
        <w:top w:val="nil"/>
        <w:left w:val="nil"/>
        <w:bottom w:val="nil"/>
        <w:right w:val="nil"/>
        <w:between w:val="nil"/>
      </w:pBdr>
      <w:tabs>
        <w:tab w:val="center" w:pos="4513"/>
        <w:tab w:val="right" w:pos="9026"/>
      </w:tabs>
      <w:spacing w:after="0" w:line="240" w:lineRule="auto"/>
      <w:rPr>
        <w:color w:val="000000"/>
      </w:rPr>
    </w:pPr>
  </w:p>
  <w:p w14:paraId="0D9D2ECF" w14:textId="77777777" w:rsidR="00BA0250" w:rsidRDefault="00BA0250">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23A328" w14:textId="77777777" w:rsidR="00F0252C" w:rsidRDefault="00F0252C">
      <w:pPr>
        <w:spacing w:after="0" w:line="240" w:lineRule="auto"/>
      </w:pPr>
      <w:r>
        <w:separator/>
      </w:r>
    </w:p>
  </w:footnote>
  <w:footnote w:type="continuationSeparator" w:id="0">
    <w:p w14:paraId="3C3BA259" w14:textId="77777777" w:rsidR="00F0252C" w:rsidRDefault="00F025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4C7DBA" w14:textId="70003C81" w:rsidR="00BA0250" w:rsidRDefault="00BA0250">
    <w:pPr>
      <w:pBdr>
        <w:top w:val="nil"/>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C21F87">
      <w:rPr>
        <w:noProof/>
        <w:color w:val="000000"/>
      </w:rPr>
      <w:t>2</w:t>
    </w:r>
    <w:r>
      <w:rPr>
        <w:color w:val="000000"/>
      </w:rPr>
      <w:fldChar w:fldCharType="end"/>
    </w:r>
  </w:p>
  <w:p w14:paraId="327FFE98" w14:textId="77777777" w:rsidR="00BA0250" w:rsidRDefault="00BA0250">
    <w:pPr>
      <w:pBdr>
        <w:top w:val="nil"/>
        <w:left w:val="nil"/>
        <w:bottom w:val="nil"/>
        <w:right w:val="nil"/>
        <w:between w:val="nil"/>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F1991"/>
    <w:multiLevelType w:val="multilevel"/>
    <w:tmpl w:val="E77C2276"/>
    <w:lvl w:ilvl="0">
      <w:start w:val="3"/>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44867E5"/>
    <w:multiLevelType w:val="multilevel"/>
    <w:tmpl w:val="1D2207E4"/>
    <w:lvl w:ilvl="0">
      <w:start w:val="1"/>
      <w:numFmt w:val="decimal"/>
      <w:lvlText w:val="2.%1"/>
      <w:lvlJc w:val="left"/>
      <w:pPr>
        <w:ind w:left="1440" w:hanging="360"/>
      </w:pPr>
      <w:rPr>
        <w:color w:val="00000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05AF45DC"/>
    <w:multiLevelType w:val="hybridMultilevel"/>
    <w:tmpl w:val="ABD819CC"/>
    <w:lvl w:ilvl="0" w:tplc="0C36F7F0">
      <w:start w:val="1"/>
      <w:numFmt w:val="decimal"/>
      <w:lvlText w:val="4.6.%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2F4B48"/>
    <w:multiLevelType w:val="hybridMultilevel"/>
    <w:tmpl w:val="D3E6BB20"/>
    <w:lvl w:ilvl="0" w:tplc="75BAF6BA">
      <w:start w:val="1"/>
      <w:numFmt w:val="decimal"/>
      <w:lvlText w:val="4.%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0A2156"/>
    <w:multiLevelType w:val="multilevel"/>
    <w:tmpl w:val="54AC9C48"/>
    <w:lvl w:ilvl="0">
      <w:start w:val="1"/>
      <w:numFmt w:val="decimal"/>
      <w:lvlText w:val="1.%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8FA1AA8"/>
    <w:multiLevelType w:val="multilevel"/>
    <w:tmpl w:val="CA804D5A"/>
    <w:lvl w:ilvl="0">
      <w:start w:val="1"/>
      <w:numFmt w:val="decimal"/>
      <w:lvlText w:val="4.%1"/>
      <w:lvlJc w:val="left"/>
      <w:pPr>
        <w:ind w:left="1440" w:hanging="360"/>
      </w:pPr>
      <w:rPr>
        <w:rFonts w:hint="default"/>
        <w:b/>
        <w:color w:val="auto"/>
        <w:sz w:val="24"/>
        <w:szCs w:val="24"/>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 w15:restartNumberingAfterBreak="0">
    <w:nsid w:val="0AD40EC8"/>
    <w:multiLevelType w:val="multilevel"/>
    <w:tmpl w:val="820A388E"/>
    <w:lvl w:ilvl="0">
      <w:start w:val="2"/>
      <w:numFmt w:val="decimal"/>
      <w:lvlText w:val="2.1.%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CA42CB7"/>
    <w:multiLevelType w:val="multilevel"/>
    <w:tmpl w:val="371ED618"/>
    <w:lvl w:ilvl="0">
      <w:start w:val="2"/>
      <w:numFmt w:val="decimal"/>
      <w:lvlText w:val="3.1.%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0DA46D36"/>
    <w:multiLevelType w:val="multilevel"/>
    <w:tmpl w:val="3D30C25E"/>
    <w:lvl w:ilvl="0">
      <w:start w:val="1"/>
      <w:numFmt w:val="lowerLetter"/>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0EAC2225"/>
    <w:multiLevelType w:val="multilevel"/>
    <w:tmpl w:val="16D64CB2"/>
    <w:lvl w:ilvl="0">
      <w:start w:val="1"/>
      <w:numFmt w:val="lowerLetter"/>
      <w:lvlText w:val="%1."/>
      <w:lvlJc w:val="left"/>
      <w:pPr>
        <w:ind w:left="2880" w:hanging="360"/>
      </w:pPr>
    </w:lvl>
    <w:lvl w:ilvl="1">
      <w:start w:val="1"/>
      <w:numFmt w:val="lowerLetter"/>
      <w:lvlText w:val="%2."/>
      <w:lvlJc w:val="left"/>
      <w:pPr>
        <w:ind w:left="3600" w:hanging="360"/>
      </w:pPr>
    </w:lvl>
    <w:lvl w:ilvl="2">
      <w:start w:val="1"/>
      <w:numFmt w:val="lowerRoman"/>
      <w:lvlText w:val="%3."/>
      <w:lvlJc w:val="right"/>
      <w:pPr>
        <w:ind w:left="4320" w:hanging="180"/>
      </w:pPr>
    </w:lvl>
    <w:lvl w:ilvl="3">
      <w:start w:val="1"/>
      <w:numFmt w:val="decimal"/>
      <w:lvlText w:val="%4."/>
      <w:lvlJc w:val="left"/>
      <w:pPr>
        <w:ind w:left="5040" w:hanging="360"/>
      </w:pPr>
    </w:lvl>
    <w:lvl w:ilvl="4">
      <w:start w:val="1"/>
      <w:numFmt w:val="lowerLetter"/>
      <w:lvlText w:val="%5."/>
      <w:lvlJc w:val="left"/>
      <w:pPr>
        <w:ind w:left="5760" w:hanging="360"/>
      </w:pPr>
    </w:lvl>
    <w:lvl w:ilvl="5">
      <w:start w:val="1"/>
      <w:numFmt w:val="lowerRoman"/>
      <w:lvlText w:val="%6."/>
      <w:lvlJc w:val="right"/>
      <w:pPr>
        <w:ind w:left="6480" w:hanging="180"/>
      </w:pPr>
    </w:lvl>
    <w:lvl w:ilvl="6">
      <w:start w:val="1"/>
      <w:numFmt w:val="decimal"/>
      <w:lvlText w:val="%7."/>
      <w:lvlJc w:val="left"/>
      <w:pPr>
        <w:ind w:left="7200" w:hanging="360"/>
      </w:pPr>
    </w:lvl>
    <w:lvl w:ilvl="7">
      <w:start w:val="1"/>
      <w:numFmt w:val="lowerLetter"/>
      <w:lvlText w:val="%8."/>
      <w:lvlJc w:val="left"/>
      <w:pPr>
        <w:ind w:left="7920" w:hanging="360"/>
      </w:pPr>
    </w:lvl>
    <w:lvl w:ilvl="8">
      <w:start w:val="1"/>
      <w:numFmt w:val="lowerRoman"/>
      <w:lvlText w:val="%9."/>
      <w:lvlJc w:val="right"/>
      <w:pPr>
        <w:ind w:left="8640" w:hanging="180"/>
      </w:pPr>
    </w:lvl>
  </w:abstractNum>
  <w:abstractNum w:abstractNumId="10" w15:restartNumberingAfterBreak="0">
    <w:nsid w:val="18756F55"/>
    <w:multiLevelType w:val="hybridMultilevel"/>
    <w:tmpl w:val="CA907AE8"/>
    <w:lvl w:ilvl="0" w:tplc="A462F67A">
      <w:start w:val="1"/>
      <w:numFmt w:val="decimal"/>
      <w:lvlText w:val="4.5.%1"/>
      <w:lvlJc w:val="left"/>
      <w:pPr>
        <w:ind w:left="720" w:hanging="360"/>
      </w:pPr>
      <w:rPr>
        <w:rFonts w:hint="default"/>
        <w:b/>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8D1C89"/>
    <w:multiLevelType w:val="hybridMultilevel"/>
    <w:tmpl w:val="CE44A5D4"/>
    <w:lvl w:ilvl="0" w:tplc="651C7FC2">
      <w:start w:val="1"/>
      <w:numFmt w:val="decimal"/>
      <w:lvlText w:val="4.7.%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3704C8"/>
    <w:multiLevelType w:val="multilevel"/>
    <w:tmpl w:val="4B30E4F8"/>
    <w:lvl w:ilvl="0">
      <w:start w:val="1"/>
      <w:numFmt w:val="decimal"/>
      <w:lvlText w:val="%1."/>
      <w:lvlJc w:val="left"/>
      <w:pPr>
        <w:ind w:left="1440" w:hanging="873"/>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3" w15:restartNumberingAfterBreak="0">
    <w:nsid w:val="1D626CF4"/>
    <w:multiLevelType w:val="multilevel"/>
    <w:tmpl w:val="13E6C86C"/>
    <w:lvl w:ilvl="0">
      <w:start w:val="1"/>
      <w:numFmt w:val="decimal"/>
      <w:lvlText w:val="2.2.4.%1"/>
      <w:lvlJc w:val="left"/>
      <w:pPr>
        <w:ind w:left="720" w:hanging="360"/>
      </w:pPr>
      <w:rPr>
        <w:rFonts w:ascii="Times New Roman" w:eastAsia="Times New Roman" w:hAnsi="Times New Roman" w:cs="Times New Roman"/>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DC94F5B"/>
    <w:multiLevelType w:val="multilevel"/>
    <w:tmpl w:val="3B905416"/>
    <w:lvl w:ilvl="0">
      <w:start w:val="1"/>
      <w:numFmt w:val="lowerLetter"/>
      <w:lvlText w:val="%1."/>
      <w:lvlJc w:val="left"/>
      <w:pPr>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FAB1569"/>
    <w:multiLevelType w:val="multilevel"/>
    <w:tmpl w:val="46662EE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46566B0"/>
    <w:multiLevelType w:val="multilevel"/>
    <w:tmpl w:val="7C22CC34"/>
    <w:lvl w:ilvl="0">
      <w:start w:val="3"/>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17" w15:restartNumberingAfterBreak="0">
    <w:nsid w:val="25EF0D0B"/>
    <w:multiLevelType w:val="hybridMultilevel"/>
    <w:tmpl w:val="5D4EF680"/>
    <w:lvl w:ilvl="0" w:tplc="D49CE226">
      <w:start w:val="1"/>
      <w:numFmt w:val="decimal"/>
      <w:lvlText w:val="4.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CBB435C"/>
    <w:multiLevelType w:val="hybridMultilevel"/>
    <w:tmpl w:val="E0E655EE"/>
    <w:lvl w:ilvl="0" w:tplc="7306176E">
      <w:start w:val="1"/>
      <w:numFmt w:val="decimal"/>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7C2DB3"/>
    <w:multiLevelType w:val="multilevel"/>
    <w:tmpl w:val="E18AFA4A"/>
    <w:lvl w:ilvl="0">
      <w:start w:val="5"/>
      <w:numFmt w:val="decimal"/>
      <w:lvlText w:val="1.%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0" w15:restartNumberingAfterBreak="0">
    <w:nsid w:val="2DA67302"/>
    <w:multiLevelType w:val="multilevel"/>
    <w:tmpl w:val="4E3CAF9C"/>
    <w:lvl w:ilvl="0">
      <w:start w:val="1"/>
      <w:numFmt w:val="decimal"/>
      <w:lvlText w:val="1.4.%1."/>
      <w:lvlJc w:val="left"/>
      <w:pPr>
        <w:ind w:left="1287" w:hanging="360"/>
      </w:pPr>
      <w:rPr>
        <w:b/>
      </w:r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1" w15:restartNumberingAfterBreak="0">
    <w:nsid w:val="2E0D5364"/>
    <w:multiLevelType w:val="multilevel"/>
    <w:tmpl w:val="C5747B92"/>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2" w15:restartNumberingAfterBreak="0">
    <w:nsid w:val="2F5D3D53"/>
    <w:multiLevelType w:val="multilevel"/>
    <w:tmpl w:val="C0F4C9B0"/>
    <w:lvl w:ilvl="0">
      <w:start w:val="1"/>
      <w:numFmt w:val="decimal"/>
      <w:lvlText w:val="2.2.3.%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2AD65B0"/>
    <w:multiLevelType w:val="multilevel"/>
    <w:tmpl w:val="B0A8A934"/>
    <w:lvl w:ilvl="0">
      <w:start w:val="1"/>
      <w:numFmt w:val="decimal"/>
      <w:lvlText w:val="2.2.%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595632A"/>
    <w:multiLevelType w:val="hybridMultilevel"/>
    <w:tmpl w:val="AAF4D14A"/>
    <w:lvl w:ilvl="0" w:tplc="C2DABFD8">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0A2917"/>
    <w:multiLevelType w:val="multilevel"/>
    <w:tmpl w:val="2D6C08B6"/>
    <w:lvl w:ilvl="0">
      <w:start w:val="1"/>
      <w:numFmt w:val="decimal"/>
      <w:lvlText w:val="2.2.2.%1"/>
      <w:lvlJc w:val="left"/>
      <w:pPr>
        <w:ind w:left="720" w:hanging="360"/>
      </w:pPr>
      <w:rPr>
        <w:rFonts w:ascii="Times New Roman" w:eastAsia="Times New Roman" w:hAnsi="Times New Roman" w:cs="Times New Roman"/>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07E6B3A"/>
    <w:multiLevelType w:val="multilevel"/>
    <w:tmpl w:val="6E2872C8"/>
    <w:lvl w:ilvl="0">
      <w:start w:val="1"/>
      <w:numFmt w:val="decimal"/>
      <w:lvlText w:val="%1."/>
      <w:lvlJc w:val="left"/>
      <w:pPr>
        <w:ind w:left="1571" w:hanging="360"/>
      </w:pPr>
      <w:rPr>
        <w:b/>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27" w15:restartNumberingAfterBreak="0">
    <w:nsid w:val="41CC7EA2"/>
    <w:multiLevelType w:val="multilevel"/>
    <w:tmpl w:val="D982D0BE"/>
    <w:lvl w:ilvl="0">
      <w:start w:val="1"/>
      <w:numFmt w:val="decimal"/>
      <w:lvlText w:val="%1."/>
      <w:lvlJc w:val="left"/>
      <w:pPr>
        <w:ind w:left="1571" w:hanging="360"/>
      </w:p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28" w15:restartNumberingAfterBreak="0">
    <w:nsid w:val="41FF2541"/>
    <w:multiLevelType w:val="multilevel"/>
    <w:tmpl w:val="EC4EE9FC"/>
    <w:lvl w:ilvl="0">
      <w:start w:val="1"/>
      <w:numFmt w:val="decimal"/>
      <w:lvlText w:val="2.2.6.%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9" w15:restartNumberingAfterBreak="0">
    <w:nsid w:val="42DD69C8"/>
    <w:multiLevelType w:val="multilevel"/>
    <w:tmpl w:val="D87C8F98"/>
    <w:lvl w:ilvl="0">
      <w:start w:val="1"/>
      <w:numFmt w:val="lowerLetter"/>
      <w:lvlText w:val="%1."/>
      <w:lvlJc w:val="left"/>
      <w:pPr>
        <w:ind w:left="2880" w:hanging="360"/>
      </w:pPr>
    </w:lvl>
    <w:lvl w:ilvl="1">
      <w:start w:val="1"/>
      <w:numFmt w:val="lowerLetter"/>
      <w:lvlText w:val="%2."/>
      <w:lvlJc w:val="left"/>
      <w:pPr>
        <w:ind w:left="3600" w:hanging="360"/>
      </w:pPr>
    </w:lvl>
    <w:lvl w:ilvl="2">
      <w:start w:val="1"/>
      <w:numFmt w:val="lowerRoman"/>
      <w:lvlText w:val="%3."/>
      <w:lvlJc w:val="right"/>
      <w:pPr>
        <w:ind w:left="4320" w:hanging="180"/>
      </w:pPr>
    </w:lvl>
    <w:lvl w:ilvl="3">
      <w:start w:val="1"/>
      <w:numFmt w:val="decimal"/>
      <w:lvlText w:val="%4."/>
      <w:lvlJc w:val="left"/>
      <w:pPr>
        <w:ind w:left="5040" w:hanging="360"/>
      </w:pPr>
    </w:lvl>
    <w:lvl w:ilvl="4">
      <w:start w:val="1"/>
      <w:numFmt w:val="lowerLetter"/>
      <w:lvlText w:val="%5."/>
      <w:lvlJc w:val="left"/>
      <w:pPr>
        <w:ind w:left="5760" w:hanging="360"/>
      </w:pPr>
    </w:lvl>
    <w:lvl w:ilvl="5">
      <w:start w:val="1"/>
      <w:numFmt w:val="lowerRoman"/>
      <w:lvlText w:val="%6."/>
      <w:lvlJc w:val="right"/>
      <w:pPr>
        <w:ind w:left="6480" w:hanging="180"/>
      </w:pPr>
    </w:lvl>
    <w:lvl w:ilvl="6">
      <w:start w:val="1"/>
      <w:numFmt w:val="decimal"/>
      <w:lvlText w:val="%7."/>
      <w:lvlJc w:val="left"/>
      <w:pPr>
        <w:ind w:left="7200" w:hanging="360"/>
      </w:pPr>
    </w:lvl>
    <w:lvl w:ilvl="7">
      <w:start w:val="1"/>
      <w:numFmt w:val="lowerLetter"/>
      <w:lvlText w:val="%8."/>
      <w:lvlJc w:val="left"/>
      <w:pPr>
        <w:ind w:left="7920" w:hanging="360"/>
      </w:pPr>
    </w:lvl>
    <w:lvl w:ilvl="8">
      <w:start w:val="1"/>
      <w:numFmt w:val="lowerRoman"/>
      <w:lvlText w:val="%9."/>
      <w:lvlJc w:val="right"/>
      <w:pPr>
        <w:ind w:left="8640" w:hanging="180"/>
      </w:pPr>
    </w:lvl>
  </w:abstractNum>
  <w:abstractNum w:abstractNumId="30" w15:restartNumberingAfterBreak="0">
    <w:nsid w:val="44106C87"/>
    <w:multiLevelType w:val="hybridMultilevel"/>
    <w:tmpl w:val="95B819F0"/>
    <w:lvl w:ilvl="0" w:tplc="4E185FC6">
      <w:start w:val="1"/>
      <w:numFmt w:val="lowerLetter"/>
      <w:lvlText w:val="%1"/>
      <w:lvlJc w:val="left"/>
      <w:pPr>
        <w:ind w:left="2847" w:hanging="360"/>
      </w:pPr>
      <w:rPr>
        <w:rFonts w:hint="default"/>
      </w:rPr>
    </w:lvl>
    <w:lvl w:ilvl="1" w:tplc="04090019" w:tentative="1">
      <w:start w:val="1"/>
      <w:numFmt w:val="lowerLetter"/>
      <w:lvlText w:val="%2."/>
      <w:lvlJc w:val="left"/>
      <w:pPr>
        <w:ind w:left="3567" w:hanging="360"/>
      </w:pPr>
    </w:lvl>
    <w:lvl w:ilvl="2" w:tplc="0409001B" w:tentative="1">
      <w:start w:val="1"/>
      <w:numFmt w:val="lowerRoman"/>
      <w:lvlText w:val="%3."/>
      <w:lvlJc w:val="right"/>
      <w:pPr>
        <w:ind w:left="4287" w:hanging="180"/>
      </w:pPr>
    </w:lvl>
    <w:lvl w:ilvl="3" w:tplc="0409000F" w:tentative="1">
      <w:start w:val="1"/>
      <w:numFmt w:val="decimal"/>
      <w:lvlText w:val="%4."/>
      <w:lvlJc w:val="left"/>
      <w:pPr>
        <w:ind w:left="5007" w:hanging="360"/>
      </w:pPr>
    </w:lvl>
    <w:lvl w:ilvl="4" w:tplc="04090019" w:tentative="1">
      <w:start w:val="1"/>
      <w:numFmt w:val="lowerLetter"/>
      <w:lvlText w:val="%5."/>
      <w:lvlJc w:val="left"/>
      <w:pPr>
        <w:ind w:left="5727" w:hanging="360"/>
      </w:pPr>
    </w:lvl>
    <w:lvl w:ilvl="5" w:tplc="0409001B" w:tentative="1">
      <w:start w:val="1"/>
      <w:numFmt w:val="lowerRoman"/>
      <w:lvlText w:val="%6."/>
      <w:lvlJc w:val="right"/>
      <w:pPr>
        <w:ind w:left="6447" w:hanging="180"/>
      </w:pPr>
    </w:lvl>
    <w:lvl w:ilvl="6" w:tplc="0409000F" w:tentative="1">
      <w:start w:val="1"/>
      <w:numFmt w:val="decimal"/>
      <w:lvlText w:val="%7."/>
      <w:lvlJc w:val="left"/>
      <w:pPr>
        <w:ind w:left="7167" w:hanging="360"/>
      </w:pPr>
    </w:lvl>
    <w:lvl w:ilvl="7" w:tplc="04090019" w:tentative="1">
      <w:start w:val="1"/>
      <w:numFmt w:val="lowerLetter"/>
      <w:lvlText w:val="%8."/>
      <w:lvlJc w:val="left"/>
      <w:pPr>
        <w:ind w:left="7887" w:hanging="360"/>
      </w:pPr>
    </w:lvl>
    <w:lvl w:ilvl="8" w:tplc="0409001B" w:tentative="1">
      <w:start w:val="1"/>
      <w:numFmt w:val="lowerRoman"/>
      <w:lvlText w:val="%9."/>
      <w:lvlJc w:val="right"/>
      <w:pPr>
        <w:ind w:left="8607" w:hanging="180"/>
      </w:pPr>
    </w:lvl>
  </w:abstractNum>
  <w:abstractNum w:abstractNumId="31" w15:restartNumberingAfterBreak="0">
    <w:nsid w:val="4878585F"/>
    <w:multiLevelType w:val="multilevel"/>
    <w:tmpl w:val="99CCB0EE"/>
    <w:lvl w:ilvl="0">
      <w:start w:val="1"/>
      <w:numFmt w:val="decimal"/>
      <w:lvlText w:val="1.5.%1."/>
      <w:lvlJc w:val="left"/>
      <w:pPr>
        <w:ind w:left="1571" w:hanging="360"/>
      </w:pPr>
      <w:rPr>
        <w:b/>
      </w:rPr>
    </w:lvl>
    <w:lvl w:ilvl="1">
      <w:start w:val="1"/>
      <w:numFmt w:val="decimal"/>
      <w:lvlText w:val="%1.%2"/>
      <w:lvlJc w:val="left"/>
      <w:pPr>
        <w:ind w:left="1931" w:hanging="720"/>
      </w:pPr>
    </w:lvl>
    <w:lvl w:ilvl="2">
      <w:start w:val="1"/>
      <w:numFmt w:val="decimal"/>
      <w:lvlText w:val="%1.%2.%3"/>
      <w:lvlJc w:val="left"/>
      <w:pPr>
        <w:ind w:left="1931" w:hanging="720"/>
      </w:pPr>
    </w:lvl>
    <w:lvl w:ilvl="3">
      <w:start w:val="1"/>
      <w:numFmt w:val="decimal"/>
      <w:lvlText w:val="%1.%2.%3.%4"/>
      <w:lvlJc w:val="left"/>
      <w:pPr>
        <w:ind w:left="1931" w:hanging="720"/>
      </w:pPr>
    </w:lvl>
    <w:lvl w:ilvl="4">
      <w:start w:val="1"/>
      <w:numFmt w:val="decimal"/>
      <w:lvlText w:val="%1.%2.%3.%4.%5"/>
      <w:lvlJc w:val="left"/>
      <w:pPr>
        <w:ind w:left="2291" w:hanging="1080"/>
      </w:pPr>
    </w:lvl>
    <w:lvl w:ilvl="5">
      <w:start w:val="1"/>
      <w:numFmt w:val="decimal"/>
      <w:lvlText w:val="%1.%2.%3.%4.%5.%6"/>
      <w:lvlJc w:val="left"/>
      <w:pPr>
        <w:ind w:left="2291" w:hanging="1080"/>
      </w:pPr>
    </w:lvl>
    <w:lvl w:ilvl="6">
      <w:start w:val="1"/>
      <w:numFmt w:val="decimal"/>
      <w:lvlText w:val="%1.%2.%3.%4.%5.%6.%7"/>
      <w:lvlJc w:val="left"/>
      <w:pPr>
        <w:ind w:left="2651" w:hanging="1438"/>
      </w:pPr>
    </w:lvl>
    <w:lvl w:ilvl="7">
      <w:start w:val="1"/>
      <w:numFmt w:val="decimal"/>
      <w:lvlText w:val="%1.%2.%3.%4.%5.%6.%7.%8"/>
      <w:lvlJc w:val="left"/>
      <w:pPr>
        <w:ind w:left="2651" w:hanging="1438"/>
      </w:pPr>
    </w:lvl>
    <w:lvl w:ilvl="8">
      <w:start w:val="1"/>
      <w:numFmt w:val="decimal"/>
      <w:lvlText w:val="%1.%2.%3.%4.%5.%6.%7.%8.%9"/>
      <w:lvlJc w:val="left"/>
      <w:pPr>
        <w:ind w:left="3011" w:hanging="1798"/>
      </w:pPr>
    </w:lvl>
  </w:abstractNum>
  <w:abstractNum w:abstractNumId="32" w15:restartNumberingAfterBreak="0">
    <w:nsid w:val="49713C42"/>
    <w:multiLevelType w:val="multilevel"/>
    <w:tmpl w:val="EDC09BCE"/>
    <w:lvl w:ilvl="0">
      <w:start w:val="4"/>
      <w:numFmt w:val="decimal"/>
      <w:lvlText w:val="3.%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4CC02ED0"/>
    <w:multiLevelType w:val="multilevel"/>
    <w:tmpl w:val="159EAF28"/>
    <w:lvl w:ilvl="0">
      <w:start w:val="5"/>
      <w:numFmt w:val="decimal"/>
      <w:lvlText w:val="2.2.%1"/>
      <w:lvlJc w:val="left"/>
      <w:pPr>
        <w:ind w:left="6881" w:hanging="360"/>
      </w:pPr>
    </w:lvl>
    <w:lvl w:ilvl="1">
      <w:start w:val="1"/>
      <w:numFmt w:val="lowerLetter"/>
      <w:lvlText w:val="%2."/>
      <w:lvlJc w:val="left"/>
      <w:pPr>
        <w:ind w:left="7601" w:hanging="360"/>
      </w:pPr>
    </w:lvl>
    <w:lvl w:ilvl="2">
      <w:start w:val="1"/>
      <w:numFmt w:val="lowerRoman"/>
      <w:lvlText w:val="%3."/>
      <w:lvlJc w:val="right"/>
      <w:pPr>
        <w:ind w:left="8321" w:hanging="180"/>
      </w:pPr>
    </w:lvl>
    <w:lvl w:ilvl="3">
      <w:start w:val="1"/>
      <w:numFmt w:val="decimal"/>
      <w:lvlText w:val="%4."/>
      <w:lvlJc w:val="left"/>
      <w:pPr>
        <w:ind w:left="9041" w:hanging="360"/>
      </w:pPr>
    </w:lvl>
    <w:lvl w:ilvl="4">
      <w:start w:val="1"/>
      <w:numFmt w:val="lowerLetter"/>
      <w:lvlText w:val="%5."/>
      <w:lvlJc w:val="left"/>
      <w:pPr>
        <w:ind w:left="9761" w:hanging="360"/>
      </w:pPr>
    </w:lvl>
    <w:lvl w:ilvl="5">
      <w:start w:val="1"/>
      <w:numFmt w:val="lowerRoman"/>
      <w:lvlText w:val="%6."/>
      <w:lvlJc w:val="right"/>
      <w:pPr>
        <w:ind w:left="10481" w:hanging="180"/>
      </w:pPr>
    </w:lvl>
    <w:lvl w:ilvl="6">
      <w:start w:val="1"/>
      <w:numFmt w:val="decimal"/>
      <w:lvlText w:val="%7."/>
      <w:lvlJc w:val="left"/>
      <w:pPr>
        <w:ind w:left="11201" w:hanging="360"/>
      </w:pPr>
    </w:lvl>
    <w:lvl w:ilvl="7">
      <w:start w:val="1"/>
      <w:numFmt w:val="lowerLetter"/>
      <w:lvlText w:val="%8."/>
      <w:lvlJc w:val="left"/>
      <w:pPr>
        <w:ind w:left="11921" w:hanging="360"/>
      </w:pPr>
    </w:lvl>
    <w:lvl w:ilvl="8">
      <w:start w:val="1"/>
      <w:numFmt w:val="lowerRoman"/>
      <w:lvlText w:val="%9."/>
      <w:lvlJc w:val="right"/>
      <w:pPr>
        <w:ind w:left="12641" w:hanging="180"/>
      </w:pPr>
    </w:lvl>
  </w:abstractNum>
  <w:abstractNum w:abstractNumId="34" w15:restartNumberingAfterBreak="0">
    <w:nsid w:val="4EB372B1"/>
    <w:multiLevelType w:val="multilevel"/>
    <w:tmpl w:val="728A90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02E2FAE"/>
    <w:multiLevelType w:val="multilevel"/>
    <w:tmpl w:val="032287D8"/>
    <w:lvl w:ilvl="0">
      <w:start w:val="1"/>
      <w:numFmt w:val="lowerLetter"/>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68A2232"/>
    <w:multiLevelType w:val="hybridMultilevel"/>
    <w:tmpl w:val="0058AAE6"/>
    <w:lvl w:ilvl="0" w:tplc="5C048E26">
      <w:start w:val="6"/>
      <w:numFmt w:val="decimal"/>
      <w:lvlText w:val="4.%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9195162"/>
    <w:multiLevelType w:val="multilevel"/>
    <w:tmpl w:val="128E4B8A"/>
    <w:lvl w:ilvl="0">
      <w:start w:val="2"/>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ascii="Times New Roman" w:hAnsi="Times New Roman" w:cs="Times New Roman" w:hint="default"/>
        <w:i w:val="0"/>
      </w:rPr>
    </w:lvl>
    <w:lvl w:ilvl="3">
      <w:start w:val="1"/>
      <w:numFmt w:val="decimal"/>
      <w:lvlText w:val="%1.%2.%3.%4"/>
      <w:lvlJc w:val="left"/>
      <w:pPr>
        <w:ind w:left="1996" w:hanging="720"/>
      </w:pPr>
      <w:rPr>
        <w:rFonts w:hint="default"/>
        <w:i w:val="0"/>
        <w:iCs w:val="0"/>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38" w15:restartNumberingAfterBreak="0">
    <w:nsid w:val="59752D08"/>
    <w:multiLevelType w:val="multilevel"/>
    <w:tmpl w:val="80F225A6"/>
    <w:lvl w:ilvl="0">
      <w:start w:val="1"/>
      <w:numFmt w:val="lowerLetter"/>
      <w:lvlText w:val="%1."/>
      <w:lvlJc w:val="left"/>
      <w:pPr>
        <w:ind w:left="1211" w:hanging="360"/>
      </w:pPr>
    </w:lvl>
    <w:lvl w:ilvl="1">
      <w:start w:val="1"/>
      <w:numFmt w:val="lowerLetter"/>
      <w:lvlText w:val="%2."/>
      <w:lvlJc w:val="left"/>
      <w:pPr>
        <w:ind w:left="1931" w:hanging="360"/>
      </w:pPr>
    </w:lvl>
    <w:lvl w:ilvl="2">
      <w:start w:val="1"/>
      <w:numFmt w:val="lowerRoman"/>
      <w:lvlText w:val="%3."/>
      <w:lvlJc w:val="right"/>
      <w:pPr>
        <w:ind w:left="2651" w:hanging="180"/>
      </w:pPr>
    </w:lvl>
    <w:lvl w:ilvl="3">
      <w:start w:val="1"/>
      <w:numFmt w:val="decimal"/>
      <w:lvlText w:val="%4."/>
      <w:lvlJc w:val="left"/>
      <w:pPr>
        <w:ind w:left="3371" w:hanging="360"/>
      </w:pPr>
    </w:lvl>
    <w:lvl w:ilvl="4">
      <w:start w:val="1"/>
      <w:numFmt w:val="lowerLetter"/>
      <w:lvlText w:val="%5."/>
      <w:lvlJc w:val="left"/>
      <w:pPr>
        <w:ind w:left="4091" w:hanging="360"/>
      </w:pPr>
    </w:lvl>
    <w:lvl w:ilvl="5">
      <w:start w:val="1"/>
      <w:numFmt w:val="lowerRoman"/>
      <w:lvlText w:val="%6."/>
      <w:lvlJc w:val="right"/>
      <w:pPr>
        <w:ind w:left="4811" w:hanging="180"/>
      </w:pPr>
    </w:lvl>
    <w:lvl w:ilvl="6">
      <w:start w:val="1"/>
      <w:numFmt w:val="decimal"/>
      <w:lvlText w:val="%7."/>
      <w:lvlJc w:val="left"/>
      <w:pPr>
        <w:ind w:left="5531" w:hanging="360"/>
      </w:pPr>
    </w:lvl>
    <w:lvl w:ilvl="7">
      <w:start w:val="1"/>
      <w:numFmt w:val="lowerLetter"/>
      <w:lvlText w:val="%8."/>
      <w:lvlJc w:val="left"/>
      <w:pPr>
        <w:ind w:left="6251" w:hanging="360"/>
      </w:pPr>
    </w:lvl>
    <w:lvl w:ilvl="8">
      <w:start w:val="1"/>
      <w:numFmt w:val="lowerRoman"/>
      <w:lvlText w:val="%9."/>
      <w:lvlJc w:val="right"/>
      <w:pPr>
        <w:ind w:left="6971" w:hanging="180"/>
      </w:pPr>
    </w:lvl>
  </w:abstractNum>
  <w:abstractNum w:abstractNumId="39" w15:restartNumberingAfterBreak="0">
    <w:nsid w:val="5A4960B7"/>
    <w:multiLevelType w:val="multilevel"/>
    <w:tmpl w:val="2D6E37F4"/>
    <w:lvl w:ilvl="0">
      <w:start w:val="1"/>
      <w:numFmt w:val="decimal"/>
      <w:lvlText w:val="2.1.%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D930E79"/>
    <w:multiLevelType w:val="hybridMultilevel"/>
    <w:tmpl w:val="B50C232C"/>
    <w:lvl w:ilvl="0" w:tplc="3766B456">
      <w:start w:val="1"/>
      <w:numFmt w:val="lowerLetter"/>
      <w:lvlText w:val="%1"/>
      <w:lvlJc w:val="left"/>
      <w:pPr>
        <w:ind w:left="2847" w:hanging="360"/>
      </w:pPr>
      <w:rPr>
        <w:rFonts w:hint="default"/>
      </w:rPr>
    </w:lvl>
    <w:lvl w:ilvl="1" w:tplc="04090019" w:tentative="1">
      <w:start w:val="1"/>
      <w:numFmt w:val="lowerLetter"/>
      <w:lvlText w:val="%2."/>
      <w:lvlJc w:val="left"/>
      <w:pPr>
        <w:ind w:left="3567" w:hanging="360"/>
      </w:pPr>
    </w:lvl>
    <w:lvl w:ilvl="2" w:tplc="0409001B" w:tentative="1">
      <w:start w:val="1"/>
      <w:numFmt w:val="lowerRoman"/>
      <w:lvlText w:val="%3."/>
      <w:lvlJc w:val="right"/>
      <w:pPr>
        <w:ind w:left="4287" w:hanging="180"/>
      </w:pPr>
    </w:lvl>
    <w:lvl w:ilvl="3" w:tplc="0409000F" w:tentative="1">
      <w:start w:val="1"/>
      <w:numFmt w:val="decimal"/>
      <w:lvlText w:val="%4."/>
      <w:lvlJc w:val="left"/>
      <w:pPr>
        <w:ind w:left="5007" w:hanging="360"/>
      </w:pPr>
    </w:lvl>
    <w:lvl w:ilvl="4" w:tplc="04090019" w:tentative="1">
      <w:start w:val="1"/>
      <w:numFmt w:val="lowerLetter"/>
      <w:lvlText w:val="%5."/>
      <w:lvlJc w:val="left"/>
      <w:pPr>
        <w:ind w:left="5727" w:hanging="360"/>
      </w:pPr>
    </w:lvl>
    <w:lvl w:ilvl="5" w:tplc="0409001B" w:tentative="1">
      <w:start w:val="1"/>
      <w:numFmt w:val="lowerRoman"/>
      <w:lvlText w:val="%6."/>
      <w:lvlJc w:val="right"/>
      <w:pPr>
        <w:ind w:left="6447" w:hanging="180"/>
      </w:pPr>
    </w:lvl>
    <w:lvl w:ilvl="6" w:tplc="0409000F" w:tentative="1">
      <w:start w:val="1"/>
      <w:numFmt w:val="decimal"/>
      <w:lvlText w:val="%7."/>
      <w:lvlJc w:val="left"/>
      <w:pPr>
        <w:ind w:left="7167" w:hanging="360"/>
      </w:pPr>
    </w:lvl>
    <w:lvl w:ilvl="7" w:tplc="04090019" w:tentative="1">
      <w:start w:val="1"/>
      <w:numFmt w:val="lowerLetter"/>
      <w:lvlText w:val="%8."/>
      <w:lvlJc w:val="left"/>
      <w:pPr>
        <w:ind w:left="7887" w:hanging="360"/>
      </w:pPr>
    </w:lvl>
    <w:lvl w:ilvl="8" w:tplc="0409001B" w:tentative="1">
      <w:start w:val="1"/>
      <w:numFmt w:val="lowerRoman"/>
      <w:lvlText w:val="%9."/>
      <w:lvlJc w:val="right"/>
      <w:pPr>
        <w:ind w:left="8607" w:hanging="180"/>
      </w:pPr>
    </w:lvl>
  </w:abstractNum>
  <w:abstractNum w:abstractNumId="41" w15:restartNumberingAfterBreak="0">
    <w:nsid w:val="5DC774E5"/>
    <w:multiLevelType w:val="multilevel"/>
    <w:tmpl w:val="A906BEE8"/>
    <w:lvl w:ilvl="0">
      <w:start w:val="1"/>
      <w:numFmt w:val="lowerLetter"/>
      <w:lvlText w:val="%1"/>
      <w:lvlJc w:val="left"/>
      <w:pPr>
        <w:ind w:left="1440" w:hanging="360"/>
      </w:pPr>
      <w:rPr>
        <w:b w:val="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2" w15:restartNumberingAfterBreak="0">
    <w:nsid w:val="60E74C33"/>
    <w:multiLevelType w:val="hybridMultilevel"/>
    <w:tmpl w:val="FAE0F4A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3" w15:restartNumberingAfterBreak="0">
    <w:nsid w:val="627739A4"/>
    <w:multiLevelType w:val="multilevel"/>
    <w:tmpl w:val="11182100"/>
    <w:lvl w:ilvl="0">
      <w:start w:val="1"/>
      <w:numFmt w:val="decimal"/>
      <w:lvlText w:val="3.%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640B5305"/>
    <w:multiLevelType w:val="multilevel"/>
    <w:tmpl w:val="6B7CD930"/>
    <w:lvl w:ilvl="0">
      <w:start w:val="6"/>
      <w:numFmt w:val="decimal"/>
      <w:lvlText w:val="2.2.%1"/>
      <w:lvlJc w:val="left"/>
      <w:pPr>
        <w:ind w:left="144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69911CF1"/>
    <w:multiLevelType w:val="multilevel"/>
    <w:tmpl w:val="19C27EC6"/>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6" w15:restartNumberingAfterBreak="0">
    <w:nsid w:val="6BB54FE4"/>
    <w:multiLevelType w:val="multilevel"/>
    <w:tmpl w:val="52FE73B0"/>
    <w:lvl w:ilvl="0">
      <w:start w:val="1"/>
      <w:numFmt w:val="decimal"/>
      <w:lvlText w:val="3.1.%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6C3D31F1"/>
    <w:multiLevelType w:val="multilevel"/>
    <w:tmpl w:val="48728BAE"/>
    <w:lvl w:ilvl="0">
      <w:start w:val="4"/>
      <w:numFmt w:val="decimal"/>
      <w:lvlText w:val="2.2.%1"/>
      <w:lvlJc w:val="left"/>
      <w:pPr>
        <w:ind w:left="1287" w:hanging="360"/>
      </w:pPr>
      <w:rPr>
        <w:rFonts w:ascii="Times New Roman" w:eastAsia="Times New Roman" w:hAnsi="Times New Roman" w:cs="Times New Roman"/>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6C9723B1"/>
    <w:multiLevelType w:val="multilevel"/>
    <w:tmpl w:val="E602705C"/>
    <w:lvl w:ilvl="0">
      <w:start w:val="1"/>
      <w:numFmt w:val="lowerLetter"/>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6D4D6D81"/>
    <w:multiLevelType w:val="multilevel"/>
    <w:tmpl w:val="D88AC1D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0" w15:restartNumberingAfterBreak="0">
    <w:nsid w:val="6F624EF5"/>
    <w:multiLevelType w:val="multilevel"/>
    <w:tmpl w:val="88349FB2"/>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1" w15:restartNumberingAfterBreak="0">
    <w:nsid w:val="71FE72DB"/>
    <w:multiLevelType w:val="hybridMultilevel"/>
    <w:tmpl w:val="DA44F9F0"/>
    <w:lvl w:ilvl="0" w:tplc="34225B4E">
      <w:start w:val="7"/>
      <w:numFmt w:val="decimal"/>
      <w:lvlText w:val="4.%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4011BB5"/>
    <w:multiLevelType w:val="multilevel"/>
    <w:tmpl w:val="472E22CC"/>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53" w15:restartNumberingAfterBreak="0">
    <w:nsid w:val="75B45757"/>
    <w:multiLevelType w:val="multilevel"/>
    <w:tmpl w:val="D8A25018"/>
    <w:lvl w:ilvl="0">
      <w:start w:val="1"/>
      <w:numFmt w:val="lowerLetter"/>
      <w:lvlText w:val="%1."/>
      <w:lvlJc w:val="left"/>
      <w:pPr>
        <w:ind w:left="2880" w:hanging="360"/>
      </w:pPr>
    </w:lvl>
    <w:lvl w:ilvl="1">
      <w:start w:val="1"/>
      <w:numFmt w:val="lowerLetter"/>
      <w:lvlText w:val="%2."/>
      <w:lvlJc w:val="left"/>
      <w:pPr>
        <w:ind w:left="3600" w:hanging="360"/>
      </w:pPr>
    </w:lvl>
    <w:lvl w:ilvl="2">
      <w:start w:val="1"/>
      <w:numFmt w:val="lowerRoman"/>
      <w:lvlText w:val="%3."/>
      <w:lvlJc w:val="right"/>
      <w:pPr>
        <w:ind w:left="4320" w:hanging="180"/>
      </w:pPr>
    </w:lvl>
    <w:lvl w:ilvl="3">
      <w:start w:val="1"/>
      <w:numFmt w:val="decimal"/>
      <w:lvlText w:val="%4."/>
      <w:lvlJc w:val="left"/>
      <w:pPr>
        <w:ind w:left="5040" w:hanging="360"/>
      </w:pPr>
    </w:lvl>
    <w:lvl w:ilvl="4">
      <w:start w:val="1"/>
      <w:numFmt w:val="lowerLetter"/>
      <w:lvlText w:val="%5."/>
      <w:lvlJc w:val="left"/>
      <w:pPr>
        <w:ind w:left="5760" w:hanging="360"/>
      </w:pPr>
    </w:lvl>
    <w:lvl w:ilvl="5">
      <w:start w:val="1"/>
      <w:numFmt w:val="lowerRoman"/>
      <w:lvlText w:val="%6."/>
      <w:lvlJc w:val="right"/>
      <w:pPr>
        <w:ind w:left="6480" w:hanging="180"/>
      </w:pPr>
    </w:lvl>
    <w:lvl w:ilvl="6">
      <w:start w:val="1"/>
      <w:numFmt w:val="decimal"/>
      <w:lvlText w:val="%7."/>
      <w:lvlJc w:val="left"/>
      <w:pPr>
        <w:ind w:left="7200" w:hanging="360"/>
      </w:pPr>
    </w:lvl>
    <w:lvl w:ilvl="7">
      <w:start w:val="1"/>
      <w:numFmt w:val="lowerLetter"/>
      <w:lvlText w:val="%8."/>
      <w:lvlJc w:val="left"/>
      <w:pPr>
        <w:ind w:left="7920" w:hanging="360"/>
      </w:pPr>
    </w:lvl>
    <w:lvl w:ilvl="8">
      <w:start w:val="1"/>
      <w:numFmt w:val="lowerRoman"/>
      <w:lvlText w:val="%9."/>
      <w:lvlJc w:val="right"/>
      <w:pPr>
        <w:ind w:left="8640" w:hanging="180"/>
      </w:pPr>
    </w:lvl>
  </w:abstractNum>
  <w:abstractNum w:abstractNumId="54" w15:restartNumberingAfterBreak="0">
    <w:nsid w:val="765B5D01"/>
    <w:multiLevelType w:val="multilevel"/>
    <w:tmpl w:val="8B98EDF2"/>
    <w:lvl w:ilvl="0">
      <w:start w:val="1"/>
      <w:numFmt w:val="lowerLetter"/>
      <w:lvlText w:val="%1."/>
      <w:lvlJc w:val="left"/>
      <w:pPr>
        <w:ind w:left="1440" w:hanging="360"/>
      </w:pPr>
      <w:rPr>
        <w:i w:val="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5" w15:restartNumberingAfterBreak="0">
    <w:nsid w:val="76B72008"/>
    <w:multiLevelType w:val="multilevel"/>
    <w:tmpl w:val="FB2ED24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6" w15:restartNumberingAfterBreak="0">
    <w:nsid w:val="78A34FD3"/>
    <w:multiLevelType w:val="multilevel"/>
    <w:tmpl w:val="1B48D9DC"/>
    <w:lvl w:ilvl="0">
      <w:start w:val="3"/>
      <w:numFmt w:val="decimal"/>
      <w:lvlText w:val="2.1.%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7AD16DE8"/>
    <w:multiLevelType w:val="multilevel"/>
    <w:tmpl w:val="5F26A5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7C5C2D8D"/>
    <w:multiLevelType w:val="hybridMultilevel"/>
    <w:tmpl w:val="0AF8225C"/>
    <w:lvl w:ilvl="0" w:tplc="8D84911E">
      <w:start w:val="1"/>
      <w:numFmt w:val="decimal"/>
      <w:lvlText w:val="4.4.%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4"/>
  </w:num>
  <w:num w:numId="2">
    <w:abstractNumId w:val="5"/>
  </w:num>
  <w:num w:numId="3">
    <w:abstractNumId w:val="27"/>
  </w:num>
  <w:num w:numId="4">
    <w:abstractNumId w:val="29"/>
  </w:num>
  <w:num w:numId="5">
    <w:abstractNumId w:val="9"/>
  </w:num>
  <w:num w:numId="6">
    <w:abstractNumId w:val="45"/>
  </w:num>
  <w:num w:numId="7">
    <w:abstractNumId w:val="53"/>
  </w:num>
  <w:num w:numId="8">
    <w:abstractNumId w:val="15"/>
  </w:num>
  <w:num w:numId="9">
    <w:abstractNumId w:val="21"/>
  </w:num>
  <w:num w:numId="10">
    <w:abstractNumId w:val="37"/>
  </w:num>
  <w:num w:numId="11">
    <w:abstractNumId w:val="16"/>
  </w:num>
  <w:num w:numId="12">
    <w:abstractNumId w:val="52"/>
  </w:num>
  <w:num w:numId="13">
    <w:abstractNumId w:val="49"/>
  </w:num>
  <w:num w:numId="14">
    <w:abstractNumId w:val="50"/>
  </w:num>
  <w:num w:numId="15">
    <w:abstractNumId w:val="3"/>
  </w:num>
  <w:num w:numId="16">
    <w:abstractNumId w:val="17"/>
  </w:num>
  <w:num w:numId="17">
    <w:abstractNumId w:val="58"/>
  </w:num>
  <w:num w:numId="18">
    <w:abstractNumId w:val="10"/>
  </w:num>
  <w:num w:numId="19">
    <w:abstractNumId w:val="36"/>
  </w:num>
  <w:num w:numId="20">
    <w:abstractNumId w:val="2"/>
  </w:num>
  <w:num w:numId="21">
    <w:abstractNumId w:val="51"/>
  </w:num>
  <w:num w:numId="22">
    <w:abstractNumId w:val="11"/>
  </w:num>
  <w:num w:numId="23">
    <w:abstractNumId w:val="24"/>
  </w:num>
  <w:num w:numId="24">
    <w:abstractNumId w:val="20"/>
  </w:num>
  <w:num w:numId="25">
    <w:abstractNumId w:val="31"/>
  </w:num>
  <w:num w:numId="26">
    <w:abstractNumId w:val="4"/>
  </w:num>
  <w:num w:numId="27">
    <w:abstractNumId w:val="1"/>
  </w:num>
  <w:num w:numId="28">
    <w:abstractNumId w:val="57"/>
  </w:num>
  <w:num w:numId="29">
    <w:abstractNumId w:val="43"/>
  </w:num>
  <w:num w:numId="30">
    <w:abstractNumId w:val="19"/>
  </w:num>
  <w:num w:numId="31">
    <w:abstractNumId w:val="35"/>
  </w:num>
  <w:num w:numId="32">
    <w:abstractNumId w:val="46"/>
  </w:num>
  <w:num w:numId="33">
    <w:abstractNumId w:val="39"/>
  </w:num>
  <w:num w:numId="34">
    <w:abstractNumId w:val="48"/>
  </w:num>
  <w:num w:numId="35">
    <w:abstractNumId w:val="8"/>
  </w:num>
  <w:num w:numId="36">
    <w:abstractNumId w:val="26"/>
  </w:num>
  <w:num w:numId="37">
    <w:abstractNumId w:val="7"/>
  </w:num>
  <w:num w:numId="38">
    <w:abstractNumId w:val="6"/>
  </w:num>
  <w:num w:numId="39">
    <w:abstractNumId w:val="56"/>
  </w:num>
  <w:num w:numId="40">
    <w:abstractNumId w:val="23"/>
  </w:num>
  <w:num w:numId="41">
    <w:abstractNumId w:val="44"/>
  </w:num>
  <w:num w:numId="42">
    <w:abstractNumId w:val="33"/>
  </w:num>
  <w:num w:numId="43">
    <w:abstractNumId w:val="14"/>
  </w:num>
  <w:num w:numId="44">
    <w:abstractNumId w:val="22"/>
  </w:num>
  <w:num w:numId="45">
    <w:abstractNumId w:val="47"/>
  </w:num>
  <w:num w:numId="46">
    <w:abstractNumId w:val="13"/>
  </w:num>
  <w:num w:numId="47">
    <w:abstractNumId w:val="25"/>
  </w:num>
  <w:num w:numId="48">
    <w:abstractNumId w:val="28"/>
  </w:num>
  <w:num w:numId="49">
    <w:abstractNumId w:val="54"/>
  </w:num>
  <w:num w:numId="50">
    <w:abstractNumId w:val="0"/>
  </w:num>
  <w:num w:numId="51">
    <w:abstractNumId w:val="55"/>
  </w:num>
  <w:num w:numId="52">
    <w:abstractNumId w:val="32"/>
  </w:num>
  <w:num w:numId="53">
    <w:abstractNumId w:val="38"/>
  </w:num>
  <w:num w:numId="54">
    <w:abstractNumId w:val="41"/>
  </w:num>
  <w:num w:numId="55">
    <w:abstractNumId w:val="12"/>
  </w:num>
  <w:num w:numId="56">
    <w:abstractNumId w:val="42"/>
  </w:num>
  <w:num w:numId="57">
    <w:abstractNumId w:val="18"/>
  </w:num>
  <w:num w:numId="58">
    <w:abstractNumId w:val="30"/>
  </w:num>
  <w:num w:numId="59">
    <w:abstractNumId w:val="4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zMTUzMLYwMjUwszBR0lEKTi0uzszPAykwrAUAagwARiwAAAA="/>
  </w:docVars>
  <w:rsids>
    <w:rsidRoot w:val="00742410"/>
    <w:rsid w:val="00000C82"/>
    <w:rsid w:val="00001FC9"/>
    <w:rsid w:val="00002E1E"/>
    <w:rsid w:val="0000417A"/>
    <w:rsid w:val="00004645"/>
    <w:rsid w:val="000047E7"/>
    <w:rsid w:val="00004FCE"/>
    <w:rsid w:val="00005AFE"/>
    <w:rsid w:val="0000762B"/>
    <w:rsid w:val="00007CBF"/>
    <w:rsid w:val="000118D1"/>
    <w:rsid w:val="00011D8A"/>
    <w:rsid w:val="00012DE1"/>
    <w:rsid w:val="00012F00"/>
    <w:rsid w:val="00013AE0"/>
    <w:rsid w:val="00013C67"/>
    <w:rsid w:val="000142B5"/>
    <w:rsid w:val="000207F1"/>
    <w:rsid w:val="00020D8A"/>
    <w:rsid w:val="00020E95"/>
    <w:rsid w:val="00023229"/>
    <w:rsid w:val="0002335F"/>
    <w:rsid w:val="00023B28"/>
    <w:rsid w:val="00023D5D"/>
    <w:rsid w:val="000263E7"/>
    <w:rsid w:val="000277B5"/>
    <w:rsid w:val="00027B11"/>
    <w:rsid w:val="000309DF"/>
    <w:rsid w:val="00031842"/>
    <w:rsid w:val="00031DDC"/>
    <w:rsid w:val="00031F63"/>
    <w:rsid w:val="00032C11"/>
    <w:rsid w:val="0003319D"/>
    <w:rsid w:val="000348DD"/>
    <w:rsid w:val="000351D6"/>
    <w:rsid w:val="00035295"/>
    <w:rsid w:val="00035F4F"/>
    <w:rsid w:val="00037B1A"/>
    <w:rsid w:val="00044B26"/>
    <w:rsid w:val="00045F36"/>
    <w:rsid w:val="000461E7"/>
    <w:rsid w:val="00047500"/>
    <w:rsid w:val="000500C0"/>
    <w:rsid w:val="00050A63"/>
    <w:rsid w:val="00051CB4"/>
    <w:rsid w:val="0005225B"/>
    <w:rsid w:val="00052350"/>
    <w:rsid w:val="0005343D"/>
    <w:rsid w:val="00053497"/>
    <w:rsid w:val="00055A31"/>
    <w:rsid w:val="00055DDC"/>
    <w:rsid w:val="00057458"/>
    <w:rsid w:val="000574FF"/>
    <w:rsid w:val="000605BA"/>
    <w:rsid w:val="00065FBF"/>
    <w:rsid w:val="00066311"/>
    <w:rsid w:val="00066FD5"/>
    <w:rsid w:val="00067E56"/>
    <w:rsid w:val="00067E61"/>
    <w:rsid w:val="0007302B"/>
    <w:rsid w:val="00073B0A"/>
    <w:rsid w:val="00074AB6"/>
    <w:rsid w:val="000755BB"/>
    <w:rsid w:val="000759E4"/>
    <w:rsid w:val="00075E13"/>
    <w:rsid w:val="000772B1"/>
    <w:rsid w:val="00077664"/>
    <w:rsid w:val="00080058"/>
    <w:rsid w:val="00081066"/>
    <w:rsid w:val="0008222C"/>
    <w:rsid w:val="000824AE"/>
    <w:rsid w:val="0008337F"/>
    <w:rsid w:val="0008369F"/>
    <w:rsid w:val="00090044"/>
    <w:rsid w:val="0009120E"/>
    <w:rsid w:val="00093E0B"/>
    <w:rsid w:val="000940E8"/>
    <w:rsid w:val="0009537B"/>
    <w:rsid w:val="000A0CD9"/>
    <w:rsid w:val="000A2AFA"/>
    <w:rsid w:val="000A2D63"/>
    <w:rsid w:val="000A4009"/>
    <w:rsid w:val="000A4676"/>
    <w:rsid w:val="000A49B8"/>
    <w:rsid w:val="000A5412"/>
    <w:rsid w:val="000A7A55"/>
    <w:rsid w:val="000A7DC3"/>
    <w:rsid w:val="000B0DEA"/>
    <w:rsid w:val="000B1963"/>
    <w:rsid w:val="000B2233"/>
    <w:rsid w:val="000B3C08"/>
    <w:rsid w:val="000B5311"/>
    <w:rsid w:val="000B5881"/>
    <w:rsid w:val="000B5BE1"/>
    <w:rsid w:val="000B5BEF"/>
    <w:rsid w:val="000B6040"/>
    <w:rsid w:val="000B6CAB"/>
    <w:rsid w:val="000C33C0"/>
    <w:rsid w:val="000C41E7"/>
    <w:rsid w:val="000C5AED"/>
    <w:rsid w:val="000D09B8"/>
    <w:rsid w:val="000D13C8"/>
    <w:rsid w:val="000D1D45"/>
    <w:rsid w:val="000D2238"/>
    <w:rsid w:val="000D3922"/>
    <w:rsid w:val="000D3BEC"/>
    <w:rsid w:val="000D72B9"/>
    <w:rsid w:val="000D737F"/>
    <w:rsid w:val="000E0696"/>
    <w:rsid w:val="000E15D6"/>
    <w:rsid w:val="000E16E3"/>
    <w:rsid w:val="000E1BA6"/>
    <w:rsid w:val="000E3267"/>
    <w:rsid w:val="000E35CB"/>
    <w:rsid w:val="000E4D90"/>
    <w:rsid w:val="000E56F1"/>
    <w:rsid w:val="000E675E"/>
    <w:rsid w:val="000E73F9"/>
    <w:rsid w:val="000F22C0"/>
    <w:rsid w:val="000F29FD"/>
    <w:rsid w:val="000F74AC"/>
    <w:rsid w:val="00100BD8"/>
    <w:rsid w:val="0010179E"/>
    <w:rsid w:val="00106126"/>
    <w:rsid w:val="001065C7"/>
    <w:rsid w:val="00106608"/>
    <w:rsid w:val="00106E71"/>
    <w:rsid w:val="00110398"/>
    <w:rsid w:val="001105FF"/>
    <w:rsid w:val="0011153A"/>
    <w:rsid w:val="001127E2"/>
    <w:rsid w:val="001160FC"/>
    <w:rsid w:val="0011692F"/>
    <w:rsid w:val="00116C9A"/>
    <w:rsid w:val="00120C84"/>
    <w:rsid w:val="00122E09"/>
    <w:rsid w:val="00123F03"/>
    <w:rsid w:val="00125008"/>
    <w:rsid w:val="0012665B"/>
    <w:rsid w:val="0012686B"/>
    <w:rsid w:val="00131491"/>
    <w:rsid w:val="001318B5"/>
    <w:rsid w:val="00131FE9"/>
    <w:rsid w:val="001331FB"/>
    <w:rsid w:val="00133B46"/>
    <w:rsid w:val="00134A43"/>
    <w:rsid w:val="00134E4F"/>
    <w:rsid w:val="001362BE"/>
    <w:rsid w:val="001367AD"/>
    <w:rsid w:val="0014035A"/>
    <w:rsid w:val="00141F7A"/>
    <w:rsid w:val="00142917"/>
    <w:rsid w:val="00143991"/>
    <w:rsid w:val="00145902"/>
    <w:rsid w:val="00147C89"/>
    <w:rsid w:val="00147EE3"/>
    <w:rsid w:val="00150379"/>
    <w:rsid w:val="00153656"/>
    <w:rsid w:val="00154F89"/>
    <w:rsid w:val="00155986"/>
    <w:rsid w:val="0016091A"/>
    <w:rsid w:val="00164661"/>
    <w:rsid w:val="00165964"/>
    <w:rsid w:val="00166766"/>
    <w:rsid w:val="00166C61"/>
    <w:rsid w:val="0016722C"/>
    <w:rsid w:val="001708D5"/>
    <w:rsid w:val="00171AC2"/>
    <w:rsid w:val="00172F4E"/>
    <w:rsid w:val="0017347E"/>
    <w:rsid w:val="001738BE"/>
    <w:rsid w:val="00173EF4"/>
    <w:rsid w:val="001749B2"/>
    <w:rsid w:val="00175E09"/>
    <w:rsid w:val="00176333"/>
    <w:rsid w:val="0018144B"/>
    <w:rsid w:val="00182F04"/>
    <w:rsid w:val="0018305D"/>
    <w:rsid w:val="0018321E"/>
    <w:rsid w:val="001845DF"/>
    <w:rsid w:val="001856D1"/>
    <w:rsid w:val="00185D08"/>
    <w:rsid w:val="00190785"/>
    <w:rsid w:val="00191481"/>
    <w:rsid w:val="001915B6"/>
    <w:rsid w:val="00192A87"/>
    <w:rsid w:val="00194A63"/>
    <w:rsid w:val="0019513C"/>
    <w:rsid w:val="001952E3"/>
    <w:rsid w:val="00195428"/>
    <w:rsid w:val="001961F6"/>
    <w:rsid w:val="001A0A0B"/>
    <w:rsid w:val="001A0AC7"/>
    <w:rsid w:val="001A3348"/>
    <w:rsid w:val="001A3939"/>
    <w:rsid w:val="001A3CCC"/>
    <w:rsid w:val="001B017C"/>
    <w:rsid w:val="001B1ACE"/>
    <w:rsid w:val="001B240B"/>
    <w:rsid w:val="001B4013"/>
    <w:rsid w:val="001B6A67"/>
    <w:rsid w:val="001C1E89"/>
    <w:rsid w:val="001C2719"/>
    <w:rsid w:val="001C3E7A"/>
    <w:rsid w:val="001C40DC"/>
    <w:rsid w:val="001C49E0"/>
    <w:rsid w:val="001C5296"/>
    <w:rsid w:val="001D193A"/>
    <w:rsid w:val="001D3939"/>
    <w:rsid w:val="001D418F"/>
    <w:rsid w:val="001D4FBE"/>
    <w:rsid w:val="001D51A8"/>
    <w:rsid w:val="001D5919"/>
    <w:rsid w:val="001D6A28"/>
    <w:rsid w:val="001D76EE"/>
    <w:rsid w:val="001D7C61"/>
    <w:rsid w:val="001E0D34"/>
    <w:rsid w:val="001E195F"/>
    <w:rsid w:val="001E4024"/>
    <w:rsid w:val="001E5E1E"/>
    <w:rsid w:val="001E5E2A"/>
    <w:rsid w:val="001E6287"/>
    <w:rsid w:val="001F0458"/>
    <w:rsid w:val="001F1ECB"/>
    <w:rsid w:val="001F2011"/>
    <w:rsid w:val="001F20BE"/>
    <w:rsid w:val="001F25E2"/>
    <w:rsid w:val="001F396A"/>
    <w:rsid w:val="001F7088"/>
    <w:rsid w:val="001F746A"/>
    <w:rsid w:val="001F7C4D"/>
    <w:rsid w:val="00201359"/>
    <w:rsid w:val="00201B51"/>
    <w:rsid w:val="00203228"/>
    <w:rsid w:val="00203234"/>
    <w:rsid w:val="00205DF4"/>
    <w:rsid w:val="00206873"/>
    <w:rsid w:val="002126A8"/>
    <w:rsid w:val="00213373"/>
    <w:rsid w:val="00217FAF"/>
    <w:rsid w:val="0022058D"/>
    <w:rsid w:val="00221EEC"/>
    <w:rsid w:val="00222ABD"/>
    <w:rsid w:val="002258EC"/>
    <w:rsid w:val="00227E97"/>
    <w:rsid w:val="00232B91"/>
    <w:rsid w:val="0023302D"/>
    <w:rsid w:val="00235259"/>
    <w:rsid w:val="00235710"/>
    <w:rsid w:val="0023584A"/>
    <w:rsid w:val="002360D4"/>
    <w:rsid w:val="0024139C"/>
    <w:rsid w:val="00241A58"/>
    <w:rsid w:val="00241AB6"/>
    <w:rsid w:val="00242B17"/>
    <w:rsid w:val="00242CFE"/>
    <w:rsid w:val="00243E3A"/>
    <w:rsid w:val="0024598C"/>
    <w:rsid w:val="002464B0"/>
    <w:rsid w:val="002477E2"/>
    <w:rsid w:val="002517E1"/>
    <w:rsid w:val="00251BD4"/>
    <w:rsid w:val="00253095"/>
    <w:rsid w:val="00253668"/>
    <w:rsid w:val="002539A9"/>
    <w:rsid w:val="00253F1F"/>
    <w:rsid w:val="002540FC"/>
    <w:rsid w:val="00254AC5"/>
    <w:rsid w:val="00256711"/>
    <w:rsid w:val="0026105E"/>
    <w:rsid w:val="00262D55"/>
    <w:rsid w:val="00262F10"/>
    <w:rsid w:val="002665D9"/>
    <w:rsid w:val="00266772"/>
    <w:rsid w:val="00267F08"/>
    <w:rsid w:val="00271464"/>
    <w:rsid w:val="00271D69"/>
    <w:rsid w:val="00272B54"/>
    <w:rsid w:val="00273A9F"/>
    <w:rsid w:val="00273C71"/>
    <w:rsid w:val="0027485D"/>
    <w:rsid w:val="00274A94"/>
    <w:rsid w:val="0028011B"/>
    <w:rsid w:val="0028076D"/>
    <w:rsid w:val="00280CBF"/>
    <w:rsid w:val="00280D75"/>
    <w:rsid w:val="002819CB"/>
    <w:rsid w:val="00281E25"/>
    <w:rsid w:val="002823EA"/>
    <w:rsid w:val="002826BB"/>
    <w:rsid w:val="00282985"/>
    <w:rsid w:val="002844E6"/>
    <w:rsid w:val="00285BF9"/>
    <w:rsid w:val="00286B5F"/>
    <w:rsid w:val="00286BFD"/>
    <w:rsid w:val="00287494"/>
    <w:rsid w:val="00287ED7"/>
    <w:rsid w:val="00287F0F"/>
    <w:rsid w:val="002918D5"/>
    <w:rsid w:val="00291D90"/>
    <w:rsid w:val="002933F5"/>
    <w:rsid w:val="002966C0"/>
    <w:rsid w:val="002A0338"/>
    <w:rsid w:val="002A1052"/>
    <w:rsid w:val="002A13B1"/>
    <w:rsid w:val="002A247E"/>
    <w:rsid w:val="002A35D8"/>
    <w:rsid w:val="002A4082"/>
    <w:rsid w:val="002A40CD"/>
    <w:rsid w:val="002A4A13"/>
    <w:rsid w:val="002A4D0B"/>
    <w:rsid w:val="002A4F40"/>
    <w:rsid w:val="002A7890"/>
    <w:rsid w:val="002B02C0"/>
    <w:rsid w:val="002B0A8D"/>
    <w:rsid w:val="002B28F4"/>
    <w:rsid w:val="002B4D7B"/>
    <w:rsid w:val="002B60C1"/>
    <w:rsid w:val="002B6246"/>
    <w:rsid w:val="002B6338"/>
    <w:rsid w:val="002B7619"/>
    <w:rsid w:val="002C0D8A"/>
    <w:rsid w:val="002C0DBC"/>
    <w:rsid w:val="002C22C7"/>
    <w:rsid w:val="002C36B1"/>
    <w:rsid w:val="002C3777"/>
    <w:rsid w:val="002C448A"/>
    <w:rsid w:val="002C4846"/>
    <w:rsid w:val="002C718C"/>
    <w:rsid w:val="002D1C33"/>
    <w:rsid w:val="002D2223"/>
    <w:rsid w:val="002D23B8"/>
    <w:rsid w:val="002D2467"/>
    <w:rsid w:val="002D2564"/>
    <w:rsid w:val="002D318E"/>
    <w:rsid w:val="002D60C7"/>
    <w:rsid w:val="002D64AE"/>
    <w:rsid w:val="002D6858"/>
    <w:rsid w:val="002D73CD"/>
    <w:rsid w:val="002D768D"/>
    <w:rsid w:val="002E033E"/>
    <w:rsid w:val="002E732B"/>
    <w:rsid w:val="002F12DA"/>
    <w:rsid w:val="002F393B"/>
    <w:rsid w:val="002F68BB"/>
    <w:rsid w:val="00301D8C"/>
    <w:rsid w:val="00303E89"/>
    <w:rsid w:val="003053E8"/>
    <w:rsid w:val="00305606"/>
    <w:rsid w:val="00305CC5"/>
    <w:rsid w:val="00306A1A"/>
    <w:rsid w:val="00306A39"/>
    <w:rsid w:val="00311D10"/>
    <w:rsid w:val="0031282E"/>
    <w:rsid w:val="00313331"/>
    <w:rsid w:val="00313BD2"/>
    <w:rsid w:val="003168E1"/>
    <w:rsid w:val="00317207"/>
    <w:rsid w:val="00317B6C"/>
    <w:rsid w:val="00322643"/>
    <w:rsid w:val="003238B5"/>
    <w:rsid w:val="00324212"/>
    <w:rsid w:val="00324625"/>
    <w:rsid w:val="00325602"/>
    <w:rsid w:val="00326195"/>
    <w:rsid w:val="00326691"/>
    <w:rsid w:val="00326E6F"/>
    <w:rsid w:val="0032784F"/>
    <w:rsid w:val="00330B5A"/>
    <w:rsid w:val="00330BD5"/>
    <w:rsid w:val="00331279"/>
    <w:rsid w:val="00331C5F"/>
    <w:rsid w:val="00331DC7"/>
    <w:rsid w:val="00332636"/>
    <w:rsid w:val="00334297"/>
    <w:rsid w:val="00337FE2"/>
    <w:rsid w:val="003406EF"/>
    <w:rsid w:val="00340C10"/>
    <w:rsid w:val="003411A0"/>
    <w:rsid w:val="00341367"/>
    <w:rsid w:val="00342E82"/>
    <w:rsid w:val="003458E2"/>
    <w:rsid w:val="0034724C"/>
    <w:rsid w:val="00350AFC"/>
    <w:rsid w:val="00351916"/>
    <w:rsid w:val="00351FCA"/>
    <w:rsid w:val="00352B3A"/>
    <w:rsid w:val="00353260"/>
    <w:rsid w:val="00354831"/>
    <w:rsid w:val="00354A0E"/>
    <w:rsid w:val="00354EE4"/>
    <w:rsid w:val="00355091"/>
    <w:rsid w:val="00357A23"/>
    <w:rsid w:val="00360533"/>
    <w:rsid w:val="003608CC"/>
    <w:rsid w:val="00361EE7"/>
    <w:rsid w:val="0036372C"/>
    <w:rsid w:val="00363D49"/>
    <w:rsid w:val="00364105"/>
    <w:rsid w:val="003649BE"/>
    <w:rsid w:val="00364BDF"/>
    <w:rsid w:val="00365E4C"/>
    <w:rsid w:val="00370512"/>
    <w:rsid w:val="00370B00"/>
    <w:rsid w:val="00371C8D"/>
    <w:rsid w:val="00372102"/>
    <w:rsid w:val="00372827"/>
    <w:rsid w:val="003739B2"/>
    <w:rsid w:val="00375E69"/>
    <w:rsid w:val="003764B1"/>
    <w:rsid w:val="00377B9B"/>
    <w:rsid w:val="003815A4"/>
    <w:rsid w:val="00383850"/>
    <w:rsid w:val="00383ED2"/>
    <w:rsid w:val="00385300"/>
    <w:rsid w:val="00386103"/>
    <w:rsid w:val="0038657F"/>
    <w:rsid w:val="00387572"/>
    <w:rsid w:val="0038793E"/>
    <w:rsid w:val="003903A9"/>
    <w:rsid w:val="003904D8"/>
    <w:rsid w:val="0039128E"/>
    <w:rsid w:val="0039403D"/>
    <w:rsid w:val="00394970"/>
    <w:rsid w:val="003973A8"/>
    <w:rsid w:val="003A3F33"/>
    <w:rsid w:val="003A3F4E"/>
    <w:rsid w:val="003A50A8"/>
    <w:rsid w:val="003A64EF"/>
    <w:rsid w:val="003A739F"/>
    <w:rsid w:val="003A79D1"/>
    <w:rsid w:val="003B0B71"/>
    <w:rsid w:val="003B0B82"/>
    <w:rsid w:val="003B2012"/>
    <w:rsid w:val="003B2EE3"/>
    <w:rsid w:val="003B329E"/>
    <w:rsid w:val="003B58CA"/>
    <w:rsid w:val="003B65E7"/>
    <w:rsid w:val="003B67D5"/>
    <w:rsid w:val="003B7947"/>
    <w:rsid w:val="003B7B6C"/>
    <w:rsid w:val="003C00AE"/>
    <w:rsid w:val="003C0819"/>
    <w:rsid w:val="003C4654"/>
    <w:rsid w:val="003C5388"/>
    <w:rsid w:val="003D0F5B"/>
    <w:rsid w:val="003D0FD8"/>
    <w:rsid w:val="003D2195"/>
    <w:rsid w:val="003D43CE"/>
    <w:rsid w:val="003D57C8"/>
    <w:rsid w:val="003D7704"/>
    <w:rsid w:val="003E073F"/>
    <w:rsid w:val="003E0B2D"/>
    <w:rsid w:val="003E0BD4"/>
    <w:rsid w:val="003E12BE"/>
    <w:rsid w:val="003E142D"/>
    <w:rsid w:val="003E1FBE"/>
    <w:rsid w:val="003E31AC"/>
    <w:rsid w:val="003E3566"/>
    <w:rsid w:val="003E359A"/>
    <w:rsid w:val="003E3863"/>
    <w:rsid w:val="003E3CDF"/>
    <w:rsid w:val="003E51DC"/>
    <w:rsid w:val="003E6C3B"/>
    <w:rsid w:val="003E757D"/>
    <w:rsid w:val="003F2A6A"/>
    <w:rsid w:val="003F3293"/>
    <w:rsid w:val="003F3A30"/>
    <w:rsid w:val="003F4242"/>
    <w:rsid w:val="003F5AF3"/>
    <w:rsid w:val="003F7CC3"/>
    <w:rsid w:val="00400A86"/>
    <w:rsid w:val="00400B7F"/>
    <w:rsid w:val="0040155C"/>
    <w:rsid w:val="0040333A"/>
    <w:rsid w:val="00403E05"/>
    <w:rsid w:val="00404992"/>
    <w:rsid w:val="00404CB3"/>
    <w:rsid w:val="00405760"/>
    <w:rsid w:val="00406ADC"/>
    <w:rsid w:val="0040729C"/>
    <w:rsid w:val="004077D5"/>
    <w:rsid w:val="00407A5D"/>
    <w:rsid w:val="0041002C"/>
    <w:rsid w:val="00411146"/>
    <w:rsid w:val="00411520"/>
    <w:rsid w:val="00412EBD"/>
    <w:rsid w:val="00413DF5"/>
    <w:rsid w:val="00414C5A"/>
    <w:rsid w:val="0041606E"/>
    <w:rsid w:val="004160EA"/>
    <w:rsid w:val="00416613"/>
    <w:rsid w:val="00416A89"/>
    <w:rsid w:val="00417360"/>
    <w:rsid w:val="00417412"/>
    <w:rsid w:val="004205FE"/>
    <w:rsid w:val="00421AD5"/>
    <w:rsid w:val="004248E7"/>
    <w:rsid w:val="00427F8C"/>
    <w:rsid w:val="00431BBB"/>
    <w:rsid w:val="00432258"/>
    <w:rsid w:val="004324CB"/>
    <w:rsid w:val="004374DD"/>
    <w:rsid w:val="00437574"/>
    <w:rsid w:val="00437D48"/>
    <w:rsid w:val="00446101"/>
    <w:rsid w:val="00446D76"/>
    <w:rsid w:val="00453B77"/>
    <w:rsid w:val="004546B2"/>
    <w:rsid w:val="00454986"/>
    <w:rsid w:val="00455DA0"/>
    <w:rsid w:val="00456179"/>
    <w:rsid w:val="00456454"/>
    <w:rsid w:val="004576E8"/>
    <w:rsid w:val="004602F6"/>
    <w:rsid w:val="00460ACD"/>
    <w:rsid w:val="004614B8"/>
    <w:rsid w:val="00461D0F"/>
    <w:rsid w:val="00462AAE"/>
    <w:rsid w:val="00464344"/>
    <w:rsid w:val="004652F2"/>
    <w:rsid w:val="0046590E"/>
    <w:rsid w:val="0046797B"/>
    <w:rsid w:val="00471A08"/>
    <w:rsid w:val="0047257D"/>
    <w:rsid w:val="004729CF"/>
    <w:rsid w:val="00473569"/>
    <w:rsid w:val="0047471D"/>
    <w:rsid w:val="00474BAA"/>
    <w:rsid w:val="00475B26"/>
    <w:rsid w:val="004763CD"/>
    <w:rsid w:val="004774DE"/>
    <w:rsid w:val="00482EB6"/>
    <w:rsid w:val="0048433B"/>
    <w:rsid w:val="004847CE"/>
    <w:rsid w:val="00484FCF"/>
    <w:rsid w:val="00486151"/>
    <w:rsid w:val="00486925"/>
    <w:rsid w:val="0049075B"/>
    <w:rsid w:val="00492D7E"/>
    <w:rsid w:val="00493B5E"/>
    <w:rsid w:val="004947F0"/>
    <w:rsid w:val="00495B80"/>
    <w:rsid w:val="00495CBE"/>
    <w:rsid w:val="00495FF0"/>
    <w:rsid w:val="004A1CC9"/>
    <w:rsid w:val="004A1CE1"/>
    <w:rsid w:val="004A1F40"/>
    <w:rsid w:val="004A2B66"/>
    <w:rsid w:val="004A3347"/>
    <w:rsid w:val="004A4F45"/>
    <w:rsid w:val="004A53A7"/>
    <w:rsid w:val="004A5555"/>
    <w:rsid w:val="004A6BF8"/>
    <w:rsid w:val="004A6C30"/>
    <w:rsid w:val="004A7629"/>
    <w:rsid w:val="004A7638"/>
    <w:rsid w:val="004A7CFC"/>
    <w:rsid w:val="004A7D15"/>
    <w:rsid w:val="004B0770"/>
    <w:rsid w:val="004B0D1F"/>
    <w:rsid w:val="004B16CF"/>
    <w:rsid w:val="004B1942"/>
    <w:rsid w:val="004B2DD8"/>
    <w:rsid w:val="004B3D95"/>
    <w:rsid w:val="004B493A"/>
    <w:rsid w:val="004B4C29"/>
    <w:rsid w:val="004B5B04"/>
    <w:rsid w:val="004B60D4"/>
    <w:rsid w:val="004B67C2"/>
    <w:rsid w:val="004B695B"/>
    <w:rsid w:val="004C0444"/>
    <w:rsid w:val="004C0C65"/>
    <w:rsid w:val="004C1917"/>
    <w:rsid w:val="004C31CA"/>
    <w:rsid w:val="004C4E38"/>
    <w:rsid w:val="004C5225"/>
    <w:rsid w:val="004C58AE"/>
    <w:rsid w:val="004C58F2"/>
    <w:rsid w:val="004C594D"/>
    <w:rsid w:val="004C6A73"/>
    <w:rsid w:val="004C6B92"/>
    <w:rsid w:val="004D0CA5"/>
    <w:rsid w:val="004D124C"/>
    <w:rsid w:val="004D14AC"/>
    <w:rsid w:val="004D1C02"/>
    <w:rsid w:val="004D22CB"/>
    <w:rsid w:val="004D307F"/>
    <w:rsid w:val="004D495C"/>
    <w:rsid w:val="004E1091"/>
    <w:rsid w:val="004E18CB"/>
    <w:rsid w:val="004E2521"/>
    <w:rsid w:val="004E3B62"/>
    <w:rsid w:val="004E50B0"/>
    <w:rsid w:val="004E5640"/>
    <w:rsid w:val="004E661B"/>
    <w:rsid w:val="004E7EDB"/>
    <w:rsid w:val="004F3B3A"/>
    <w:rsid w:val="004F3F56"/>
    <w:rsid w:val="004F4434"/>
    <w:rsid w:val="004F4642"/>
    <w:rsid w:val="004F4D3C"/>
    <w:rsid w:val="004F5323"/>
    <w:rsid w:val="00503275"/>
    <w:rsid w:val="0050342A"/>
    <w:rsid w:val="00503E84"/>
    <w:rsid w:val="00504030"/>
    <w:rsid w:val="00505472"/>
    <w:rsid w:val="005062DE"/>
    <w:rsid w:val="00510016"/>
    <w:rsid w:val="005152FA"/>
    <w:rsid w:val="005155C0"/>
    <w:rsid w:val="00516696"/>
    <w:rsid w:val="00520896"/>
    <w:rsid w:val="00520BD1"/>
    <w:rsid w:val="005227F0"/>
    <w:rsid w:val="0052298C"/>
    <w:rsid w:val="005229E1"/>
    <w:rsid w:val="00523345"/>
    <w:rsid w:val="00523D72"/>
    <w:rsid w:val="005240AA"/>
    <w:rsid w:val="00526697"/>
    <w:rsid w:val="00531130"/>
    <w:rsid w:val="00533E6A"/>
    <w:rsid w:val="00534AE5"/>
    <w:rsid w:val="00534CEF"/>
    <w:rsid w:val="00535D9A"/>
    <w:rsid w:val="0053631D"/>
    <w:rsid w:val="00536658"/>
    <w:rsid w:val="0053708B"/>
    <w:rsid w:val="0053753C"/>
    <w:rsid w:val="005405A1"/>
    <w:rsid w:val="00540CE1"/>
    <w:rsid w:val="005415B6"/>
    <w:rsid w:val="00541D84"/>
    <w:rsid w:val="0054275E"/>
    <w:rsid w:val="00544A15"/>
    <w:rsid w:val="005504D2"/>
    <w:rsid w:val="00551024"/>
    <w:rsid w:val="00551953"/>
    <w:rsid w:val="005519BC"/>
    <w:rsid w:val="005531C1"/>
    <w:rsid w:val="0055456A"/>
    <w:rsid w:val="0055607D"/>
    <w:rsid w:val="00556A3D"/>
    <w:rsid w:val="005573BD"/>
    <w:rsid w:val="005601C7"/>
    <w:rsid w:val="00561683"/>
    <w:rsid w:val="005618DB"/>
    <w:rsid w:val="00562414"/>
    <w:rsid w:val="0056444B"/>
    <w:rsid w:val="00564491"/>
    <w:rsid w:val="00564E5D"/>
    <w:rsid w:val="00564ED2"/>
    <w:rsid w:val="0056523D"/>
    <w:rsid w:val="00565F12"/>
    <w:rsid w:val="00573E23"/>
    <w:rsid w:val="00575108"/>
    <w:rsid w:val="00576C97"/>
    <w:rsid w:val="00577810"/>
    <w:rsid w:val="005779DC"/>
    <w:rsid w:val="0058019C"/>
    <w:rsid w:val="0058293B"/>
    <w:rsid w:val="00582A01"/>
    <w:rsid w:val="005839D8"/>
    <w:rsid w:val="00585CFB"/>
    <w:rsid w:val="005922FF"/>
    <w:rsid w:val="00593112"/>
    <w:rsid w:val="005933A7"/>
    <w:rsid w:val="00595276"/>
    <w:rsid w:val="00595848"/>
    <w:rsid w:val="005972DA"/>
    <w:rsid w:val="005A2881"/>
    <w:rsid w:val="005A2912"/>
    <w:rsid w:val="005A364E"/>
    <w:rsid w:val="005A412F"/>
    <w:rsid w:val="005A590D"/>
    <w:rsid w:val="005A6ECF"/>
    <w:rsid w:val="005B281B"/>
    <w:rsid w:val="005B2A0E"/>
    <w:rsid w:val="005B325A"/>
    <w:rsid w:val="005B34B6"/>
    <w:rsid w:val="005B37CF"/>
    <w:rsid w:val="005B3CC0"/>
    <w:rsid w:val="005B3D5A"/>
    <w:rsid w:val="005C1D0E"/>
    <w:rsid w:val="005C33B5"/>
    <w:rsid w:val="005C3A61"/>
    <w:rsid w:val="005C486F"/>
    <w:rsid w:val="005C683F"/>
    <w:rsid w:val="005C6CAD"/>
    <w:rsid w:val="005D0776"/>
    <w:rsid w:val="005D096E"/>
    <w:rsid w:val="005D481E"/>
    <w:rsid w:val="005D50F8"/>
    <w:rsid w:val="005E1669"/>
    <w:rsid w:val="005E1AC5"/>
    <w:rsid w:val="005E1D81"/>
    <w:rsid w:val="005E279D"/>
    <w:rsid w:val="005E331E"/>
    <w:rsid w:val="005E3440"/>
    <w:rsid w:val="005E47F9"/>
    <w:rsid w:val="005E657C"/>
    <w:rsid w:val="005E6735"/>
    <w:rsid w:val="005E7566"/>
    <w:rsid w:val="005F4260"/>
    <w:rsid w:val="005F4F2A"/>
    <w:rsid w:val="005F5F2F"/>
    <w:rsid w:val="005F689B"/>
    <w:rsid w:val="00602FD1"/>
    <w:rsid w:val="0060455D"/>
    <w:rsid w:val="00604B60"/>
    <w:rsid w:val="00605432"/>
    <w:rsid w:val="00606AC8"/>
    <w:rsid w:val="00606B8C"/>
    <w:rsid w:val="00606CAB"/>
    <w:rsid w:val="006104C1"/>
    <w:rsid w:val="00610B5C"/>
    <w:rsid w:val="00611F6E"/>
    <w:rsid w:val="00612DA6"/>
    <w:rsid w:val="00613B44"/>
    <w:rsid w:val="00613E99"/>
    <w:rsid w:val="00613F0B"/>
    <w:rsid w:val="00613F43"/>
    <w:rsid w:val="006163C3"/>
    <w:rsid w:val="00617B1F"/>
    <w:rsid w:val="0062075E"/>
    <w:rsid w:val="006234D0"/>
    <w:rsid w:val="0062357D"/>
    <w:rsid w:val="00623F39"/>
    <w:rsid w:val="00626701"/>
    <w:rsid w:val="00631432"/>
    <w:rsid w:val="0063159D"/>
    <w:rsid w:val="00631AC5"/>
    <w:rsid w:val="00633E5D"/>
    <w:rsid w:val="0063484F"/>
    <w:rsid w:val="006348E2"/>
    <w:rsid w:val="00637551"/>
    <w:rsid w:val="00637607"/>
    <w:rsid w:val="0063790F"/>
    <w:rsid w:val="0064110F"/>
    <w:rsid w:val="00641EFD"/>
    <w:rsid w:val="0064308A"/>
    <w:rsid w:val="00643F0D"/>
    <w:rsid w:val="00644CA9"/>
    <w:rsid w:val="00645BB5"/>
    <w:rsid w:val="006476BD"/>
    <w:rsid w:val="00647935"/>
    <w:rsid w:val="00651068"/>
    <w:rsid w:val="00651167"/>
    <w:rsid w:val="00651D00"/>
    <w:rsid w:val="00653B07"/>
    <w:rsid w:val="0065427D"/>
    <w:rsid w:val="006549AB"/>
    <w:rsid w:val="006565A2"/>
    <w:rsid w:val="006601F9"/>
    <w:rsid w:val="00660EA4"/>
    <w:rsid w:val="00664E43"/>
    <w:rsid w:val="0066509C"/>
    <w:rsid w:val="00665B3D"/>
    <w:rsid w:val="00665D7E"/>
    <w:rsid w:val="006701DF"/>
    <w:rsid w:val="006710D1"/>
    <w:rsid w:val="00674074"/>
    <w:rsid w:val="00674E42"/>
    <w:rsid w:val="00675F01"/>
    <w:rsid w:val="006800B9"/>
    <w:rsid w:val="0068032E"/>
    <w:rsid w:val="006809E0"/>
    <w:rsid w:val="006841E4"/>
    <w:rsid w:val="00684AFA"/>
    <w:rsid w:val="00684B10"/>
    <w:rsid w:val="0068559F"/>
    <w:rsid w:val="00686100"/>
    <w:rsid w:val="006871E7"/>
    <w:rsid w:val="00687546"/>
    <w:rsid w:val="00687D9F"/>
    <w:rsid w:val="0069313D"/>
    <w:rsid w:val="0069330A"/>
    <w:rsid w:val="00694BB0"/>
    <w:rsid w:val="00695B94"/>
    <w:rsid w:val="00696EF5"/>
    <w:rsid w:val="006A0359"/>
    <w:rsid w:val="006A046A"/>
    <w:rsid w:val="006A148F"/>
    <w:rsid w:val="006A4229"/>
    <w:rsid w:val="006A4C51"/>
    <w:rsid w:val="006A6450"/>
    <w:rsid w:val="006B0019"/>
    <w:rsid w:val="006B0641"/>
    <w:rsid w:val="006B085E"/>
    <w:rsid w:val="006B2CA0"/>
    <w:rsid w:val="006B2DB7"/>
    <w:rsid w:val="006B2EDA"/>
    <w:rsid w:val="006B3CC2"/>
    <w:rsid w:val="006B6A35"/>
    <w:rsid w:val="006B6C87"/>
    <w:rsid w:val="006B731C"/>
    <w:rsid w:val="006C150D"/>
    <w:rsid w:val="006C159E"/>
    <w:rsid w:val="006C4665"/>
    <w:rsid w:val="006C514E"/>
    <w:rsid w:val="006C5C4E"/>
    <w:rsid w:val="006C7046"/>
    <w:rsid w:val="006C727C"/>
    <w:rsid w:val="006C78BB"/>
    <w:rsid w:val="006D0AD6"/>
    <w:rsid w:val="006D0E9C"/>
    <w:rsid w:val="006D266F"/>
    <w:rsid w:val="006D3E2F"/>
    <w:rsid w:val="006D5765"/>
    <w:rsid w:val="006D7B55"/>
    <w:rsid w:val="006E04EA"/>
    <w:rsid w:val="006E0F9B"/>
    <w:rsid w:val="006E1AD9"/>
    <w:rsid w:val="006E38DE"/>
    <w:rsid w:val="006E77EE"/>
    <w:rsid w:val="006E7CF2"/>
    <w:rsid w:val="006F01C7"/>
    <w:rsid w:val="006F06CB"/>
    <w:rsid w:val="006F09EC"/>
    <w:rsid w:val="006F20D8"/>
    <w:rsid w:val="006F268B"/>
    <w:rsid w:val="006F2E15"/>
    <w:rsid w:val="006F3801"/>
    <w:rsid w:val="006F491D"/>
    <w:rsid w:val="006F5D04"/>
    <w:rsid w:val="006F65A6"/>
    <w:rsid w:val="006F6B0B"/>
    <w:rsid w:val="007016D7"/>
    <w:rsid w:val="0070226E"/>
    <w:rsid w:val="0070274B"/>
    <w:rsid w:val="00704C2F"/>
    <w:rsid w:val="00704D94"/>
    <w:rsid w:val="00705B30"/>
    <w:rsid w:val="00706FE5"/>
    <w:rsid w:val="007079C3"/>
    <w:rsid w:val="007110B9"/>
    <w:rsid w:val="007114C8"/>
    <w:rsid w:val="00711A36"/>
    <w:rsid w:val="00713590"/>
    <w:rsid w:val="00713BD5"/>
    <w:rsid w:val="00713F21"/>
    <w:rsid w:val="00714669"/>
    <w:rsid w:val="0071533F"/>
    <w:rsid w:val="007162F3"/>
    <w:rsid w:val="00716377"/>
    <w:rsid w:val="0071751C"/>
    <w:rsid w:val="007203B9"/>
    <w:rsid w:val="00720FBA"/>
    <w:rsid w:val="00722BE0"/>
    <w:rsid w:val="00723304"/>
    <w:rsid w:val="0072336B"/>
    <w:rsid w:val="007238E3"/>
    <w:rsid w:val="00723B45"/>
    <w:rsid w:val="00723B72"/>
    <w:rsid w:val="0072435A"/>
    <w:rsid w:val="00725CF1"/>
    <w:rsid w:val="0072653F"/>
    <w:rsid w:val="00727C49"/>
    <w:rsid w:val="00727DFE"/>
    <w:rsid w:val="00731941"/>
    <w:rsid w:val="007320F1"/>
    <w:rsid w:val="00733AE4"/>
    <w:rsid w:val="00733F7F"/>
    <w:rsid w:val="00734C13"/>
    <w:rsid w:val="00734D87"/>
    <w:rsid w:val="007360E7"/>
    <w:rsid w:val="007361CE"/>
    <w:rsid w:val="007372CC"/>
    <w:rsid w:val="0074029F"/>
    <w:rsid w:val="0074074E"/>
    <w:rsid w:val="00741804"/>
    <w:rsid w:val="00741E1B"/>
    <w:rsid w:val="00742410"/>
    <w:rsid w:val="007424D5"/>
    <w:rsid w:val="00743961"/>
    <w:rsid w:val="00746282"/>
    <w:rsid w:val="007463F6"/>
    <w:rsid w:val="0074688C"/>
    <w:rsid w:val="00746CBB"/>
    <w:rsid w:val="00746F5D"/>
    <w:rsid w:val="0075169A"/>
    <w:rsid w:val="00751919"/>
    <w:rsid w:val="0075407A"/>
    <w:rsid w:val="007540B7"/>
    <w:rsid w:val="00756B58"/>
    <w:rsid w:val="00756CFE"/>
    <w:rsid w:val="007572D0"/>
    <w:rsid w:val="0076057F"/>
    <w:rsid w:val="00761B58"/>
    <w:rsid w:val="00764834"/>
    <w:rsid w:val="007714B0"/>
    <w:rsid w:val="00773949"/>
    <w:rsid w:val="00773DB6"/>
    <w:rsid w:val="00774079"/>
    <w:rsid w:val="00777293"/>
    <w:rsid w:val="00777D91"/>
    <w:rsid w:val="00777F35"/>
    <w:rsid w:val="00780B5F"/>
    <w:rsid w:val="0078207B"/>
    <w:rsid w:val="0078259C"/>
    <w:rsid w:val="00782676"/>
    <w:rsid w:val="0078272A"/>
    <w:rsid w:val="00782C41"/>
    <w:rsid w:val="00783467"/>
    <w:rsid w:val="00783C22"/>
    <w:rsid w:val="00784D0E"/>
    <w:rsid w:val="00785425"/>
    <w:rsid w:val="007859AA"/>
    <w:rsid w:val="00790426"/>
    <w:rsid w:val="007904B4"/>
    <w:rsid w:val="00792221"/>
    <w:rsid w:val="00793C2B"/>
    <w:rsid w:val="00794A9A"/>
    <w:rsid w:val="00794C27"/>
    <w:rsid w:val="007953C6"/>
    <w:rsid w:val="00795B44"/>
    <w:rsid w:val="00797240"/>
    <w:rsid w:val="00797907"/>
    <w:rsid w:val="007A0790"/>
    <w:rsid w:val="007A1B45"/>
    <w:rsid w:val="007A2127"/>
    <w:rsid w:val="007A534D"/>
    <w:rsid w:val="007B2498"/>
    <w:rsid w:val="007B5EE9"/>
    <w:rsid w:val="007B6820"/>
    <w:rsid w:val="007B7719"/>
    <w:rsid w:val="007B7F8A"/>
    <w:rsid w:val="007C0279"/>
    <w:rsid w:val="007C06BC"/>
    <w:rsid w:val="007C0CD6"/>
    <w:rsid w:val="007C1E74"/>
    <w:rsid w:val="007C2583"/>
    <w:rsid w:val="007C3669"/>
    <w:rsid w:val="007C4775"/>
    <w:rsid w:val="007D25CC"/>
    <w:rsid w:val="007D38D0"/>
    <w:rsid w:val="007D3A51"/>
    <w:rsid w:val="007D3E28"/>
    <w:rsid w:val="007D59BA"/>
    <w:rsid w:val="007D6D02"/>
    <w:rsid w:val="007E2B9E"/>
    <w:rsid w:val="007E2F73"/>
    <w:rsid w:val="007E3BCE"/>
    <w:rsid w:val="007E41F8"/>
    <w:rsid w:val="007E4B98"/>
    <w:rsid w:val="007E571B"/>
    <w:rsid w:val="007E7008"/>
    <w:rsid w:val="007E7185"/>
    <w:rsid w:val="007E760A"/>
    <w:rsid w:val="007F26CB"/>
    <w:rsid w:val="007F27C9"/>
    <w:rsid w:val="007F3BB8"/>
    <w:rsid w:val="007F418A"/>
    <w:rsid w:val="007F7331"/>
    <w:rsid w:val="007F7D22"/>
    <w:rsid w:val="00800952"/>
    <w:rsid w:val="008016C8"/>
    <w:rsid w:val="00801C26"/>
    <w:rsid w:val="008036AC"/>
    <w:rsid w:val="008048EC"/>
    <w:rsid w:val="008053EE"/>
    <w:rsid w:val="0080540D"/>
    <w:rsid w:val="008065F3"/>
    <w:rsid w:val="00810A77"/>
    <w:rsid w:val="00810D3E"/>
    <w:rsid w:val="008121B3"/>
    <w:rsid w:val="008123FD"/>
    <w:rsid w:val="00812667"/>
    <w:rsid w:val="008128DC"/>
    <w:rsid w:val="008138D7"/>
    <w:rsid w:val="00817271"/>
    <w:rsid w:val="008175F6"/>
    <w:rsid w:val="00817ADF"/>
    <w:rsid w:val="00817FB8"/>
    <w:rsid w:val="00821606"/>
    <w:rsid w:val="00821755"/>
    <w:rsid w:val="00821EE7"/>
    <w:rsid w:val="00824E44"/>
    <w:rsid w:val="00826AEA"/>
    <w:rsid w:val="00826C5A"/>
    <w:rsid w:val="0083019E"/>
    <w:rsid w:val="008306F7"/>
    <w:rsid w:val="00830B5C"/>
    <w:rsid w:val="008323ED"/>
    <w:rsid w:val="00832A11"/>
    <w:rsid w:val="00833111"/>
    <w:rsid w:val="00834ACB"/>
    <w:rsid w:val="0083627E"/>
    <w:rsid w:val="00840F12"/>
    <w:rsid w:val="00842C41"/>
    <w:rsid w:val="008462D8"/>
    <w:rsid w:val="00852291"/>
    <w:rsid w:val="00852AB5"/>
    <w:rsid w:val="00854033"/>
    <w:rsid w:val="008549ED"/>
    <w:rsid w:val="008571F2"/>
    <w:rsid w:val="008573A9"/>
    <w:rsid w:val="00860DE4"/>
    <w:rsid w:val="00861F62"/>
    <w:rsid w:val="00862F53"/>
    <w:rsid w:val="00864D4A"/>
    <w:rsid w:val="00865D70"/>
    <w:rsid w:val="00867B20"/>
    <w:rsid w:val="00867DFC"/>
    <w:rsid w:val="008711D6"/>
    <w:rsid w:val="0087435E"/>
    <w:rsid w:val="0087468B"/>
    <w:rsid w:val="0087486F"/>
    <w:rsid w:val="00874E51"/>
    <w:rsid w:val="00876D81"/>
    <w:rsid w:val="00877990"/>
    <w:rsid w:val="008801A9"/>
    <w:rsid w:val="008843D0"/>
    <w:rsid w:val="00890A89"/>
    <w:rsid w:val="00892BD2"/>
    <w:rsid w:val="0089427C"/>
    <w:rsid w:val="00894F7E"/>
    <w:rsid w:val="00897359"/>
    <w:rsid w:val="008978EE"/>
    <w:rsid w:val="00897B09"/>
    <w:rsid w:val="008A05E9"/>
    <w:rsid w:val="008A38FA"/>
    <w:rsid w:val="008A41DA"/>
    <w:rsid w:val="008A522A"/>
    <w:rsid w:val="008A5690"/>
    <w:rsid w:val="008A5E0A"/>
    <w:rsid w:val="008A69BE"/>
    <w:rsid w:val="008A6A3C"/>
    <w:rsid w:val="008A7E6B"/>
    <w:rsid w:val="008B02C6"/>
    <w:rsid w:val="008B25E5"/>
    <w:rsid w:val="008B3DB5"/>
    <w:rsid w:val="008B4532"/>
    <w:rsid w:val="008B5554"/>
    <w:rsid w:val="008B622D"/>
    <w:rsid w:val="008B6AFA"/>
    <w:rsid w:val="008B737C"/>
    <w:rsid w:val="008B7899"/>
    <w:rsid w:val="008C0C7D"/>
    <w:rsid w:val="008C41BA"/>
    <w:rsid w:val="008C4C24"/>
    <w:rsid w:val="008C68FF"/>
    <w:rsid w:val="008C6984"/>
    <w:rsid w:val="008C6D14"/>
    <w:rsid w:val="008C6FA9"/>
    <w:rsid w:val="008C7742"/>
    <w:rsid w:val="008D1166"/>
    <w:rsid w:val="008D2A08"/>
    <w:rsid w:val="008D343C"/>
    <w:rsid w:val="008D3CB2"/>
    <w:rsid w:val="008D4818"/>
    <w:rsid w:val="008D4B2E"/>
    <w:rsid w:val="008D5665"/>
    <w:rsid w:val="008D5FE0"/>
    <w:rsid w:val="008D6312"/>
    <w:rsid w:val="008E2E8A"/>
    <w:rsid w:val="008E30F8"/>
    <w:rsid w:val="008E370D"/>
    <w:rsid w:val="008E377E"/>
    <w:rsid w:val="008E4085"/>
    <w:rsid w:val="008E5383"/>
    <w:rsid w:val="008F09F6"/>
    <w:rsid w:val="008F14A5"/>
    <w:rsid w:val="008F1823"/>
    <w:rsid w:val="008F228E"/>
    <w:rsid w:val="008F2C3B"/>
    <w:rsid w:val="008F3838"/>
    <w:rsid w:val="008F5155"/>
    <w:rsid w:val="0090009F"/>
    <w:rsid w:val="0090121A"/>
    <w:rsid w:val="00901459"/>
    <w:rsid w:val="00904917"/>
    <w:rsid w:val="00904A2C"/>
    <w:rsid w:val="00905E06"/>
    <w:rsid w:val="00907C83"/>
    <w:rsid w:val="00910205"/>
    <w:rsid w:val="00910222"/>
    <w:rsid w:val="00910725"/>
    <w:rsid w:val="0091111D"/>
    <w:rsid w:val="00911F33"/>
    <w:rsid w:val="009140EC"/>
    <w:rsid w:val="00915CCA"/>
    <w:rsid w:val="00915EE9"/>
    <w:rsid w:val="00916D18"/>
    <w:rsid w:val="009172E2"/>
    <w:rsid w:val="00917488"/>
    <w:rsid w:val="0091785D"/>
    <w:rsid w:val="00920628"/>
    <w:rsid w:val="0092169C"/>
    <w:rsid w:val="009226DE"/>
    <w:rsid w:val="0092304A"/>
    <w:rsid w:val="00923788"/>
    <w:rsid w:val="00925233"/>
    <w:rsid w:val="00926901"/>
    <w:rsid w:val="00927411"/>
    <w:rsid w:val="00927936"/>
    <w:rsid w:val="00930413"/>
    <w:rsid w:val="00932DA6"/>
    <w:rsid w:val="009348E6"/>
    <w:rsid w:val="0093542C"/>
    <w:rsid w:val="00936ECC"/>
    <w:rsid w:val="00936EDE"/>
    <w:rsid w:val="009377C2"/>
    <w:rsid w:val="00937C5A"/>
    <w:rsid w:val="00940839"/>
    <w:rsid w:val="009409EE"/>
    <w:rsid w:val="00941A79"/>
    <w:rsid w:val="0094363A"/>
    <w:rsid w:val="009458DA"/>
    <w:rsid w:val="009472B5"/>
    <w:rsid w:val="0094739E"/>
    <w:rsid w:val="00947D7D"/>
    <w:rsid w:val="009514CB"/>
    <w:rsid w:val="00951B8A"/>
    <w:rsid w:val="00951FFC"/>
    <w:rsid w:val="00952019"/>
    <w:rsid w:val="0095354B"/>
    <w:rsid w:val="0095618A"/>
    <w:rsid w:val="00956701"/>
    <w:rsid w:val="0095738E"/>
    <w:rsid w:val="00960925"/>
    <w:rsid w:val="00960CAE"/>
    <w:rsid w:val="00961191"/>
    <w:rsid w:val="0096279B"/>
    <w:rsid w:val="00963476"/>
    <w:rsid w:val="00963597"/>
    <w:rsid w:val="00963E7F"/>
    <w:rsid w:val="00965608"/>
    <w:rsid w:val="00965A87"/>
    <w:rsid w:val="00965AAA"/>
    <w:rsid w:val="00966271"/>
    <w:rsid w:val="009666FF"/>
    <w:rsid w:val="00967314"/>
    <w:rsid w:val="00967D99"/>
    <w:rsid w:val="009723A2"/>
    <w:rsid w:val="00973FE7"/>
    <w:rsid w:val="0097454A"/>
    <w:rsid w:val="00975E3D"/>
    <w:rsid w:val="00976047"/>
    <w:rsid w:val="0097615F"/>
    <w:rsid w:val="0097644E"/>
    <w:rsid w:val="00976554"/>
    <w:rsid w:val="009765E0"/>
    <w:rsid w:val="0097670C"/>
    <w:rsid w:val="00977237"/>
    <w:rsid w:val="00977588"/>
    <w:rsid w:val="0098044F"/>
    <w:rsid w:val="00980708"/>
    <w:rsid w:val="00981339"/>
    <w:rsid w:val="009820BA"/>
    <w:rsid w:val="009821DB"/>
    <w:rsid w:val="009825A4"/>
    <w:rsid w:val="009833CD"/>
    <w:rsid w:val="009846F9"/>
    <w:rsid w:val="009863BD"/>
    <w:rsid w:val="009870CD"/>
    <w:rsid w:val="009871A3"/>
    <w:rsid w:val="00991F0E"/>
    <w:rsid w:val="009940B9"/>
    <w:rsid w:val="009968E6"/>
    <w:rsid w:val="00997C9E"/>
    <w:rsid w:val="009A14C9"/>
    <w:rsid w:val="009A1FA7"/>
    <w:rsid w:val="009A2866"/>
    <w:rsid w:val="009A3138"/>
    <w:rsid w:val="009A378C"/>
    <w:rsid w:val="009A37FE"/>
    <w:rsid w:val="009A4694"/>
    <w:rsid w:val="009A472A"/>
    <w:rsid w:val="009A51F6"/>
    <w:rsid w:val="009A7E67"/>
    <w:rsid w:val="009B006D"/>
    <w:rsid w:val="009B239D"/>
    <w:rsid w:val="009B32FA"/>
    <w:rsid w:val="009B5689"/>
    <w:rsid w:val="009B5D62"/>
    <w:rsid w:val="009B7C86"/>
    <w:rsid w:val="009C1503"/>
    <w:rsid w:val="009C1689"/>
    <w:rsid w:val="009C2000"/>
    <w:rsid w:val="009C3C71"/>
    <w:rsid w:val="009C403D"/>
    <w:rsid w:val="009C4A3D"/>
    <w:rsid w:val="009C5293"/>
    <w:rsid w:val="009C54D8"/>
    <w:rsid w:val="009C5BE1"/>
    <w:rsid w:val="009D086B"/>
    <w:rsid w:val="009D0DBC"/>
    <w:rsid w:val="009D1287"/>
    <w:rsid w:val="009D1DAA"/>
    <w:rsid w:val="009D252F"/>
    <w:rsid w:val="009D4723"/>
    <w:rsid w:val="009E12BF"/>
    <w:rsid w:val="009E1600"/>
    <w:rsid w:val="009E26CA"/>
    <w:rsid w:val="009E340F"/>
    <w:rsid w:val="009E3AFE"/>
    <w:rsid w:val="009E4868"/>
    <w:rsid w:val="009E64B2"/>
    <w:rsid w:val="009E7CA8"/>
    <w:rsid w:val="009F0DEA"/>
    <w:rsid w:val="009F1DE1"/>
    <w:rsid w:val="009F294F"/>
    <w:rsid w:val="009F4B6A"/>
    <w:rsid w:val="009F5162"/>
    <w:rsid w:val="009F641A"/>
    <w:rsid w:val="00A01EAB"/>
    <w:rsid w:val="00A03505"/>
    <w:rsid w:val="00A04702"/>
    <w:rsid w:val="00A04BAA"/>
    <w:rsid w:val="00A0696A"/>
    <w:rsid w:val="00A1019A"/>
    <w:rsid w:val="00A10D40"/>
    <w:rsid w:val="00A1472E"/>
    <w:rsid w:val="00A15FFB"/>
    <w:rsid w:val="00A1618E"/>
    <w:rsid w:val="00A17FAC"/>
    <w:rsid w:val="00A21727"/>
    <w:rsid w:val="00A219BE"/>
    <w:rsid w:val="00A21ABB"/>
    <w:rsid w:val="00A24C9E"/>
    <w:rsid w:val="00A2591A"/>
    <w:rsid w:val="00A26256"/>
    <w:rsid w:val="00A27047"/>
    <w:rsid w:val="00A277FD"/>
    <w:rsid w:val="00A31818"/>
    <w:rsid w:val="00A319F6"/>
    <w:rsid w:val="00A32FD8"/>
    <w:rsid w:val="00A339BB"/>
    <w:rsid w:val="00A34260"/>
    <w:rsid w:val="00A354D4"/>
    <w:rsid w:val="00A3593F"/>
    <w:rsid w:val="00A3626F"/>
    <w:rsid w:val="00A40120"/>
    <w:rsid w:val="00A40FC3"/>
    <w:rsid w:val="00A411A3"/>
    <w:rsid w:val="00A42FDC"/>
    <w:rsid w:val="00A432F8"/>
    <w:rsid w:val="00A43AA2"/>
    <w:rsid w:val="00A43F2B"/>
    <w:rsid w:val="00A44FD4"/>
    <w:rsid w:val="00A456E9"/>
    <w:rsid w:val="00A47879"/>
    <w:rsid w:val="00A50416"/>
    <w:rsid w:val="00A52176"/>
    <w:rsid w:val="00A5220E"/>
    <w:rsid w:val="00A52520"/>
    <w:rsid w:val="00A54CA3"/>
    <w:rsid w:val="00A57C87"/>
    <w:rsid w:val="00A605B1"/>
    <w:rsid w:val="00A61C72"/>
    <w:rsid w:val="00A62C6A"/>
    <w:rsid w:val="00A655BA"/>
    <w:rsid w:val="00A6637F"/>
    <w:rsid w:val="00A71D5D"/>
    <w:rsid w:val="00A7238F"/>
    <w:rsid w:val="00A7278C"/>
    <w:rsid w:val="00A72D97"/>
    <w:rsid w:val="00A7324A"/>
    <w:rsid w:val="00A73A83"/>
    <w:rsid w:val="00A73B6D"/>
    <w:rsid w:val="00A73F98"/>
    <w:rsid w:val="00A75F39"/>
    <w:rsid w:val="00A77B61"/>
    <w:rsid w:val="00A85744"/>
    <w:rsid w:val="00A864E7"/>
    <w:rsid w:val="00A872B8"/>
    <w:rsid w:val="00A90E86"/>
    <w:rsid w:val="00A911AD"/>
    <w:rsid w:val="00A918AA"/>
    <w:rsid w:val="00A923EA"/>
    <w:rsid w:val="00A93D3E"/>
    <w:rsid w:val="00A93E65"/>
    <w:rsid w:val="00A945E7"/>
    <w:rsid w:val="00A94D25"/>
    <w:rsid w:val="00AA0700"/>
    <w:rsid w:val="00AA2361"/>
    <w:rsid w:val="00AA2429"/>
    <w:rsid w:val="00AA2834"/>
    <w:rsid w:val="00AA2BC5"/>
    <w:rsid w:val="00AA2D32"/>
    <w:rsid w:val="00AA338D"/>
    <w:rsid w:val="00AA432D"/>
    <w:rsid w:val="00AA4675"/>
    <w:rsid w:val="00AA51C3"/>
    <w:rsid w:val="00AA5B00"/>
    <w:rsid w:val="00AB0381"/>
    <w:rsid w:val="00AB09D0"/>
    <w:rsid w:val="00AB3389"/>
    <w:rsid w:val="00AB497A"/>
    <w:rsid w:val="00AB5673"/>
    <w:rsid w:val="00AB7C9E"/>
    <w:rsid w:val="00AC0057"/>
    <w:rsid w:val="00AC1401"/>
    <w:rsid w:val="00AC26C6"/>
    <w:rsid w:val="00AC2BFE"/>
    <w:rsid w:val="00AC3EF6"/>
    <w:rsid w:val="00AC418D"/>
    <w:rsid w:val="00AC4613"/>
    <w:rsid w:val="00AC4DB3"/>
    <w:rsid w:val="00AC559F"/>
    <w:rsid w:val="00AC57EF"/>
    <w:rsid w:val="00AC68DA"/>
    <w:rsid w:val="00AC740E"/>
    <w:rsid w:val="00AC745D"/>
    <w:rsid w:val="00AD0D51"/>
    <w:rsid w:val="00AD1124"/>
    <w:rsid w:val="00AD11B1"/>
    <w:rsid w:val="00AD1E29"/>
    <w:rsid w:val="00AD2C89"/>
    <w:rsid w:val="00AD5062"/>
    <w:rsid w:val="00AD5AE8"/>
    <w:rsid w:val="00AE2A3C"/>
    <w:rsid w:val="00AE3529"/>
    <w:rsid w:val="00AE3CA5"/>
    <w:rsid w:val="00AE5F89"/>
    <w:rsid w:val="00AE65F6"/>
    <w:rsid w:val="00AE6D4C"/>
    <w:rsid w:val="00AE7859"/>
    <w:rsid w:val="00AE7EFD"/>
    <w:rsid w:val="00AF0CCD"/>
    <w:rsid w:val="00AF0D84"/>
    <w:rsid w:val="00AF15BA"/>
    <w:rsid w:val="00AF1FFC"/>
    <w:rsid w:val="00AF4664"/>
    <w:rsid w:val="00AF469D"/>
    <w:rsid w:val="00B00B5C"/>
    <w:rsid w:val="00B00F80"/>
    <w:rsid w:val="00B02D77"/>
    <w:rsid w:val="00B03BAF"/>
    <w:rsid w:val="00B04BB5"/>
    <w:rsid w:val="00B04C96"/>
    <w:rsid w:val="00B0783A"/>
    <w:rsid w:val="00B07E11"/>
    <w:rsid w:val="00B101C0"/>
    <w:rsid w:val="00B10CD4"/>
    <w:rsid w:val="00B10F3C"/>
    <w:rsid w:val="00B11DF3"/>
    <w:rsid w:val="00B1216C"/>
    <w:rsid w:val="00B127A0"/>
    <w:rsid w:val="00B13874"/>
    <w:rsid w:val="00B13BDE"/>
    <w:rsid w:val="00B14163"/>
    <w:rsid w:val="00B1423D"/>
    <w:rsid w:val="00B147BB"/>
    <w:rsid w:val="00B14F4B"/>
    <w:rsid w:val="00B161FB"/>
    <w:rsid w:val="00B16A30"/>
    <w:rsid w:val="00B16BDA"/>
    <w:rsid w:val="00B172D3"/>
    <w:rsid w:val="00B17CF0"/>
    <w:rsid w:val="00B217ED"/>
    <w:rsid w:val="00B21FA7"/>
    <w:rsid w:val="00B25103"/>
    <w:rsid w:val="00B26C40"/>
    <w:rsid w:val="00B27ABD"/>
    <w:rsid w:val="00B31A16"/>
    <w:rsid w:val="00B32075"/>
    <w:rsid w:val="00B33470"/>
    <w:rsid w:val="00B33A5B"/>
    <w:rsid w:val="00B3414C"/>
    <w:rsid w:val="00B3444D"/>
    <w:rsid w:val="00B36B10"/>
    <w:rsid w:val="00B37432"/>
    <w:rsid w:val="00B37521"/>
    <w:rsid w:val="00B3754D"/>
    <w:rsid w:val="00B4067B"/>
    <w:rsid w:val="00B40CEA"/>
    <w:rsid w:val="00B4110B"/>
    <w:rsid w:val="00B424CD"/>
    <w:rsid w:val="00B4294D"/>
    <w:rsid w:val="00B434EB"/>
    <w:rsid w:val="00B4352C"/>
    <w:rsid w:val="00B43D10"/>
    <w:rsid w:val="00B446B1"/>
    <w:rsid w:val="00B45D63"/>
    <w:rsid w:val="00B47C8B"/>
    <w:rsid w:val="00B5054B"/>
    <w:rsid w:val="00B528BA"/>
    <w:rsid w:val="00B56841"/>
    <w:rsid w:val="00B6014E"/>
    <w:rsid w:val="00B6240D"/>
    <w:rsid w:val="00B6279F"/>
    <w:rsid w:val="00B62FED"/>
    <w:rsid w:val="00B639E0"/>
    <w:rsid w:val="00B66AC0"/>
    <w:rsid w:val="00B66D87"/>
    <w:rsid w:val="00B7661F"/>
    <w:rsid w:val="00B805C7"/>
    <w:rsid w:val="00B810C4"/>
    <w:rsid w:val="00B817D8"/>
    <w:rsid w:val="00B8246D"/>
    <w:rsid w:val="00B82486"/>
    <w:rsid w:val="00B82568"/>
    <w:rsid w:val="00B8747A"/>
    <w:rsid w:val="00B92B42"/>
    <w:rsid w:val="00B92DA2"/>
    <w:rsid w:val="00B942F7"/>
    <w:rsid w:val="00B9756F"/>
    <w:rsid w:val="00B97654"/>
    <w:rsid w:val="00BA003D"/>
    <w:rsid w:val="00BA0250"/>
    <w:rsid w:val="00BA026B"/>
    <w:rsid w:val="00BA2FDC"/>
    <w:rsid w:val="00BA4D4C"/>
    <w:rsid w:val="00BA643F"/>
    <w:rsid w:val="00BA7019"/>
    <w:rsid w:val="00BA71E9"/>
    <w:rsid w:val="00BB05B5"/>
    <w:rsid w:val="00BB380F"/>
    <w:rsid w:val="00BB3B9D"/>
    <w:rsid w:val="00BB4B46"/>
    <w:rsid w:val="00BB6A3F"/>
    <w:rsid w:val="00BB76B0"/>
    <w:rsid w:val="00BC1F1B"/>
    <w:rsid w:val="00BC22F4"/>
    <w:rsid w:val="00BC24A0"/>
    <w:rsid w:val="00BC2877"/>
    <w:rsid w:val="00BC2D92"/>
    <w:rsid w:val="00BC306E"/>
    <w:rsid w:val="00BC4BC3"/>
    <w:rsid w:val="00BC549B"/>
    <w:rsid w:val="00BC6BEB"/>
    <w:rsid w:val="00BC7278"/>
    <w:rsid w:val="00BC7B79"/>
    <w:rsid w:val="00BC7CB7"/>
    <w:rsid w:val="00BD1345"/>
    <w:rsid w:val="00BD570F"/>
    <w:rsid w:val="00BD78A5"/>
    <w:rsid w:val="00BD7B23"/>
    <w:rsid w:val="00BE0A08"/>
    <w:rsid w:val="00BE0D43"/>
    <w:rsid w:val="00BE2A1E"/>
    <w:rsid w:val="00BE2B3D"/>
    <w:rsid w:val="00BE33F3"/>
    <w:rsid w:val="00BE3722"/>
    <w:rsid w:val="00BE3F6A"/>
    <w:rsid w:val="00BE424C"/>
    <w:rsid w:val="00BE47B0"/>
    <w:rsid w:val="00BE725C"/>
    <w:rsid w:val="00BE7326"/>
    <w:rsid w:val="00BE78E8"/>
    <w:rsid w:val="00BF12A3"/>
    <w:rsid w:val="00BF155E"/>
    <w:rsid w:val="00BF17B1"/>
    <w:rsid w:val="00BF196B"/>
    <w:rsid w:val="00BF1A7A"/>
    <w:rsid w:val="00BF2DD9"/>
    <w:rsid w:val="00BF379D"/>
    <w:rsid w:val="00BF4BBD"/>
    <w:rsid w:val="00C05706"/>
    <w:rsid w:val="00C11380"/>
    <w:rsid w:val="00C115BA"/>
    <w:rsid w:val="00C11A2F"/>
    <w:rsid w:val="00C12E28"/>
    <w:rsid w:val="00C13800"/>
    <w:rsid w:val="00C140F3"/>
    <w:rsid w:val="00C14DB1"/>
    <w:rsid w:val="00C15471"/>
    <w:rsid w:val="00C1792D"/>
    <w:rsid w:val="00C2041D"/>
    <w:rsid w:val="00C21205"/>
    <w:rsid w:val="00C21CD8"/>
    <w:rsid w:val="00C21F87"/>
    <w:rsid w:val="00C2323D"/>
    <w:rsid w:val="00C233C7"/>
    <w:rsid w:val="00C24BF2"/>
    <w:rsid w:val="00C25144"/>
    <w:rsid w:val="00C25690"/>
    <w:rsid w:val="00C258C8"/>
    <w:rsid w:val="00C26B1A"/>
    <w:rsid w:val="00C305E7"/>
    <w:rsid w:val="00C30B11"/>
    <w:rsid w:val="00C33141"/>
    <w:rsid w:val="00C332DC"/>
    <w:rsid w:val="00C36531"/>
    <w:rsid w:val="00C36BF7"/>
    <w:rsid w:val="00C37688"/>
    <w:rsid w:val="00C3778F"/>
    <w:rsid w:val="00C40104"/>
    <w:rsid w:val="00C40A85"/>
    <w:rsid w:val="00C413DB"/>
    <w:rsid w:val="00C42651"/>
    <w:rsid w:val="00C4419B"/>
    <w:rsid w:val="00C45F80"/>
    <w:rsid w:val="00C46D71"/>
    <w:rsid w:val="00C470DA"/>
    <w:rsid w:val="00C506C8"/>
    <w:rsid w:val="00C51DE5"/>
    <w:rsid w:val="00C51F43"/>
    <w:rsid w:val="00C5283D"/>
    <w:rsid w:val="00C5399F"/>
    <w:rsid w:val="00C546B3"/>
    <w:rsid w:val="00C55207"/>
    <w:rsid w:val="00C55BA4"/>
    <w:rsid w:val="00C55BFC"/>
    <w:rsid w:val="00C56CE8"/>
    <w:rsid w:val="00C570FD"/>
    <w:rsid w:val="00C579A0"/>
    <w:rsid w:val="00C579C8"/>
    <w:rsid w:val="00C623AD"/>
    <w:rsid w:val="00C66A32"/>
    <w:rsid w:val="00C700D2"/>
    <w:rsid w:val="00C72C93"/>
    <w:rsid w:val="00C76F12"/>
    <w:rsid w:val="00C81892"/>
    <w:rsid w:val="00C827EE"/>
    <w:rsid w:val="00C868FA"/>
    <w:rsid w:val="00C86DCA"/>
    <w:rsid w:val="00C9337F"/>
    <w:rsid w:val="00C9406B"/>
    <w:rsid w:val="00C9435C"/>
    <w:rsid w:val="00C94DDB"/>
    <w:rsid w:val="00C95A96"/>
    <w:rsid w:val="00CA0405"/>
    <w:rsid w:val="00CA1228"/>
    <w:rsid w:val="00CA25C9"/>
    <w:rsid w:val="00CA2F49"/>
    <w:rsid w:val="00CA33B7"/>
    <w:rsid w:val="00CA5258"/>
    <w:rsid w:val="00CA5E34"/>
    <w:rsid w:val="00CA6DA5"/>
    <w:rsid w:val="00CA74E8"/>
    <w:rsid w:val="00CB0714"/>
    <w:rsid w:val="00CB1AAC"/>
    <w:rsid w:val="00CB3824"/>
    <w:rsid w:val="00CB508C"/>
    <w:rsid w:val="00CB545B"/>
    <w:rsid w:val="00CB61AA"/>
    <w:rsid w:val="00CB6CA8"/>
    <w:rsid w:val="00CC3D3C"/>
    <w:rsid w:val="00CC4012"/>
    <w:rsid w:val="00CC4D29"/>
    <w:rsid w:val="00CC4DA1"/>
    <w:rsid w:val="00CC6F71"/>
    <w:rsid w:val="00CC7ACC"/>
    <w:rsid w:val="00CD1E38"/>
    <w:rsid w:val="00CD5D36"/>
    <w:rsid w:val="00CD7544"/>
    <w:rsid w:val="00CE03E4"/>
    <w:rsid w:val="00CE3ABE"/>
    <w:rsid w:val="00CE3D82"/>
    <w:rsid w:val="00CE4109"/>
    <w:rsid w:val="00CE7217"/>
    <w:rsid w:val="00CE7C50"/>
    <w:rsid w:val="00CF3BA5"/>
    <w:rsid w:val="00CF6C13"/>
    <w:rsid w:val="00D002F4"/>
    <w:rsid w:val="00D010F6"/>
    <w:rsid w:val="00D01106"/>
    <w:rsid w:val="00D04B85"/>
    <w:rsid w:val="00D04EC1"/>
    <w:rsid w:val="00D07272"/>
    <w:rsid w:val="00D10072"/>
    <w:rsid w:val="00D101CC"/>
    <w:rsid w:val="00D10474"/>
    <w:rsid w:val="00D10AA6"/>
    <w:rsid w:val="00D23053"/>
    <w:rsid w:val="00D231E0"/>
    <w:rsid w:val="00D25E4E"/>
    <w:rsid w:val="00D267A7"/>
    <w:rsid w:val="00D269A9"/>
    <w:rsid w:val="00D3032E"/>
    <w:rsid w:val="00D32BA8"/>
    <w:rsid w:val="00D3306E"/>
    <w:rsid w:val="00D33A99"/>
    <w:rsid w:val="00D3404D"/>
    <w:rsid w:val="00D34810"/>
    <w:rsid w:val="00D378F3"/>
    <w:rsid w:val="00D41A95"/>
    <w:rsid w:val="00D425DE"/>
    <w:rsid w:val="00D42CC7"/>
    <w:rsid w:val="00D450CD"/>
    <w:rsid w:val="00D46145"/>
    <w:rsid w:val="00D51340"/>
    <w:rsid w:val="00D51C59"/>
    <w:rsid w:val="00D52D43"/>
    <w:rsid w:val="00D54206"/>
    <w:rsid w:val="00D551C3"/>
    <w:rsid w:val="00D55C8A"/>
    <w:rsid w:val="00D56AF0"/>
    <w:rsid w:val="00D61692"/>
    <w:rsid w:val="00D66840"/>
    <w:rsid w:val="00D6727E"/>
    <w:rsid w:val="00D67EAD"/>
    <w:rsid w:val="00D7109D"/>
    <w:rsid w:val="00D72789"/>
    <w:rsid w:val="00D727DC"/>
    <w:rsid w:val="00D72F85"/>
    <w:rsid w:val="00D732D8"/>
    <w:rsid w:val="00D73B49"/>
    <w:rsid w:val="00D74030"/>
    <w:rsid w:val="00D740C2"/>
    <w:rsid w:val="00D75478"/>
    <w:rsid w:val="00D75C4E"/>
    <w:rsid w:val="00D75D4A"/>
    <w:rsid w:val="00D76B96"/>
    <w:rsid w:val="00D7760D"/>
    <w:rsid w:val="00D8032D"/>
    <w:rsid w:val="00D80942"/>
    <w:rsid w:val="00D82109"/>
    <w:rsid w:val="00D82EFE"/>
    <w:rsid w:val="00D83912"/>
    <w:rsid w:val="00D861F3"/>
    <w:rsid w:val="00D87029"/>
    <w:rsid w:val="00D91781"/>
    <w:rsid w:val="00D93783"/>
    <w:rsid w:val="00D95581"/>
    <w:rsid w:val="00D96DB0"/>
    <w:rsid w:val="00D972C2"/>
    <w:rsid w:val="00D976FD"/>
    <w:rsid w:val="00DA0C55"/>
    <w:rsid w:val="00DA0D57"/>
    <w:rsid w:val="00DA3206"/>
    <w:rsid w:val="00DA3DC8"/>
    <w:rsid w:val="00DA46C5"/>
    <w:rsid w:val="00DA64EB"/>
    <w:rsid w:val="00DA7E8F"/>
    <w:rsid w:val="00DB0726"/>
    <w:rsid w:val="00DB0CA5"/>
    <w:rsid w:val="00DB1DC9"/>
    <w:rsid w:val="00DB2226"/>
    <w:rsid w:val="00DB58B9"/>
    <w:rsid w:val="00DB650A"/>
    <w:rsid w:val="00DB7A65"/>
    <w:rsid w:val="00DC12CD"/>
    <w:rsid w:val="00DC2436"/>
    <w:rsid w:val="00DC2999"/>
    <w:rsid w:val="00DC33CE"/>
    <w:rsid w:val="00DC484C"/>
    <w:rsid w:val="00DC5A01"/>
    <w:rsid w:val="00DC6B95"/>
    <w:rsid w:val="00DD0CC4"/>
    <w:rsid w:val="00DD1921"/>
    <w:rsid w:val="00DD1B12"/>
    <w:rsid w:val="00DD2B17"/>
    <w:rsid w:val="00DD47B5"/>
    <w:rsid w:val="00DD6799"/>
    <w:rsid w:val="00DD69A1"/>
    <w:rsid w:val="00DE08B4"/>
    <w:rsid w:val="00DE1504"/>
    <w:rsid w:val="00DE2764"/>
    <w:rsid w:val="00DE758D"/>
    <w:rsid w:val="00DE778C"/>
    <w:rsid w:val="00DE78A9"/>
    <w:rsid w:val="00DF014C"/>
    <w:rsid w:val="00DF1982"/>
    <w:rsid w:val="00DF25D7"/>
    <w:rsid w:val="00DF28C0"/>
    <w:rsid w:val="00DF2D05"/>
    <w:rsid w:val="00DF369F"/>
    <w:rsid w:val="00DF4383"/>
    <w:rsid w:val="00E0095E"/>
    <w:rsid w:val="00E01CDE"/>
    <w:rsid w:val="00E02059"/>
    <w:rsid w:val="00E02B27"/>
    <w:rsid w:val="00E047E8"/>
    <w:rsid w:val="00E04CE1"/>
    <w:rsid w:val="00E050FB"/>
    <w:rsid w:val="00E05AD4"/>
    <w:rsid w:val="00E06422"/>
    <w:rsid w:val="00E068DF"/>
    <w:rsid w:val="00E072AD"/>
    <w:rsid w:val="00E1281F"/>
    <w:rsid w:val="00E13351"/>
    <w:rsid w:val="00E14AF2"/>
    <w:rsid w:val="00E154C6"/>
    <w:rsid w:val="00E16AB7"/>
    <w:rsid w:val="00E16C73"/>
    <w:rsid w:val="00E2172D"/>
    <w:rsid w:val="00E22C04"/>
    <w:rsid w:val="00E23D0F"/>
    <w:rsid w:val="00E254BA"/>
    <w:rsid w:val="00E25B31"/>
    <w:rsid w:val="00E25DF5"/>
    <w:rsid w:val="00E27391"/>
    <w:rsid w:val="00E27581"/>
    <w:rsid w:val="00E3159E"/>
    <w:rsid w:val="00E3240E"/>
    <w:rsid w:val="00E32AD4"/>
    <w:rsid w:val="00E330AF"/>
    <w:rsid w:val="00E331AB"/>
    <w:rsid w:val="00E34833"/>
    <w:rsid w:val="00E3565E"/>
    <w:rsid w:val="00E36C6A"/>
    <w:rsid w:val="00E3733A"/>
    <w:rsid w:val="00E40641"/>
    <w:rsid w:val="00E4084C"/>
    <w:rsid w:val="00E41782"/>
    <w:rsid w:val="00E4205D"/>
    <w:rsid w:val="00E42583"/>
    <w:rsid w:val="00E425FB"/>
    <w:rsid w:val="00E437E0"/>
    <w:rsid w:val="00E44A8B"/>
    <w:rsid w:val="00E44E35"/>
    <w:rsid w:val="00E467FA"/>
    <w:rsid w:val="00E47CD7"/>
    <w:rsid w:val="00E50A9E"/>
    <w:rsid w:val="00E522B2"/>
    <w:rsid w:val="00E52AF4"/>
    <w:rsid w:val="00E54DF7"/>
    <w:rsid w:val="00E553F0"/>
    <w:rsid w:val="00E562D2"/>
    <w:rsid w:val="00E56788"/>
    <w:rsid w:val="00E57063"/>
    <w:rsid w:val="00E5720D"/>
    <w:rsid w:val="00E575E6"/>
    <w:rsid w:val="00E62366"/>
    <w:rsid w:val="00E62820"/>
    <w:rsid w:val="00E64840"/>
    <w:rsid w:val="00E6594F"/>
    <w:rsid w:val="00E67945"/>
    <w:rsid w:val="00E67D92"/>
    <w:rsid w:val="00E67F92"/>
    <w:rsid w:val="00E71F0F"/>
    <w:rsid w:val="00E71F64"/>
    <w:rsid w:val="00E73CA1"/>
    <w:rsid w:val="00E742EE"/>
    <w:rsid w:val="00E75451"/>
    <w:rsid w:val="00E75C79"/>
    <w:rsid w:val="00E762CF"/>
    <w:rsid w:val="00E7630E"/>
    <w:rsid w:val="00E769CE"/>
    <w:rsid w:val="00E80C50"/>
    <w:rsid w:val="00E81693"/>
    <w:rsid w:val="00E82773"/>
    <w:rsid w:val="00E84898"/>
    <w:rsid w:val="00E84D73"/>
    <w:rsid w:val="00E8560A"/>
    <w:rsid w:val="00E87B36"/>
    <w:rsid w:val="00E902D0"/>
    <w:rsid w:val="00E91BEA"/>
    <w:rsid w:val="00E94B0A"/>
    <w:rsid w:val="00E94D60"/>
    <w:rsid w:val="00E95BE0"/>
    <w:rsid w:val="00EA42C6"/>
    <w:rsid w:val="00EA6B1D"/>
    <w:rsid w:val="00EA7E4D"/>
    <w:rsid w:val="00EB07AB"/>
    <w:rsid w:val="00EB09A7"/>
    <w:rsid w:val="00EB3F26"/>
    <w:rsid w:val="00EB5354"/>
    <w:rsid w:val="00EB5ADC"/>
    <w:rsid w:val="00EC0A0A"/>
    <w:rsid w:val="00EC26EA"/>
    <w:rsid w:val="00EC3327"/>
    <w:rsid w:val="00EC4F20"/>
    <w:rsid w:val="00EC5410"/>
    <w:rsid w:val="00EC5DF0"/>
    <w:rsid w:val="00EC688C"/>
    <w:rsid w:val="00ED0866"/>
    <w:rsid w:val="00ED2CDD"/>
    <w:rsid w:val="00ED4D23"/>
    <w:rsid w:val="00ED6768"/>
    <w:rsid w:val="00EE0047"/>
    <w:rsid w:val="00EE3251"/>
    <w:rsid w:val="00EE373B"/>
    <w:rsid w:val="00EE4B83"/>
    <w:rsid w:val="00EE4F10"/>
    <w:rsid w:val="00EE6430"/>
    <w:rsid w:val="00EE67A7"/>
    <w:rsid w:val="00EE73A5"/>
    <w:rsid w:val="00EF190D"/>
    <w:rsid w:val="00EF3DA6"/>
    <w:rsid w:val="00EF422B"/>
    <w:rsid w:val="00EF4FC4"/>
    <w:rsid w:val="00EF5CD2"/>
    <w:rsid w:val="00EF6452"/>
    <w:rsid w:val="00EF6C88"/>
    <w:rsid w:val="00F00D08"/>
    <w:rsid w:val="00F01495"/>
    <w:rsid w:val="00F014B1"/>
    <w:rsid w:val="00F0221B"/>
    <w:rsid w:val="00F0252C"/>
    <w:rsid w:val="00F0253E"/>
    <w:rsid w:val="00F0278F"/>
    <w:rsid w:val="00F04AA3"/>
    <w:rsid w:val="00F05034"/>
    <w:rsid w:val="00F05C23"/>
    <w:rsid w:val="00F05E3B"/>
    <w:rsid w:val="00F06177"/>
    <w:rsid w:val="00F0651E"/>
    <w:rsid w:val="00F066D2"/>
    <w:rsid w:val="00F072F0"/>
    <w:rsid w:val="00F07A39"/>
    <w:rsid w:val="00F115BF"/>
    <w:rsid w:val="00F12298"/>
    <w:rsid w:val="00F12B67"/>
    <w:rsid w:val="00F13DB8"/>
    <w:rsid w:val="00F1540C"/>
    <w:rsid w:val="00F17489"/>
    <w:rsid w:val="00F17ADB"/>
    <w:rsid w:val="00F21C80"/>
    <w:rsid w:val="00F2261A"/>
    <w:rsid w:val="00F227E7"/>
    <w:rsid w:val="00F2356A"/>
    <w:rsid w:val="00F240B1"/>
    <w:rsid w:val="00F24861"/>
    <w:rsid w:val="00F2665C"/>
    <w:rsid w:val="00F274BF"/>
    <w:rsid w:val="00F27A4D"/>
    <w:rsid w:val="00F30D41"/>
    <w:rsid w:val="00F31B0E"/>
    <w:rsid w:val="00F31F12"/>
    <w:rsid w:val="00F32C4D"/>
    <w:rsid w:val="00F3348B"/>
    <w:rsid w:val="00F34C82"/>
    <w:rsid w:val="00F34DEE"/>
    <w:rsid w:val="00F34E5E"/>
    <w:rsid w:val="00F3540A"/>
    <w:rsid w:val="00F372F0"/>
    <w:rsid w:val="00F442F4"/>
    <w:rsid w:val="00F4521C"/>
    <w:rsid w:val="00F45D5D"/>
    <w:rsid w:val="00F479F4"/>
    <w:rsid w:val="00F50142"/>
    <w:rsid w:val="00F50624"/>
    <w:rsid w:val="00F50836"/>
    <w:rsid w:val="00F50AD7"/>
    <w:rsid w:val="00F52D62"/>
    <w:rsid w:val="00F53BCB"/>
    <w:rsid w:val="00F5429C"/>
    <w:rsid w:val="00F55BC3"/>
    <w:rsid w:val="00F55C2C"/>
    <w:rsid w:val="00F565DE"/>
    <w:rsid w:val="00F5774C"/>
    <w:rsid w:val="00F6012D"/>
    <w:rsid w:val="00F602B9"/>
    <w:rsid w:val="00F62544"/>
    <w:rsid w:val="00F6308A"/>
    <w:rsid w:val="00F64D15"/>
    <w:rsid w:val="00F652BB"/>
    <w:rsid w:val="00F6540C"/>
    <w:rsid w:val="00F6562F"/>
    <w:rsid w:val="00F6607A"/>
    <w:rsid w:val="00F67E18"/>
    <w:rsid w:val="00F703C5"/>
    <w:rsid w:val="00F70AF9"/>
    <w:rsid w:val="00F70FA6"/>
    <w:rsid w:val="00F73EC1"/>
    <w:rsid w:val="00F7434B"/>
    <w:rsid w:val="00F767E8"/>
    <w:rsid w:val="00F80476"/>
    <w:rsid w:val="00F805D3"/>
    <w:rsid w:val="00F814E3"/>
    <w:rsid w:val="00F8160A"/>
    <w:rsid w:val="00F84F9B"/>
    <w:rsid w:val="00F85AA1"/>
    <w:rsid w:val="00F8748B"/>
    <w:rsid w:val="00F90FC1"/>
    <w:rsid w:val="00F9134C"/>
    <w:rsid w:val="00F91C33"/>
    <w:rsid w:val="00F92164"/>
    <w:rsid w:val="00F92F2B"/>
    <w:rsid w:val="00F9465C"/>
    <w:rsid w:val="00F95243"/>
    <w:rsid w:val="00F95B9A"/>
    <w:rsid w:val="00F9601B"/>
    <w:rsid w:val="00F9643F"/>
    <w:rsid w:val="00F96F0C"/>
    <w:rsid w:val="00F97244"/>
    <w:rsid w:val="00FA027F"/>
    <w:rsid w:val="00FA078E"/>
    <w:rsid w:val="00FA2160"/>
    <w:rsid w:val="00FA2600"/>
    <w:rsid w:val="00FA4380"/>
    <w:rsid w:val="00FA4B06"/>
    <w:rsid w:val="00FA64A9"/>
    <w:rsid w:val="00FA69D3"/>
    <w:rsid w:val="00FA6BC7"/>
    <w:rsid w:val="00FB0667"/>
    <w:rsid w:val="00FB3290"/>
    <w:rsid w:val="00FB5602"/>
    <w:rsid w:val="00FB5F27"/>
    <w:rsid w:val="00FB6409"/>
    <w:rsid w:val="00FC09EC"/>
    <w:rsid w:val="00FC162B"/>
    <w:rsid w:val="00FC1823"/>
    <w:rsid w:val="00FC23F0"/>
    <w:rsid w:val="00FC44B5"/>
    <w:rsid w:val="00FC4E49"/>
    <w:rsid w:val="00FC52D9"/>
    <w:rsid w:val="00FC5FF9"/>
    <w:rsid w:val="00FC6FC6"/>
    <w:rsid w:val="00FC7F00"/>
    <w:rsid w:val="00FD0A2D"/>
    <w:rsid w:val="00FD154E"/>
    <w:rsid w:val="00FD2B7E"/>
    <w:rsid w:val="00FD2EEC"/>
    <w:rsid w:val="00FD48A3"/>
    <w:rsid w:val="00FD4B49"/>
    <w:rsid w:val="00FD58BD"/>
    <w:rsid w:val="00FD5ECC"/>
    <w:rsid w:val="00FD76FA"/>
    <w:rsid w:val="00FD7A47"/>
    <w:rsid w:val="00FE0A65"/>
    <w:rsid w:val="00FE16B9"/>
    <w:rsid w:val="00FE19DB"/>
    <w:rsid w:val="00FE200F"/>
    <w:rsid w:val="00FE23DE"/>
    <w:rsid w:val="00FE3939"/>
    <w:rsid w:val="00FE3DF3"/>
    <w:rsid w:val="00FE4147"/>
    <w:rsid w:val="00FE5FB2"/>
    <w:rsid w:val="00FE71CC"/>
    <w:rsid w:val="00FE7C8F"/>
    <w:rsid w:val="00FF282E"/>
    <w:rsid w:val="00FF2D09"/>
    <w:rsid w:val="00FF2E26"/>
    <w:rsid w:val="00FF3412"/>
    <w:rsid w:val="00FF4237"/>
    <w:rsid w:val="00FF5EA6"/>
    <w:rsid w:val="00FF63BA"/>
    <w:rsid w:val="00FF77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1E0FB7"/>
  <w15:docId w15:val="{02931023-2328-4CD9-8A5C-A7100D7E6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75994"/>
    <w:pPr>
      <w:keepNext/>
      <w:keepLines/>
      <w:spacing w:before="240" w:after="0"/>
      <w:outlineLvl w:val="0"/>
    </w:pPr>
    <w:rPr>
      <w:rFonts w:asciiTheme="majorHAnsi" w:eastAsiaTheme="majorEastAsia" w:hAnsiTheme="majorHAnsi" w:cstheme="majorBidi"/>
      <w:color w:val="A5A5A5" w:themeColor="accent1" w:themeShade="BF"/>
      <w:sz w:val="32"/>
      <w:szCs w:val="32"/>
    </w:rPr>
  </w:style>
  <w:style w:type="paragraph" w:styleId="Heading2">
    <w:name w:val="heading 2"/>
    <w:basedOn w:val="Normal"/>
    <w:next w:val="Normal"/>
    <w:link w:val="Heading2Char"/>
    <w:uiPriority w:val="9"/>
    <w:unhideWhenUsed/>
    <w:qFormat/>
    <w:rsid w:val="00F75994"/>
    <w:pPr>
      <w:keepNext/>
      <w:keepLines/>
      <w:spacing w:before="40" w:after="0"/>
      <w:outlineLvl w:val="1"/>
    </w:pPr>
    <w:rPr>
      <w:rFonts w:asciiTheme="majorHAnsi" w:eastAsiaTheme="majorEastAsia" w:hAnsiTheme="majorHAnsi" w:cstheme="majorBidi"/>
      <w:color w:val="A5A5A5" w:themeColor="accent1" w:themeShade="BF"/>
      <w:sz w:val="26"/>
      <w:szCs w:val="26"/>
    </w:rPr>
  </w:style>
  <w:style w:type="paragraph" w:styleId="Heading3">
    <w:name w:val="heading 3"/>
    <w:basedOn w:val="Normal"/>
    <w:next w:val="Normal"/>
    <w:link w:val="Heading3Char"/>
    <w:uiPriority w:val="9"/>
    <w:unhideWhenUsed/>
    <w:qFormat/>
    <w:rsid w:val="00F75994"/>
    <w:pPr>
      <w:keepNext/>
      <w:keepLines/>
      <w:spacing w:before="40" w:after="0"/>
      <w:outlineLvl w:val="2"/>
    </w:pPr>
    <w:rPr>
      <w:rFonts w:asciiTheme="majorHAnsi" w:eastAsiaTheme="majorEastAsia" w:hAnsiTheme="majorHAnsi" w:cstheme="majorBidi"/>
      <w:color w:val="6E6E6E" w:themeColor="accent1" w:themeShade="7F"/>
      <w:sz w:val="24"/>
      <w:szCs w:val="24"/>
    </w:rPr>
  </w:style>
  <w:style w:type="paragraph" w:styleId="Heading4">
    <w:name w:val="heading 4"/>
    <w:basedOn w:val="Normal"/>
    <w:next w:val="Normal"/>
    <w:link w:val="Heading4Char"/>
    <w:uiPriority w:val="9"/>
    <w:unhideWhenUsed/>
    <w:qFormat/>
    <w:rsid w:val="005B7CD1"/>
    <w:pPr>
      <w:keepNext/>
      <w:keepLines/>
      <w:spacing w:before="40" w:after="0"/>
      <w:outlineLvl w:val="3"/>
    </w:pPr>
    <w:rPr>
      <w:rFonts w:asciiTheme="majorHAnsi" w:eastAsiaTheme="majorEastAsia" w:hAnsiTheme="majorHAnsi" w:cstheme="majorBidi"/>
      <w:i/>
      <w:iCs/>
      <w:color w:val="A5A5A5" w:themeColor="accent1" w:themeShade="BF"/>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
    <w:qFormat/>
    <w:pPr>
      <w:keepNext/>
      <w:keepLines/>
      <w:spacing w:before="480" w:after="120"/>
    </w:pPr>
    <w:rPr>
      <w:b/>
      <w:sz w:val="72"/>
      <w:szCs w:val="72"/>
    </w:rPr>
  </w:style>
  <w:style w:type="paragraph" w:styleId="ListParagraph">
    <w:name w:val="List Paragraph"/>
    <w:basedOn w:val="Normal"/>
    <w:uiPriority w:val="34"/>
    <w:qFormat/>
    <w:rsid w:val="00AC3559"/>
    <w:pPr>
      <w:ind w:left="720"/>
      <w:contextualSpacing/>
    </w:pPr>
  </w:style>
  <w:style w:type="paragraph" w:styleId="Subtitle">
    <w:name w:val="Subtitle"/>
    <w:basedOn w:val="Normal"/>
    <w:next w:val="Normal"/>
    <w:link w:val="SubtitleChar"/>
    <w:rPr>
      <w:color w:val="5A5A5A"/>
    </w:rPr>
  </w:style>
  <w:style w:type="character" w:customStyle="1" w:styleId="SubtitleChar">
    <w:name w:val="Subtitle Char"/>
    <w:basedOn w:val="DefaultParagraphFont"/>
    <w:link w:val="Subtitle"/>
    <w:uiPriority w:val="11"/>
    <w:rsid w:val="00896F6D"/>
    <w:rPr>
      <w:rFonts w:eastAsiaTheme="minorEastAsia"/>
      <w:color w:val="5A5A5A" w:themeColor="text1" w:themeTint="A5"/>
      <w:spacing w:val="15"/>
    </w:rPr>
  </w:style>
  <w:style w:type="paragraph" w:styleId="Header">
    <w:name w:val="header"/>
    <w:basedOn w:val="Normal"/>
    <w:link w:val="HeaderChar"/>
    <w:uiPriority w:val="99"/>
    <w:unhideWhenUsed/>
    <w:rsid w:val="004A3060"/>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3060"/>
  </w:style>
  <w:style w:type="paragraph" w:styleId="Footer">
    <w:name w:val="footer"/>
    <w:basedOn w:val="Normal"/>
    <w:link w:val="FooterChar"/>
    <w:uiPriority w:val="99"/>
    <w:unhideWhenUsed/>
    <w:rsid w:val="004A3060"/>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3060"/>
  </w:style>
  <w:style w:type="character" w:customStyle="1" w:styleId="Heading1Char">
    <w:name w:val="Heading 1 Char"/>
    <w:basedOn w:val="DefaultParagraphFont"/>
    <w:link w:val="Heading1"/>
    <w:uiPriority w:val="9"/>
    <w:rsid w:val="00F75994"/>
    <w:rPr>
      <w:rFonts w:asciiTheme="majorHAnsi" w:eastAsiaTheme="majorEastAsia" w:hAnsiTheme="majorHAnsi" w:cstheme="majorBidi"/>
      <w:color w:val="A5A5A5" w:themeColor="accent1" w:themeShade="BF"/>
      <w:sz w:val="32"/>
      <w:szCs w:val="32"/>
    </w:rPr>
  </w:style>
  <w:style w:type="character" w:customStyle="1" w:styleId="Heading2Char">
    <w:name w:val="Heading 2 Char"/>
    <w:basedOn w:val="DefaultParagraphFont"/>
    <w:link w:val="Heading2"/>
    <w:uiPriority w:val="9"/>
    <w:rsid w:val="00F75994"/>
    <w:rPr>
      <w:rFonts w:asciiTheme="majorHAnsi" w:eastAsiaTheme="majorEastAsia" w:hAnsiTheme="majorHAnsi" w:cstheme="majorBidi"/>
      <w:color w:val="A5A5A5" w:themeColor="accent1" w:themeShade="BF"/>
      <w:sz w:val="26"/>
      <w:szCs w:val="26"/>
    </w:rPr>
  </w:style>
  <w:style w:type="character" w:customStyle="1" w:styleId="Heading3Char">
    <w:name w:val="Heading 3 Char"/>
    <w:basedOn w:val="DefaultParagraphFont"/>
    <w:link w:val="Heading3"/>
    <w:uiPriority w:val="9"/>
    <w:rsid w:val="00F75994"/>
    <w:rPr>
      <w:rFonts w:asciiTheme="majorHAnsi" w:eastAsiaTheme="majorEastAsia" w:hAnsiTheme="majorHAnsi" w:cstheme="majorBidi"/>
      <w:color w:val="6E6E6E" w:themeColor="accent1" w:themeShade="7F"/>
      <w:sz w:val="24"/>
      <w:szCs w:val="24"/>
    </w:rPr>
  </w:style>
  <w:style w:type="character" w:customStyle="1" w:styleId="Heading4Char">
    <w:name w:val="Heading 4 Char"/>
    <w:basedOn w:val="DefaultParagraphFont"/>
    <w:link w:val="Heading4"/>
    <w:uiPriority w:val="9"/>
    <w:rsid w:val="005B7CD1"/>
    <w:rPr>
      <w:rFonts w:asciiTheme="majorHAnsi" w:eastAsiaTheme="majorEastAsia" w:hAnsiTheme="majorHAnsi" w:cstheme="majorBidi"/>
      <w:i/>
      <w:iCs/>
      <w:color w:val="A5A5A5" w:themeColor="accent1" w:themeShade="BF"/>
    </w:rPr>
  </w:style>
  <w:style w:type="paragraph" w:styleId="TOCHeading">
    <w:name w:val="TOC Heading"/>
    <w:basedOn w:val="Heading1"/>
    <w:next w:val="Normal"/>
    <w:uiPriority w:val="39"/>
    <w:unhideWhenUsed/>
    <w:qFormat/>
    <w:rsid w:val="00EB64B1"/>
    <w:pPr>
      <w:outlineLvl w:val="9"/>
    </w:pPr>
  </w:style>
  <w:style w:type="paragraph" w:styleId="TOC1">
    <w:name w:val="toc 1"/>
    <w:basedOn w:val="Normal"/>
    <w:next w:val="Normal"/>
    <w:autoRedefine/>
    <w:uiPriority w:val="39"/>
    <w:unhideWhenUsed/>
    <w:rsid w:val="00750F33"/>
    <w:pPr>
      <w:tabs>
        <w:tab w:val="right" w:leader="dot" w:pos="7927"/>
      </w:tabs>
      <w:spacing w:after="100" w:line="360" w:lineRule="auto"/>
    </w:pPr>
  </w:style>
  <w:style w:type="paragraph" w:styleId="TOC2">
    <w:name w:val="toc 2"/>
    <w:basedOn w:val="Normal"/>
    <w:next w:val="Normal"/>
    <w:autoRedefine/>
    <w:uiPriority w:val="39"/>
    <w:unhideWhenUsed/>
    <w:rsid w:val="00EB64B1"/>
    <w:pPr>
      <w:spacing w:after="100"/>
      <w:ind w:left="220"/>
    </w:pPr>
  </w:style>
  <w:style w:type="paragraph" w:styleId="TOC3">
    <w:name w:val="toc 3"/>
    <w:basedOn w:val="Normal"/>
    <w:next w:val="Normal"/>
    <w:autoRedefine/>
    <w:uiPriority w:val="39"/>
    <w:unhideWhenUsed/>
    <w:rsid w:val="00EB64B1"/>
    <w:pPr>
      <w:spacing w:after="100"/>
      <w:ind w:left="440"/>
    </w:pPr>
  </w:style>
  <w:style w:type="character" w:styleId="Hyperlink">
    <w:name w:val="Hyperlink"/>
    <w:basedOn w:val="DefaultParagraphFont"/>
    <w:uiPriority w:val="99"/>
    <w:unhideWhenUsed/>
    <w:rsid w:val="00EB64B1"/>
    <w:rPr>
      <w:color w:val="5F5F5F" w:themeColor="hyperlink"/>
      <w:u w:val="single"/>
    </w:rPr>
  </w:style>
  <w:style w:type="paragraph" w:styleId="BalloonText">
    <w:name w:val="Balloon Text"/>
    <w:basedOn w:val="Normal"/>
    <w:link w:val="BalloonTextChar"/>
    <w:uiPriority w:val="99"/>
    <w:semiHidden/>
    <w:unhideWhenUsed/>
    <w:rsid w:val="008F42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42BA"/>
    <w:rPr>
      <w:rFonts w:ascii="Segoe UI" w:hAnsi="Segoe UI" w:cs="Segoe UI"/>
      <w:sz w:val="18"/>
      <w:szCs w:val="18"/>
    </w:rPr>
  </w:style>
  <w:style w:type="character" w:customStyle="1" w:styleId="UnresolvedMention1">
    <w:name w:val="Unresolved Mention1"/>
    <w:basedOn w:val="DefaultParagraphFont"/>
    <w:uiPriority w:val="99"/>
    <w:semiHidden/>
    <w:unhideWhenUsed/>
    <w:rsid w:val="00CE64C7"/>
    <w:rPr>
      <w:color w:val="605E5C"/>
      <w:shd w:val="clear" w:color="auto" w:fill="E1DFDD"/>
    </w:rPr>
  </w:style>
  <w:style w:type="paragraph" w:styleId="TOC4">
    <w:name w:val="toc 4"/>
    <w:basedOn w:val="Normal"/>
    <w:next w:val="Normal"/>
    <w:autoRedefine/>
    <w:uiPriority w:val="39"/>
    <w:unhideWhenUsed/>
    <w:rsid w:val="001A1FCB"/>
    <w:pPr>
      <w:spacing w:after="100"/>
      <w:ind w:left="660"/>
    </w:pPr>
    <w:rPr>
      <w:rFonts w:eastAsiaTheme="minorEastAsia"/>
      <w:lang w:eastAsia="id-ID"/>
    </w:rPr>
  </w:style>
  <w:style w:type="paragraph" w:styleId="TOC5">
    <w:name w:val="toc 5"/>
    <w:basedOn w:val="Normal"/>
    <w:next w:val="Normal"/>
    <w:autoRedefine/>
    <w:uiPriority w:val="39"/>
    <w:unhideWhenUsed/>
    <w:rsid w:val="001A1FCB"/>
    <w:pPr>
      <w:spacing w:after="100"/>
      <w:ind w:left="880"/>
    </w:pPr>
    <w:rPr>
      <w:rFonts w:eastAsiaTheme="minorEastAsia"/>
      <w:lang w:eastAsia="id-ID"/>
    </w:rPr>
  </w:style>
  <w:style w:type="paragraph" w:styleId="TOC6">
    <w:name w:val="toc 6"/>
    <w:basedOn w:val="Normal"/>
    <w:next w:val="Normal"/>
    <w:autoRedefine/>
    <w:uiPriority w:val="39"/>
    <w:unhideWhenUsed/>
    <w:rsid w:val="001A1FCB"/>
    <w:pPr>
      <w:spacing w:after="100"/>
      <w:ind w:left="1100"/>
    </w:pPr>
    <w:rPr>
      <w:rFonts w:eastAsiaTheme="minorEastAsia"/>
      <w:lang w:eastAsia="id-ID"/>
    </w:rPr>
  </w:style>
  <w:style w:type="paragraph" w:styleId="TOC7">
    <w:name w:val="toc 7"/>
    <w:basedOn w:val="Normal"/>
    <w:next w:val="Normal"/>
    <w:autoRedefine/>
    <w:uiPriority w:val="39"/>
    <w:unhideWhenUsed/>
    <w:rsid w:val="001A1FCB"/>
    <w:pPr>
      <w:spacing w:after="100"/>
      <w:ind w:left="1320"/>
    </w:pPr>
    <w:rPr>
      <w:rFonts w:eastAsiaTheme="minorEastAsia"/>
      <w:lang w:eastAsia="id-ID"/>
    </w:rPr>
  </w:style>
  <w:style w:type="paragraph" w:styleId="TOC8">
    <w:name w:val="toc 8"/>
    <w:basedOn w:val="Normal"/>
    <w:next w:val="Normal"/>
    <w:autoRedefine/>
    <w:uiPriority w:val="39"/>
    <w:unhideWhenUsed/>
    <w:rsid w:val="001A1FCB"/>
    <w:pPr>
      <w:spacing w:after="100"/>
      <w:ind w:left="1540"/>
    </w:pPr>
    <w:rPr>
      <w:rFonts w:eastAsiaTheme="minorEastAsia"/>
      <w:lang w:eastAsia="id-ID"/>
    </w:rPr>
  </w:style>
  <w:style w:type="paragraph" w:styleId="TOC9">
    <w:name w:val="toc 9"/>
    <w:basedOn w:val="Normal"/>
    <w:next w:val="Normal"/>
    <w:autoRedefine/>
    <w:uiPriority w:val="39"/>
    <w:unhideWhenUsed/>
    <w:rsid w:val="001A1FCB"/>
    <w:pPr>
      <w:spacing w:after="100"/>
      <w:ind w:left="1760"/>
    </w:pPr>
    <w:rPr>
      <w:rFonts w:eastAsiaTheme="minorEastAsia"/>
      <w:lang w:eastAsia="id-ID"/>
    </w:rPr>
  </w:style>
  <w:style w:type="character" w:styleId="CommentReference">
    <w:name w:val="annotation reference"/>
    <w:basedOn w:val="DefaultParagraphFont"/>
    <w:uiPriority w:val="99"/>
    <w:semiHidden/>
    <w:unhideWhenUsed/>
    <w:rsid w:val="00880DD7"/>
    <w:rPr>
      <w:sz w:val="16"/>
      <w:szCs w:val="16"/>
    </w:rPr>
  </w:style>
  <w:style w:type="paragraph" w:styleId="CommentText">
    <w:name w:val="annotation text"/>
    <w:basedOn w:val="Normal"/>
    <w:link w:val="CommentTextChar"/>
    <w:uiPriority w:val="99"/>
    <w:semiHidden/>
    <w:unhideWhenUsed/>
    <w:rsid w:val="00880DD7"/>
    <w:pPr>
      <w:spacing w:line="240" w:lineRule="auto"/>
    </w:pPr>
    <w:rPr>
      <w:sz w:val="20"/>
      <w:szCs w:val="20"/>
    </w:rPr>
  </w:style>
  <w:style w:type="character" w:customStyle="1" w:styleId="CommentTextChar">
    <w:name w:val="Comment Text Char"/>
    <w:basedOn w:val="DefaultParagraphFont"/>
    <w:link w:val="CommentText"/>
    <w:uiPriority w:val="99"/>
    <w:semiHidden/>
    <w:rsid w:val="00880DD7"/>
    <w:rPr>
      <w:sz w:val="20"/>
      <w:szCs w:val="20"/>
    </w:rPr>
  </w:style>
  <w:style w:type="paragraph" w:styleId="CommentSubject">
    <w:name w:val="annotation subject"/>
    <w:basedOn w:val="CommentText"/>
    <w:next w:val="CommentText"/>
    <w:link w:val="CommentSubjectChar"/>
    <w:uiPriority w:val="99"/>
    <w:semiHidden/>
    <w:unhideWhenUsed/>
    <w:rsid w:val="00880DD7"/>
    <w:rPr>
      <w:b/>
      <w:bCs/>
    </w:rPr>
  </w:style>
  <w:style w:type="character" w:customStyle="1" w:styleId="CommentSubjectChar">
    <w:name w:val="Comment Subject Char"/>
    <w:basedOn w:val="CommentTextChar"/>
    <w:link w:val="CommentSubject"/>
    <w:uiPriority w:val="99"/>
    <w:semiHidden/>
    <w:rsid w:val="00880DD7"/>
    <w:rPr>
      <w:b/>
      <w:bCs/>
      <w:sz w:val="20"/>
      <w:szCs w:val="20"/>
    </w:rPr>
  </w:style>
  <w:style w:type="table" w:styleId="TableGrid">
    <w:name w:val="Table Grid"/>
    <w:basedOn w:val="TableNormal"/>
    <w:uiPriority w:val="39"/>
    <w:rsid w:val="00AD57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17B6C"/>
    <w:pPr>
      <w:spacing w:after="0" w:line="240" w:lineRule="auto"/>
    </w:pPr>
  </w:style>
  <w:style w:type="paragraph" w:styleId="NormalWeb">
    <w:name w:val="Normal (Web)"/>
    <w:basedOn w:val="Normal"/>
    <w:uiPriority w:val="99"/>
    <w:semiHidden/>
    <w:unhideWhenUsed/>
    <w:rsid w:val="003411A0"/>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400B7F"/>
    <w:pPr>
      <w:widowControl w:val="0"/>
      <w:autoSpaceDE w:val="0"/>
      <w:autoSpaceDN w:val="0"/>
      <w:spacing w:after="0" w:line="240" w:lineRule="auto"/>
    </w:pPr>
    <w:rPr>
      <w:rFonts w:ascii="Times New Roman" w:eastAsia="Times New Roman" w:hAnsi="Times New Roman" w:cs="Times New Roman"/>
      <w:sz w:val="24"/>
      <w:szCs w:val="24"/>
      <w:lang w:val="ms"/>
    </w:rPr>
  </w:style>
  <w:style w:type="character" w:customStyle="1" w:styleId="BodyTextChar">
    <w:name w:val="Body Text Char"/>
    <w:basedOn w:val="DefaultParagraphFont"/>
    <w:link w:val="BodyText"/>
    <w:uiPriority w:val="1"/>
    <w:rsid w:val="00400B7F"/>
    <w:rPr>
      <w:rFonts w:ascii="Times New Roman" w:eastAsia="Times New Roman" w:hAnsi="Times New Roman" w:cs="Times New Roman"/>
      <w:sz w:val="24"/>
      <w:szCs w:val="24"/>
      <w:lang w:val="ms"/>
    </w:rPr>
  </w:style>
  <w:style w:type="paragraph" w:customStyle="1" w:styleId="TableParagraph">
    <w:name w:val="Table Paragraph"/>
    <w:basedOn w:val="Normal"/>
    <w:uiPriority w:val="1"/>
    <w:qFormat/>
    <w:rsid w:val="00400B7F"/>
    <w:pPr>
      <w:widowControl w:val="0"/>
      <w:autoSpaceDE w:val="0"/>
      <w:autoSpaceDN w:val="0"/>
      <w:spacing w:after="0" w:line="240" w:lineRule="auto"/>
    </w:pPr>
    <w:rPr>
      <w:rFonts w:ascii="Times New Roman" w:eastAsia="Times New Roman" w:hAnsi="Times New Roman" w:cs="Times New Roman"/>
      <w:u w:val="single" w:color="000000"/>
      <w:lang w:val="m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4359597">
      <w:bodyDiv w:val="1"/>
      <w:marLeft w:val="0"/>
      <w:marRight w:val="0"/>
      <w:marTop w:val="0"/>
      <w:marBottom w:val="0"/>
      <w:divBdr>
        <w:top w:val="none" w:sz="0" w:space="0" w:color="auto"/>
        <w:left w:val="none" w:sz="0" w:space="0" w:color="auto"/>
        <w:bottom w:val="none" w:sz="0" w:space="0" w:color="auto"/>
        <w:right w:val="none" w:sz="0" w:space="0" w:color="auto"/>
      </w:divBdr>
    </w:div>
    <w:div w:id="15859930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iuiAk/lvJFJ0I75C2vG7/IlfFLA==">AMUW2mXt/ZVoNCnRg1tLPDA2LcfO+uemNxRdep51M6KeNVHvx71rwZu66BWAw1EvCNT+JpESw4olhZXxbOudsR0A8rZYHZs7EBuiwTbTRMPRkJx02cLWOycaJ3eB08LtikPWsgike1bsvpzw4IOcw3EPxqLQLMt8f0skJgil99IN7KcADAcOr7dj1Ln/Tu59zeogAlKKBxKF66dkRjFtgUT0qSYo0WLfg0YxMXCrEajoTefzExbHdAJEwV3E/OPTNsUXuQmXLgCd7QynyqF9QrKRcTDkbegOp9PC9eKT40hwZAhjUNi6AASgs21Hn6EJy+lbwrSp+y2uPs1/ZV9lYGn+ItFP4E8DThvwUmjh8mVzTONxZD1bQbBUBlXDwKZKjIRajfm3UbentXj6f2tTuZ/Q8pnmcoGazFHsVr0HGLH+oj2/rjMjxes=</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C3DE113-FADF-4A52-921F-A3E6C9CDF6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TotalTime>
  <Pages>2</Pages>
  <Words>447</Words>
  <Characters>2554</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desurya</dc:creator>
  <cp:lastModifiedBy>Handy Setiawan</cp:lastModifiedBy>
  <cp:revision>50</cp:revision>
  <cp:lastPrinted>2021-08-28T00:05:00Z</cp:lastPrinted>
  <dcterms:created xsi:type="dcterms:W3CDTF">2021-08-27T11:01:00Z</dcterms:created>
  <dcterms:modified xsi:type="dcterms:W3CDTF">2021-11-17T06:16:00Z</dcterms:modified>
</cp:coreProperties>
</file>